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F44B6D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B65F2C" w:rsidP="00F44B6D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기술경영학부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B65F2C" w:rsidP="00F44B6D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B65F2C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B65F2C">
        <w:rPr>
          <w:sz w:val="48"/>
          <w:szCs w:val="48"/>
        </w:rPr>
        <w:t>21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3258" w:type="dxa"/>
            <w:vAlign w:val="center"/>
          </w:tcPr>
          <w:p w:rsidR="008F1FC7" w:rsidRDefault="00B65F2C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술경영학부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B65F2C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김범준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B65F2C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기술경영학부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B65F2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:rsidR="00F70E7B" w:rsidRPr="00B65F2C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B65F2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B65F2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3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44B6D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44B6D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44B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F44B6D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44B6D">
            <w:pPr>
              <w:jc w:val="center"/>
              <w:rPr>
                <w:b/>
              </w:rPr>
            </w:pPr>
          </w:p>
          <w:p w:rsidR="00F70E7B" w:rsidRPr="008744F0" w:rsidRDefault="00B65F2C" w:rsidP="00F44B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-</w:t>
            </w:r>
          </w:p>
          <w:p w:rsidR="00F70E7B" w:rsidRPr="008744F0" w:rsidRDefault="00F70E7B" w:rsidP="00F44B6D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44B6D">
            <w:pPr>
              <w:jc w:val="center"/>
              <w:rPr>
                <w:b/>
              </w:rPr>
            </w:pPr>
          </w:p>
          <w:p w:rsidR="00F70E7B" w:rsidRPr="008744F0" w:rsidRDefault="00F22FAD" w:rsidP="00F44B6D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69973D82" wp14:editId="6A1F97B0">
                  <wp:extent cx="685738" cy="358140"/>
                  <wp:effectExtent l="0" t="0" r="635" b="381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899" cy="368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F44B6D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F44B6D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B65F2C" w:rsidRDefault="00B65F2C" w:rsidP="00B65F2C">
      <w:pPr>
        <w:widowControl/>
      </w:pPr>
    </w:p>
    <w:tbl>
      <w:tblPr>
        <w:tblW w:w="9026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8"/>
        <w:gridCol w:w="3210"/>
        <w:gridCol w:w="2885"/>
        <w:gridCol w:w="1513"/>
      </w:tblGrid>
      <w:tr w:rsidR="00B65F2C" w:rsidTr="00F44B6D">
        <w:trPr>
          <w:trHeight w:val="244"/>
          <w:jc w:val="center"/>
        </w:trPr>
        <w:tc>
          <w:tcPr>
            <w:tcW w:w="1418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B65F2C" w:rsidRDefault="00B65F2C" w:rsidP="00F44B6D">
            <w:pPr>
              <w:jc w:val="center"/>
            </w:pPr>
            <w:bookmarkStart w:id="1" w:name="_heading=h.1fob9te" w:colFirst="0" w:colLast="0"/>
            <w:bookmarkEnd w:id="1"/>
            <w:r>
              <w:t>사업 번호</w:t>
            </w:r>
          </w:p>
        </w:tc>
        <w:tc>
          <w:tcPr>
            <w:tcW w:w="321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B65F2C" w:rsidRDefault="00B65F2C" w:rsidP="00F44B6D">
            <w:pPr>
              <w:jc w:val="center"/>
            </w:pPr>
            <w:r>
              <w:t>사업명</w:t>
            </w:r>
          </w:p>
        </w:tc>
        <w:tc>
          <w:tcPr>
            <w:tcW w:w="2885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B65F2C" w:rsidRDefault="00B65F2C" w:rsidP="00F44B6D">
            <w:pPr>
              <w:jc w:val="center"/>
            </w:pPr>
            <w:r>
              <w:t>사업 진행 시기</w:t>
            </w:r>
          </w:p>
        </w:tc>
        <w:tc>
          <w:tcPr>
            <w:tcW w:w="1513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B65F2C" w:rsidRDefault="00B65F2C" w:rsidP="00F44B6D">
            <w:pPr>
              <w:jc w:val="center"/>
            </w:pPr>
            <w:r>
              <w:t>담당자</w:t>
            </w:r>
          </w:p>
        </w:tc>
      </w:tr>
      <w:tr w:rsidR="00B65F2C" w:rsidTr="00F44B6D">
        <w:trPr>
          <w:trHeight w:val="136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t>1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친목이벤트 시상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03</w:t>
            </w:r>
            <w:r w:rsidR="00866822">
              <w:t>.21</w:t>
            </w:r>
            <w:r>
              <w:t>~2022.06</w:t>
            </w:r>
            <w:r w:rsidR="00866822">
              <w:t>.19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736C28" w:rsidP="00F44B6D">
            <w:pPr>
              <w:jc w:val="center"/>
            </w:pPr>
            <w:r>
              <w:rPr>
                <w:rFonts w:hint="eastAsia"/>
              </w:rPr>
              <w:t>기획국</w:t>
            </w:r>
            <w:r w:rsidR="00B65F2C">
              <w:t>/</w:t>
            </w:r>
            <w:r w:rsidR="00B65F2C">
              <w:rPr>
                <w:rFonts w:hint="eastAsia"/>
              </w:rPr>
              <w:t>고은서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t>2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딸기 파티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 w:rsidR="00866822">
              <w:t>4.07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736C28" w:rsidP="00F44B6D">
            <w:pPr>
              <w:jc w:val="center"/>
            </w:pPr>
            <w:r>
              <w:rPr>
                <w:rFonts w:hint="eastAsia"/>
              </w:rPr>
              <w:t>기획국</w:t>
            </w:r>
            <w:r w:rsidR="00B65F2C">
              <w:t>/</w:t>
            </w:r>
            <w:r w:rsidR="00B65F2C">
              <w:rPr>
                <w:rFonts w:hint="eastAsia"/>
              </w:rPr>
              <w:t>고은서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t>3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벚꽃 나들이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866822">
              <w:t>04.07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736C28" w:rsidP="00F44B6D">
            <w:pPr>
              <w:jc w:val="center"/>
            </w:pPr>
            <w:r>
              <w:rPr>
                <w:rFonts w:hint="eastAsia"/>
              </w:rPr>
              <w:t>기획국</w:t>
            </w:r>
            <w:r w:rsidR="00B65F2C">
              <w:t>/</w:t>
            </w:r>
            <w:r w:rsidR="00B65F2C">
              <w:rPr>
                <w:rFonts w:hint="eastAsia"/>
              </w:rPr>
              <w:t>고은서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M</w:t>
            </w:r>
            <w:r>
              <w:t>T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 w:rsidR="00866822">
              <w:t>6.24~2022.06.25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736C28" w:rsidP="00F44B6D">
            <w:pPr>
              <w:jc w:val="center"/>
            </w:pPr>
            <w:r>
              <w:rPr>
                <w:rFonts w:hint="eastAsia"/>
              </w:rPr>
              <w:t>기획국</w:t>
            </w:r>
            <w:r w:rsidR="00B65F2C">
              <w:t>/</w:t>
            </w:r>
            <w:r w:rsidR="00B65F2C">
              <w:rPr>
                <w:rFonts w:hint="eastAsia"/>
              </w:rPr>
              <w:t>고은서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복수전공 멘토링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04</w:t>
            </w:r>
            <w:r w:rsidR="00866822">
              <w:t>.12</w:t>
            </w:r>
            <w:r>
              <w:t>~2022.06</w:t>
            </w:r>
            <w:r w:rsidR="00866822">
              <w:t>.17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736C28" w:rsidP="00F44B6D">
            <w:pPr>
              <w:jc w:val="center"/>
            </w:pPr>
            <w:r>
              <w:rPr>
                <w:rFonts w:hint="eastAsia"/>
              </w:rPr>
              <w:t>기획국</w:t>
            </w:r>
            <w:r w:rsidR="00B65F2C">
              <w:t>/</w:t>
            </w:r>
            <w:r w:rsidR="00B65F2C">
              <w:rPr>
                <w:rFonts w:hint="eastAsia"/>
              </w:rPr>
              <w:t>고은서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과방데이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866822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9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736C28" w:rsidP="00F44B6D">
            <w:pPr>
              <w:jc w:val="center"/>
            </w:pPr>
            <w:r>
              <w:rPr>
                <w:rFonts w:hint="eastAsia"/>
              </w:rPr>
              <w:t>기획국</w:t>
            </w:r>
            <w:r w:rsidR="00B65F2C">
              <w:t>/</w:t>
            </w:r>
            <w:r w:rsidR="00B65F2C">
              <w:rPr>
                <w:rFonts w:hint="eastAsia"/>
              </w:rPr>
              <w:t>고은서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종강파티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 w:rsidR="00866822">
              <w:t>5.30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736C28" w:rsidP="00F44B6D">
            <w:pPr>
              <w:jc w:val="center"/>
            </w:pPr>
            <w:r>
              <w:rPr>
                <w:rFonts w:hint="eastAsia"/>
              </w:rPr>
              <w:t>기획국</w:t>
            </w:r>
            <w:r w:rsidR="00B65F2C">
              <w:t>/</w:t>
            </w:r>
            <w:r w:rsidR="00B65F2C">
              <w:rPr>
                <w:rFonts w:hint="eastAsia"/>
              </w:rPr>
              <w:t>고은서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소모임 지원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상시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 w:rsidRPr="007E229F">
              <w:rPr>
                <w:rFonts w:hint="eastAsia"/>
                <w:sz w:val="16"/>
              </w:rPr>
              <w:t>총무국장/박창현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스승의 날 이벤트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</w:t>
            </w:r>
            <w:r w:rsidR="00F759FB">
              <w:t>13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 w:rsidRPr="007E229F">
              <w:rPr>
                <w:rFonts w:hint="eastAsia"/>
                <w:sz w:val="16"/>
              </w:rPr>
              <w:t>학생회장/김범준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라운지데이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F759FB">
              <w:t>05.17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 w:rsidRPr="007E229F">
              <w:rPr>
                <w:rFonts w:hint="eastAsia"/>
                <w:sz w:val="16"/>
              </w:rPr>
              <w:t>학생회장/김범준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필드트립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 w:rsidR="00F759FB">
              <w:t>6.03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 w:rsidRPr="007E229F">
              <w:rPr>
                <w:rFonts w:hint="eastAsia"/>
                <w:sz w:val="16"/>
              </w:rPr>
              <w:t>학생회장/김범준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t>12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과목 후기 이벤트</w:t>
            </w:r>
          </w:p>
        </w:tc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06</w:t>
            </w:r>
            <w:r w:rsidR="00F759FB">
              <w:t>.24~2022.07.03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:rsidR="00B65F2C" w:rsidRDefault="00B65F2C" w:rsidP="00F44B6D">
            <w:pPr>
              <w:jc w:val="center"/>
            </w:pPr>
            <w:r w:rsidRPr="007E229F">
              <w:rPr>
                <w:rFonts w:hint="eastAsia"/>
                <w:sz w:val="16"/>
              </w:rPr>
              <w:t>학생회장/김범준</w:t>
            </w:r>
          </w:p>
        </w:tc>
      </w:tr>
      <w:tr w:rsidR="00B65F2C" w:rsidTr="00F44B6D">
        <w:trPr>
          <w:trHeight w:val="104"/>
          <w:jc w:val="center"/>
        </w:trPr>
        <w:tc>
          <w:tcPr>
            <w:tcW w:w="1418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t>13</w:t>
            </w:r>
          </w:p>
        </w:tc>
        <w:tc>
          <w:tcPr>
            <w:tcW w:w="321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 xml:space="preserve">서울권 대학 경영학과 </w:t>
            </w:r>
          </w:p>
          <w:p w:rsidR="00B65F2C" w:rsidRDefault="00B65F2C" w:rsidP="00F44B6D">
            <w:pPr>
              <w:jc w:val="center"/>
            </w:pPr>
            <w:r>
              <w:rPr>
                <w:rFonts w:hint="eastAsia"/>
              </w:rPr>
              <w:t>네트워킹 사업</w:t>
            </w:r>
          </w:p>
        </w:tc>
        <w:tc>
          <w:tcPr>
            <w:tcW w:w="2885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B65F2C" w:rsidRDefault="00F759FB" w:rsidP="00F44B6D">
            <w:pPr>
              <w:jc w:val="center"/>
            </w:pPr>
            <w:r>
              <w:t>-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B65F2C" w:rsidRDefault="00B65F2C" w:rsidP="00F44B6D">
            <w:pPr>
              <w:jc w:val="center"/>
            </w:pPr>
            <w:r w:rsidRPr="007E229F">
              <w:rPr>
                <w:rFonts w:hint="eastAsia"/>
                <w:sz w:val="16"/>
              </w:rPr>
              <w:t>학생회장/김범준</w:t>
            </w:r>
          </w:p>
        </w:tc>
      </w:tr>
    </w:tbl>
    <w:p w:rsidR="00B65F2C" w:rsidRDefault="00B65F2C" w:rsidP="00B65F2C">
      <w:pPr>
        <w:widowControl/>
      </w:pPr>
    </w:p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F44B6D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F44B6D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F44B6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F44B6D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F44B6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F759FB" w:rsidP="00F44B6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친목이벤트 시상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9B3E53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청자 내에서 친목조를 짜주고,</w:t>
            </w:r>
            <w:r w:rsidR="002149B0">
              <w:rPr>
                <w:sz w:val="22"/>
              </w:rPr>
              <w:t xml:space="preserve"> </w:t>
            </w:r>
            <w:r w:rsidR="002149B0">
              <w:rPr>
                <w:rFonts w:hint="eastAsia"/>
                <w:sz w:val="22"/>
              </w:rPr>
              <w:t>친목 미션을 통해 가장 많은 점수를 모은 친목이벤트 최우수 활동조에게 상품을 시상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2149B0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2.28~2022.03.2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9B3E53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21~2022.05.01, 2022.05.10~2022.06.19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2149B0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9B3E53">
              <w:rPr>
                <w:sz w:val="22"/>
              </w:rPr>
              <w:t>91,8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736C28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</w:t>
            </w:r>
            <w:r w:rsidR="009B3E53">
              <w:rPr>
                <w:rFonts w:hint="eastAsia"/>
                <w:sz w:val="22"/>
              </w:rPr>
              <w:t>/고은서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062781" w:rsidP="002149B0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2149B0">
              <w:t>22</w:t>
            </w:r>
            <w:r>
              <w:t>.</w:t>
            </w:r>
            <w:r w:rsidR="002149B0">
              <w:t>02</w:t>
            </w:r>
            <w:r>
              <w:t>.</w:t>
            </w:r>
            <w:r w:rsidR="002149B0">
              <w:t>28</w:t>
            </w:r>
            <w:r>
              <w:t>~20</w:t>
            </w:r>
            <w:r w:rsidR="002149B0">
              <w:t>22</w:t>
            </w:r>
            <w:r>
              <w:t>.</w:t>
            </w:r>
            <w:r w:rsidR="002149B0">
              <w:t>03</w:t>
            </w:r>
            <w:r>
              <w:t>.</w:t>
            </w:r>
            <w:r w:rsidR="002149B0">
              <w:t>2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2149B0" w:rsidP="00F50C0C">
            <w:pPr>
              <w:jc w:val="left"/>
            </w:pPr>
            <w:r>
              <w:rPr>
                <w:rFonts w:hint="eastAsia"/>
              </w:rPr>
              <w:t xml:space="preserve">친목조 프로그램 기획 및 </w:t>
            </w:r>
            <w:r>
              <w:br/>
            </w:r>
            <w:r>
              <w:rPr>
                <w:rFonts w:hint="eastAsia"/>
              </w:rPr>
              <w:t>수요 조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F50C0C">
            <w:pPr>
              <w:jc w:val="left"/>
            </w:pPr>
          </w:p>
        </w:tc>
      </w:tr>
      <w:tr w:rsidR="00062781" w:rsidTr="00062781">
        <w:tc>
          <w:tcPr>
            <w:tcW w:w="2912" w:type="dxa"/>
          </w:tcPr>
          <w:p w:rsidR="00062781" w:rsidRPr="00062781" w:rsidRDefault="002149B0" w:rsidP="002149B0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1~2022.05.01</w:t>
            </w:r>
          </w:p>
        </w:tc>
        <w:tc>
          <w:tcPr>
            <w:tcW w:w="2912" w:type="dxa"/>
          </w:tcPr>
          <w:p w:rsidR="00062781" w:rsidRPr="00062781" w:rsidRDefault="002149B0" w:rsidP="00F50C0C">
            <w:pPr>
              <w:jc w:val="left"/>
            </w:pPr>
            <w:r>
              <w:rPr>
                <w:rFonts w:hint="eastAsia"/>
              </w:rPr>
              <w:t>1차 친목조 프로그램 진행</w:t>
            </w:r>
          </w:p>
        </w:tc>
        <w:tc>
          <w:tcPr>
            <w:tcW w:w="2913" w:type="dxa"/>
          </w:tcPr>
          <w:p w:rsidR="00062781" w:rsidRPr="00062781" w:rsidRDefault="002149B0" w:rsidP="00F50C0C">
            <w:pPr>
              <w:jc w:val="left"/>
            </w:pPr>
            <w:r>
              <w:rPr>
                <w:rFonts w:hint="eastAsia"/>
              </w:rPr>
              <w:t xml:space="preserve">참여자들의 요청으로 기간을 </w:t>
            </w:r>
            <w:r>
              <w:t>1</w:t>
            </w:r>
            <w:r>
              <w:rPr>
                <w:rFonts w:hint="eastAsia"/>
              </w:rPr>
              <w:t>주 연장함</w:t>
            </w:r>
          </w:p>
        </w:tc>
      </w:tr>
      <w:tr w:rsidR="00062781" w:rsidTr="002149B0">
        <w:tc>
          <w:tcPr>
            <w:tcW w:w="2912" w:type="dxa"/>
          </w:tcPr>
          <w:p w:rsidR="00062781" w:rsidRPr="00062781" w:rsidRDefault="002149B0" w:rsidP="002149B0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0~2022.06.19</w:t>
            </w:r>
          </w:p>
        </w:tc>
        <w:tc>
          <w:tcPr>
            <w:tcW w:w="2912" w:type="dxa"/>
          </w:tcPr>
          <w:p w:rsidR="00062781" w:rsidRPr="00062781" w:rsidRDefault="002149B0" w:rsidP="00F50C0C">
            <w:pPr>
              <w:jc w:val="left"/>
            </w:pPr>
            <w:r>
              <w:rPr>
                <w:rFonts w:hint="eastAsia"/>
              </w:rPr>
              <w:t>2차 친목조 프로그램 진행</w:t>
            </w:r>
          </w:p>
        </w:tc>
        <w:tc>
          <w:tcPr>
            <w:tcW w:w="2913" w:type="dxa"/>
          </w:tcPr>
          <w:p w:rsidR="00062781" w:rsidRPr="00062781" w:rsidRDefault="002149B0" w:rsidP="00F50C0C">
            <w:pPr>
              <w:jc w:val="left"/>
            </w:pPr>
            <w:r>
              <w:rPr>
                <w:rFonts w:hint="eastAsia"/>
              </w:rPr>
              <w:t>프로그램 기간이 짧다는 의견을 반영해 2차~</w:t>
            </w:r>
            <w:r>
              <w:t>3</w:t>
            </w:r>
            <w:r>
              <w:rPr>
                <w:rFonts w:hint="eastAsia"/>
              </w:rPr>
              <w:t xml:space="preserve">차를 </w:t>
            </w:r>
            <w:r>
              <w:br/>
            </w:r>
            <w:r>
              <w:rPr>
                <w:rFonts w:hint="eastAsia"/>
              </w:rPr>
              <w:t>합쳐 진행함</w:t>
            </w:r>
          </w:p>
        </w:tc>
      </w:tr>
      <w:tr w:rsidR="002149B0" w:rsidTr="00062781">
        <w:tc>
          <w:tcPr>
            <w:tcW w:w="2912" w:type="dxa"/>
            <w:tcBorders>
              <w:bottom w:val="single" w:sz="12" w:space="0" w:color="auto"/>
            </w:tcBorders>
          </w:tcPr>
          <w:p w:rsidR="002149B0" w:rsidRDefault="002149B0" w:rsidP="002149B0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2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2149B0" w:rsidRDefault="002149B0" w:rsidP="00F50C0C">
            <w:pPr>
              <w:jc w:val="left"/>
            </w:pPr>
            <w:r>
              <w:rPr>
                <w:rFonts w:hint="eastAsia"/>
              </w:rPr>
              <w:t>1차,</w:t>
            </w:r>
            <w:r>
              <w:t xml:space="preserve"> 2</w:t>
            </w:r>
            <w:r>
              <w:rPr>
                <w:rFonts w:hint="eastAsia"/>
              </w:rPr>
              <w:t>차 친목조 우수 활동조 선정 및 상품 시상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2149B0" w:rsidRPr="00F44B6D" w:rsidRDefault="00F44B6D" w:rsidP="00F50C0C">
            <w:pPr>
              <w:jc w:val="left"/>
            </w:pPr>
            <w:r>
              <w:rPr>
                <w:rFonts w:hint="eastAsia"/>
              </w:rPr>
              <w:t xml:space="preserve">상품 지급 형태에 대한 변경으로 친목조 상품 시상이 </w:t>
            </w:r>
            <w:r>
              <w:br/>
            </w:r>
            <w:r>
              <w:rPr>
                <w:rFonts w:hint="eastAsia"/>
              </w:rPr>
              <w:t>지연되어 함께 지급함</w:t>
            </w:r>
          </w:p>
        </w:tc>
      </w:tr>
    </w:tbl>
    <w:p w:rsidR="00062781" w:rsidRPr="008A6F11" w:rsidRDefault="00062781" w:rsidP="002149B0">
      <w:pPr>
        <w:ind w:firstLineChars="100" w:firstLine="220"/>
        <w:jc w:val="center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F44B6D" w:rsidRDefault="00F44B6D" w:rsidP="00F44B6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100" w:left="20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2</w:t>
      </w:r>
      <w:r>
        <w:rPr>
          <w:color w:val="000000"/>
          <w:sz w:val="22"/>
        </w:rPr>
        <w:t>022</w:t>
      </w:r>
      <w:r>
        <w:rPr>
          <w:rFonts w:hint="eastAsia"/>
          <w:color w:val="000000"/>
          <w:sz w:val="22"/>
        </w:rPr>
        <w:t>년도 봄학기 친목조 프로그램의 최우수 활동조에게 기프티콘을 선물함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 xml:space="preserve">조 구성원 </w:t>
      </w:r>
      <w:r>
        <w:rPr>
          <w:color w:val="000000"/>
          <w:sz w:val="22"/>
        </w:rPr>
        <w:t>4~5</w:t>
      </w:r>
      <w:r>
        <w:rPr>
          <w:rFonts w:hint="eastAsia"/>
          <w:color w:val="000000"/>
          <w:sz w:val="22"/>
        </w:rPr>
        <w:t xml:space="preserve">명에게 각각 </w:t>
      </w:r>
      <w:r>
        <w:rPr>
          <w:color w:val="000000"/>
          <w:sz w:val="22"/>
        </w:rPr>
        <w:t>10000</w:t>
      </w:r>
      <w:r>
        <w:rPr>
          <w:rFonts w:hint="eastAsia"/>
          <w:color w:val="000000"/>
          <w:sz w:val="22"/>
        </w:rPr>
        <w:t>원 상당의 커피 기프티콘을 선물함</w:t>
      </w:r>
      <w:r>
        <w:rPr>
          <w:color w:val="000000"/>
          <w:sz w:val="22"/>
        </w:rPr>
        <w:t xml:space="preserve">. </w:t>
      </w:r>
      <w:r>
        <w:rPr>
          <w:rFonts w:hint="eastAsia"/>
          <w:color w:val="000000"/>
          <w:sz w:val="22"/>
        </w:rPr>
        <w:t xml:space="preserve">중간고사 전후로 친목조가 바뀌어 총 </w:t>
      </w:r>
      <w:r>
        <w:rPr>
          <w:color w:val="000000"/>
          <w:sz w:val="22"/>
        </w:rPr>
        <w:t>2</w:t>
      </w:r>
      <w:r>
        <w:rPr>
          <w:rFonts w:hint="eastAsia"/>
          <w:color w:val="000000"/>
          <w:sz w:val="22"/>
        </w:rPr>
        <w:t>번의 친목조 활동을 진행하게 됨.</w:t>
      </w:r>
    </w:p>
    <w:p w:rsidR="00F44B6D" w:rsidRPr="00F44B6D" w:rsidRDefault="00F44B6D" w:rsidP="00F44B6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100" w:left="200"/>
        <w:rPr>
          <w:color w:val="000000"/>
          <w:sz w:val="22"/>
        </w:rPr>
      </w:pPr>
      <w:r w:rsidRPr="00F44B6D">
        <w:rPr>
          <w:rFonts w:hint="eastAsia"/>
          <w:color w:val="000000"/>
          <w:sz w:val="22"/>
        </w:rPr>
        <w:t>*</w:t>
      </w:r>
      <w:r>
        <w:rPr>
          <w:rFonts w:hint="eastAsia"/>
          <w:color w:val="000000"/>
          <w:sz w:val="22"/>
        </w:rPr>
        <w:t xml:space="preserve"> 친목조 프로그램 기간이 여러 번 만나 친목의 목적을 달성하기에 어렵다는 의견을 반영하여 예정되었던 </w:t>
      </w:r>
      <w:r>
        <w:rPr>
          <w:color w:val="000000"/>
          <w:sz w:val="22"/>
        </w:rPr>
        <w:t>3</w:t>
      </w:r>
      <w:r>
        <w:rPr>
          <w:rFonts w:hint="eastAsia"/>
          <w:color w:val="000000"/>
          <w:sz w:val="22"/>
        </w:rPr>
        <w:t xml:space="preserve">번의 친목조 활동을 </w:t>
      </w:r>
      <w:r>
        <w:rPr>
          <w:color w:val="000000"/>
          <w:sz w:val="22"/>
        </w:rPr>
        <w:t>2</w:t>
      </w:r>
      <w:r>
        <w:rPr>
          <w:rFonts w:hint="eastAsia"/>
          <w:color w:val="000000"/>
          <w:sz w:val="22"/>
        </w:rPr>
        <w:t>번으로 줄여 각 친목조 기간을 늘리고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 xml:space="preserve">상품 역시 </w:t>
      </w:r>
      <w:r>
        <w:rPr>
          <w:color w:val="000000"/>
          <w:sz w:val="22"/>
        </w:rPr>
        <w:t>5,000</w:t>
      </w:r>
      <w:r>
        <w:rPr>
          <w:rFonts w:hint="eastAsia"/>
          <w:color w:val="000000"/>
          <w:sz w:val="22"/>
        </w:rPr>
        <w:t xml:space="preserve">원으로 </w:t>
      </w:r>
      <w:r>
        <w:rPr>
          <w:color w:val="000000"/>
          <w:sz w:val="22"/>
        </w:rPr>
        <w:t>10,000</w:t>
      </w:r>
      <w:r>
        <w:rPr>
          <w:rFonts w:hint="eastAsia"/>
          <w:color w:val="000000"/>
          <w:sz w:val="22"/>
        </w:rPr>
        <w:t>원 상당으로 늘어나게 됨.</w:t>
      </w:r>
    </w:p>
    <w:p w:rsidR="00062781" w:rsidRPr="00F44B6D" w:rsidRDefault="00062781" w:rsidP="008A6F11">
      <w:pPr>
        <w:ind w:firstLineChars="100" w:firstLine="220"/>
        <w:rPr>
          <w:sz w:val="22"/>
        </w:rPr>
      </w:pP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62781" w:rsidRPr="008A6F11" w:rsidRDefault="00F44B6D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1차 친목조에 </w:t>
      </w:r>
      <w:r>
        <w:rPr>
          <w:sz w:val="22"/>
        </w:rPr>
        <w:t>18</w:t>
      </w:r>
      <w:r>
        <w:rPr>
          <w:rFonts w:hint="eastAsia"/>
          <w:sz w:val="22"/>
        </w:rPr>
        <w:t>명,</w:t>
      </w:r>
      <w:r>
        <w:rPr>
          <w:sz w:val="22"/>
        </w:rPr>
        <w:t xml:space="preserve"> 2</w:t>
      </w:r>
      <w:r>
        <w:rPr>
          <w:rFonts w:hint="eastAsia"/>
          <w:sz w:val="22"/>
        </w:rPr>
        <w:t xml:space="preserve">차 친목조에 </w:t>
      </w:r>
      <w:r>
        <w:rPr>
          <w:sz w:val="22"/>
        </w:rPr>
        <w:t>15</w:t>
      </w:r>
      <w:r>
        <w:rPr>
          <w:rFonts w:hint="eastAsia"/>
          <w:sz w:val="22"/>
        </w:rPr>
        <w:t>명이 참여함.</w:t>
      </w:r>
    </w:p>
    <w:p w:rsidR="008F1FC7" w:rsidRDefault="008F1FC7" w:rsidP="008F1FC7"/>
    <w:p w:rsidR="00062781" w:rsidRDefault="00062781" w:rsidP="008F1FC7"/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9"/>
        <w:gridCol w:w="1002"/>
        <w:gridCol w:w="708"/>
        <w:gridCol w:w="1430"/>
        <w:gridCol w:w="708"/>
        <w:gridCol w:w="1280"/>
        <w:gridCol w:w="1280"/>
        <w:gridCol w:w="885"/>
        <w:gridCol w:w="708"/>
      </w:tblGrid>
      <w:tr w:rsidR="00807462" w:rsidRPr="00626527" w:rsidTr="00F44B6D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807462" w:rsidRPr="00626527" w:rsidTr="00F44B6D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F44B6D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80746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친목 이벤트 시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80746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80746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승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0746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0746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1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80746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2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07462" w:rsidRPr="00626527" w:rsidTr="00F44B6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07462" w:rsidRPr="00626527" w:rsidTr="00F44B6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Default="00626527" w:rsidP="00807462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:rsidTr="00F44B6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0746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0.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0746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1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80746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2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675D81" w:rsidRDefault="00675D81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3D42B1" w:rsidP="00807462">
      <w:pPr>
        <w:ind w:leftChars="50" w:left="100"/>
        <w:rPr>
          <w:sz w:val="22"/>
        </w:rPr>
      </w:pPr>
      <w:r>
        <w:rPr>
          <w:rFonts w:hint="eastAsia"/>
          <w:sz w:val="22"/>
        </w:rPr>
        <w:t xml:space="preserve"> </w:t>
      </w:r>
      <w:r w:rsidR="00807462">
        <w:rPr>
          <w:rFonts w:hint="eastAsia"/>
          <w:sz w:val="22"/>
        </w:rPr>
        <w:t xml:space="preserve">친목이벤트(친목조 프로그램)을 통해 </w:t>
      </w:r>
      <w:r w:rsidR="00807462">
        <w:rPr>
          <w:sz w:val="22"/>
        </w:rPr>
        <w:t>21</w:t>
      </w:r>
      <w:r w:rsidR="00807462">
        <w:rPr>
          <w:rFonts w:hint="eastAsia"/>
          <w:sz w:val="22"/>
        </w:rPr>
        <w:t>학번 진입생 간의 친목 및 선후배 간의 친목을도모하여 진입생들의 학과</w:t>
      </w:r>
      <w:r w:rsidR="00807462">
        <w:rPr>
          <w:sz w:val="22"/>
        </w:rPr>
        <w:t xml:space="preserve"> </w:t>
      </w:r>
      <w:r w:rsidR="00807462">
        <w:rPr>
          <w:rFonts w:hint="eastAsia"/>
          <w:sz w:val="22"/>
        </w:rPr>
        <w:t>생활 적응을 돕고 코로나로 인해 약해진 학과 내 친목을 증진할 수 있었다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807462" w:rsidRDefault="004C5063" w:rsidP="004C5063">
      <w:pPr>
        <w:ind w:leftChars="100" w:left="200"/>
        <w:rPr>
          <w:sz w:val="22"/>
        </w:rPr>
      </w:pPr>
      <w:r>
        <w:rPr>
          <w:rFonts w:hint="eastAsia"/>
          <w:sz w:val="22"/>
        </w:rPr>
        <w:lastRenderedPageBreak/>
        <w:t>친목조 프로그램의 활동 참여도가 조마다 달라 친목이 제대로 이루어지지 못한 조가 존재해,</w:t>
      </w:r>
      <w:r>
        <w:rPr>
          <w:sz w:val="22"/>
        </w:rPr>
        <w:t xml:space="preserve"> </w:t>
      </w:r>
      <w:r>
        <w:rPr>
          <w:rFonts w:hint="eastAsia"/>
          <w:sz w:val="22"/>
        </w:rPr>
        <w:t>친목을 통해 이후 학과 사업의 참여도를 높이고자 한 목표를 효과적으로 달성하지 못함.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4C5063" w:rsidRPr="00062781" w:rsidRDefault="004C5063" w:rsidP="004C5063">
      <w:pPr>
        <w:ind w:leftChars="100" w:left="200"/>
        <w:rPr>
          <w:sz w:val="22"/>
        </w:rPr>
      </w:pPr>
      <w:r>
        <w:rPr>
          <w:rFonts w:hint="eastAsia"/>
          <w:sz w:val="22"/>
        </w:rPr>
        <w:t>친목조 내에서 일정을 맞춰 만나는 것이 쉽지 않기 때문에 기간을 여유를 두고 잡기를 권장하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누군가 나서서 이끌어주지 않으면 친목조 활동이 제대로 이루어지기 어렵기 때문에 조 편성에서 그를 고려하거나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회 부원에게 그러한 역할을 맡기기 바람.</w:t>
      </w:r>
    </w:p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F44B6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F44B6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F44B6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4C5063" w:rsidP="00F44B6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딸기 파티</w:t>
            </w:r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F44B6D">
        <w:tc>
          <w:tcPr>
            <w:tcW w:w="2263" w:type="dxa"/>
          </w:tcPr>
          <w:p w:rsidR="003D42B1" w:rsidRPr="00062781" w:rsidRDefault="003D42B1" w:rsidP="00F44B6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4C5063" w:rsidP="00F44B6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부생들끼리 조를 편성해 잔디밭에 둘러앉아 간단한 식사와 함께 딸기를 먹으며 시간을 보냄</w:t>
            </w:r>
          </w:p>
        </w:tc>
      </w:tr>
      <w:tr w:rsidR="003D42B1" w:rsidTr="00F44B6D">
        <w:tc>
          <w:tcPr>
            <w:tcW w:w="2263" w:type="dxa"/>
          </w:tcPr>
          <w:p w:rsidR="003D42B1" w:rsidRPr="00062781" w:rsidRDefault="003D42B1" w:rsidP="00F44B6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D94BE2" w:rsidP="00F44B6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21~2022.04.06</w:t>
            </w:r>
          </w:p>
        </w:tc>
      </w:tr>
      <w:tr w:rsidR="003D42B1" w:rsidTr="00F44B6D">
        <w:tc>
          <w:tcPr>
            <w:tcW w:w="2263" w:type="dxa"/>
          </w:tcPr>
          <w:p w:rsidR="003D42B1" w:rsidRPr="00062781" w:rsidRDefault="003D42B1" w:rsidP="00F44B6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4C5063" w:rsidP="00F44B6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07</w:t>
            </w:r>
          </w:p>
        </w:tc>
      </w:tr>
      <w:tr w:rsidR="003D42B1" w:rsidTr="00F44B6D">
        <w:tc>
          <w:tcPr>
            <w:tcW w:w="2263" w:type="dxa"/>
          </w:tcPr>
          <w:p w:rsidR="003D42B1" w:rsidRPr="00062781" w:rsidRDefault="003D42B1" w:rsidP="00F44B6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062781" w:rsidRDefault="00A46EC1" w:rsidP="00F44B6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264,150</w:t>
            </w:r>
          </w:p>
        </w:tc>
      </w:tr>
      <w:tr w:rsidR="003D42B1" w:rsidTr="00F44B6D">
        <w:tc>
          <w:tcPr>
            <w:tcW w:w="2263" w:type="dxa"/>
          </w:tcPr>
          <w:p w:rsidR="003D42B1" w:rsidRPr="00062781" w:rsidRDefault="003D42B1" w:rsidP="00F44B6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736C28" w:rsidP="00F44B6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</w:t>
            </w:r>
            <w:r w:rsidR="00D94BE2">
              <w:rPr>
                <w:rFonts w:hint="eastAsia"/>
                <w:sz w:val="22"/>
              </w:rPr>
              <w:t>/고은서</w:t>
            </w:r>
          </w:p>
        </w:tc>
      </w:tr>
    </w:tbl>
    <w:p w:rsidR="003D42B1" w:rsidRDefault="003D42B1" w:rsidP="003D42B1"/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:rsidTr="00F44B6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F44B6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F44B6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F44B6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:rsidTr="00F44B6D">
        <w:tc>
          <w:tcPr>
            <w:tcW w:w="2912" w:type="dxa"/>
            <w:tcBorders>
              <w:top w:val="single" w:sz="4" w:space="0" w:color="auto"/>
            </w:tcBorders>
          </w:tcPr>
          <w:p w:rsidR="003D42B1" w:rsidRPr="00062781" w:rsidRDefault="003D42B1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D94BE2">
              <w:t>22</w:t>
            </w:r>
            <w:r>
              <w:t>.</w:t>
            </w:r>
            <w:r w:rsidR="00D94BE2">
              <w:t>03</w:t>
            </w:r>
            <w:r>
              <w:t>.</w:t>
            </w:r>
            <w:r w:rsidR="00D94BE2">
              <w:t>21</w:t>
            </w:r>
            <w:r>
              <w:t>~20</w:t>
            </w:r>
            <w:r w:rsidR="00D94BE2">
              <w:t>22</w:t>
            </w:r>
            <w:r>
              <w:t>.</w:t>
            </w:r>
            <w:r w:rsidR="00D94BE2">
              <w:t>04</w:t>
            </w:r>
            <w:r>
              <w:t>.</w:t>
            </w:r>
            <w:r w:rsidR="00D94BE2">
              <w:t>06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3D42B1" w:rsidRPr="00062781" w:rsidRDefault="00D94BE2" w:rsidP="00F50C0C">
            <w:pPr>
              <w:jc w:val="left"/>
            </w:pPr>
            <w:r>
              <w:rPr>
                <w:rFonts w:hint="eastAsia"/>
              </w:rPr>
              <w:t xml:space="preserve">참가 인원 조사 및 딸기 </w:t>
            </w:r>
            <w:r w:rsidR="00F50C0C">
              <w:br/>
            </w:r>
            <w:r>
              <w:rPr>
                <w:rFonts w:hint="eastAsia"/>
              </w:rPr>
              <w:t>구매 예약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3D42B1" w:rsidRPr="00062781" w:rsidRDefault="003D42B1" w:rsidP="00F50C0C">
            <w:pPr>
              <w:jc w:val="left"/>
            </w:pPr>
          </w:p>
        </w:tc>
      </w:tr>
      <w:tr w:rsidR="003D42B1" w:rsidTr="00F44B6D">
        <w:tc>
          <w:tcPr>
            <w:tcW w:w="2912" w:type="dxa"/>
          </w:tcPr>
          <w:p w:rsidR="003D42B1" w:rsidRPr="00062781" w:rsidRDefault="00D94BE2" w:rsidP="00F44B6D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07</w:t>
            </w:r>
          </w:p>
        </w:tc>
        <w:tc>
          <w:tcPr>
            <w:tcW w:w="2912" w:type="dxa"/>
          </w:tcPr>
          <w:p w:rsidR="003D42B1" w:rsidRPr="00062781" w:rsidRDefault="00D94BE2" w:rsidP="00F50C0C">
            <w:pPr>
              <w:jc w:val="left"/>
            </w:pPr>
            <w:r>
              <w:rPr>
                <w:rFonts w:hint="eastAsia"/>
              </w:rPr>
              <w:t>딸기파티 진행</w:t>
            </w:r>
          </w:p>
        </w:tc>
        <w:tc>
          <w:tcPr>
            <w:tcW w:w="2913" w:type="dxa"/>
          </w:tcPr>
          <w:p w:rsidR="003D42B1" w:rsidRPr="00062781" w:rsidRDefault="003D42B1" w:rsidP="00F50C0C">
            <w:pPr>
              <w:jc w:val="left"/>
            </w:pPr>
          </w:p>
        </w:tc>
      </w:tr>
      <w:tr w:rsidR="003D42B1" w:rsidTr="00F44B6D"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3D42B1" w:rsidP="00F44B6D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3D42B1" w:rsidP="00F50C0C">
            <w:pPr>
              <w:jc w:val="left"/>
            </w:pP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3D42B1" w:rsidRPr="00062781" w:rsidRDefault="003D42B1" w:rsidP="00F50C0C">
            <w:pPr>
              <w:jc w:val="left"/>
            </w:pPr>
          </w:p>
        </w:tc>
      </w:tr>
    </w:tbl>
    <w:p w:rsidR="003D42B1" w:rsidRPr="008A6F11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3D42B1" w:rsidRPr="008A6F11" w:rsidRDefault="00D94BE2" w:rsidP="00D94BE2">
      <w:pPr>
        <w:ind w:leftChars="100" w:left="200"/>
        <w:rPr>
          <w:sz w:val="22"/>
        </w:rPr>
      </w:pPr>
      <w:r>
        <w:rPr>
          <w:rFonts w:hint="eastAsia"/>
          <w:sz w:val="22"/>
        </w:rPr>
        <w:t>대강당 뒤쪽 잔디밭에 둘러 앉아 소규모 조별로 교수님들과 함께 딸기,</w:t>
      </w:r>
      <w:r>
        <w:rPr>
          <w:sz w:val="22"/>
        </w:rPr>
        <w:t xml:space="preserve"> </w:t>
      </w:r>
      <w:r>
        <w:rPr>
          <w:rFonts w:hint="eastAsia"/>
          <w:sz w:val="22"/>
        </w:rPr>
        <w:t>식사를 나누어 먹으며 봄날의 분위기를 만끽하였음.</w:t>
      </w:r>
      <w:r>
        <w:rPr>
          <w:sz w:val="22"/>
        </w:rPr>
        <w:t xml:space="preserve"> 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3D42B1" w:rsidRPr="008A6F11" w:rsidRDefault="00D94BE2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부생 </w:t>
      </w:r>
      <w:r>
        <w:rPr>
          <w:sz w:val="22"/>
        </w:rPr>
        <w:t>20</w:t>
      </w:r>
      <w:r>
        <w:rPr>
          <w:rFonts w:hint="eastAsia"/>
          <w:sz w:val="22"/>
        </w:rPr>
        <w:t>명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교수님 </w:t>
      </w:r>
      <w:r>
        <w:rPr>
          <w:sz w:val="22"/>
        </w:rPr>
        <w:t>10</w:t>
      </w:r>
      <w:r>
        <w:rPr>
          <w:rFonts w:hint="eastAsia"/>
          <w:sz w:val="22"/>
        </w:rPr>
        <w:t>명이 참여함.</w:t>
      </w:r>
    </w:p>
    <w:p w:rsidR="003D42B1" w:rsidRDefault="003D42B1" w:rsidP="003D42B1"/>
    <w:p w:rsidR="003D42B1" w:rsidRDefault="003D42B1" w:rsidP="003D42B1"/>
    <w:p w:rsidR="003D42B1" w:rsidRDefault="003D42B1" w:rsidP="003D42B1"/>
    <w:p w:rsidR="003D42B1" w:rsidRDefault="003D42B1" w:rsidP="003D42B1"/>
    <w:p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4"/>
        <w:gridCol w:w="618"/>
        <w:gridCol w:w="1880"/>
        <w:gridCol w:w="618"/>
        <w:gridCol w:w="1264"/>
        <w:gridCol w:w="1264"/>
        <w:gridCol w:w="1133"/>
        <w:gridCol w:w="618"/>
      </w:tblGrid>
      <w:tr w:rsidR="00A46EC1" w:rsidRPr="00626527" w:rsidTr="00F44B6D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46EC1" w:rsidRPr="00626527" w:rsidTr="00F44B6D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D94BE2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94BE2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딸기</w:t>
            </w:r>
            <w:r w:rsidR="00A46EC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파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94BE2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94BE2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딸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94BE2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94BE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94BE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6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A46EC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0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46EC1" w:rsidRPr="00626527" w:rsidTr="00F44B6D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94BE2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94BE2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생크림 등 기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94BE2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94BE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46EC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7,6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A46EC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38.25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46EC1" w:rsidRPr="00626527" w:rsidTr="00F44B6D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D94BE2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식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D94BE2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</w:t>
            </w:r>
            <w:r w:rsidR="003D42B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94BE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46EC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8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A46EC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8.5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42B1" w:rsidRPr="00626527" w:rsidTr="00F44B6D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46EC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46EC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6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A46EC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0.</w:t>
            </w:r>
            <w:r w:rsidR="00A46EC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6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F44B6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3D42B1" w:rsidRDefault="003D42B1" w:rsidP="003D42B1"/>
    <w:p w:rsidR="003D42B1" w:rsidRDefault="003D42B1" w:rsidP="003D42B1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A46EC1" w:rsidRDefault="003D42B1" w:rsidP="00A46EC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3D42B1" w:rsidRPr="00062781" w:rsidRDefault="00A46EC1" w:rsidP="00A46EC1">
      <w:pPr>
        <w:ind w:leftChars="100" w:left="200"/>
        <w:rPr>
          <w:sz w:val="22"/>
        </w:rPr>
      </w:pPr>
      <w:r>
        <w:rPr>
          <w:rFonts w:hint="eastAsia"/>
          <w:sz w:val="22"/>
        </w:rPr>
        <w:t>딸기 파티를 통해</w:t>
      </w:r>
      <w:r>
        <w:rPr>
          <w:sz w:val="22"/>
        </w:rPr>
        <w:t xml:space="preserve"> </w:t>
      </w:r>
      <w:r>
        <w:rPr>
          <w:rFonts w:hint="eastAsia"/>
          <w:sz w:val="22"/>
        </w:rPr>
        <w:t>학부생들이 교수님들과 편하게 이야기를 나눌 수 있는 기회를 만들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기술경영학부가 사람들이 모여서</w:t>
      </w:r>
      <w:r>
        <w:rPr>
          <w:sz w:val="22"/>
        </w:rPr>
        <w:t xml:space="preserve"> </w:t>
      </w:r>
      <w:r>
        <w:rPr>
          <w:rFonts w:hint="eastAsia"/>
          <w:sz w:val="22"/>
        </w:rPr>
        <w:t>편하게 이야기 나누고 시간을 공유하는 끈끈한 단체임을 느낄 수 있도록 함.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A46EC1">
        <w:rPr>
          <w:rFonts w:hint="eastAsia"/>
          <w:sz w:val="22"/>
        </w:rPr>
        <w:t>미달 목표 없음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4C5063" w:rsidRDefault="00A46EC1" w:rsidP="00A46EC1">
      <w:pPr>
        <w:ind w:leftChars="100" w:left="200"/>
        <w:rPr>
          <w:sz w:val="22"/>
        </w:rPr>
      </w:pPr>
      <w:r>
        <w:rPr>
          <w:rFonts w:hint="eastAsia"/>
          <w:sz w:val="22"/>
        </w:rPr>
        <w:t>식사와 함께 제공되기 때문에 딸기를 그렇게 많이 먹지 않으므로 딸기 양을 많지 않게 적절히 준비해도 괜찮을 것으로 보임.</w:t>
      </w:r>
      <w:r>
        <w:rPr>
          <w:sz w:val="22"/>
        </w:rPr>
        <w:t xml:space="preserve"> </w:t>
      </w:r>
    </w:p>
    <w:p w:rsidR="004C5063" w:rsidRDefault="004C5063" w:rsidP="003D42B1">
      <w:pPr>
        <w:ind w:firstLineChars="100" w:firstLine="220"/>
        <w:rPr>
          <w:sz w:val="22"/>
        </w:rPr>
      </w:pPr>
    </w:p>
    <w:p w:rsidR="004C5063" w:rsidRDefault="004C5063" w:rsidP="003D42B1">
      <w:pPr>
        <w:ind w:firstLineChars="100" w:firstLine="220"/>
        <w:rPr>
          <w:sz w:val="22"/>
        </w:rPr>
      </w:pPr>
    </w:p>
    <w:p w:rsidR="004C5063" w:rsidRDefault="004C5063" w:rsidP="003D42B1">
      <w:pPr>
        <w:ind w:firstLineChars="100" w:firstLine="220"/>
        <w:rPr>
          <w:sz w:val="22"/>
        </w:rPr>
      </w:pPr>
    </w:p>
    <w:p w:rsidR="004C5063" w:rsidRDefault="004C5063" w:rsidP="003D42B1">
      <w:pPr>
        <w:ind w:firstLineChars="100" w:firstLine="220"/>
        <w:rPr>
          <w:sz w:val="22"/>
        </w:rPr>
      </w:pPr>
    </w:p>
    <w:p w:rsidR="004C5063" w:rsidRDefault="004C5063" w:rsidP="003D42B1">
      <w:pPr>
        <w:ind w:firstLineChars="100" w:firstLine="220"/>
        <w:rPr>
          <w:sz w:val="22"/>
        </w:rPr>
      </w:pPr>
    </w:p>
    <w:p w:rsidR="004C5063" w:rsidRPr="00062781" w:rsidRDefault="004C5063" w:rsidP="00A46EC1">
      <w:pPr>
        <w:rPr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A46EC1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A46EC1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벚꽃 나들이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736C28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대강당 뒤쪽 잔디밭에서 교수님들과 함께 맛있는 음식을 먹고 학과 생활에 대한 이야기를 나눔.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딸기파티와 함께 진행함.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736C28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21~2022.04.06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736C28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07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736C28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736C28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/고은서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4C5063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736C28">
              <w:t>22</w:t>
            </w:r>
            <w:r>
              <w:t>.</w:t>
            </w:r>
            <w:r w:rsidR="00736C28">
              <w:t>03</w:t>
            </w:r>
            <w:r>
              <w:t>.</w:t>
            </w:r>
            <w:r w:rsidR="00736C28">
              <w:t>21</w:t>
            </w:r>
            <w:r>
              <w:t>~20</w:t>
            </w:r>
            <w:r w:rsidR="00736C28">
              <w:t>22</w:t>
            </w:r>
            <w:r>
              <w:t>.</w:t>
            </w:r>
            <w:r w:rsidR="00736C28">
              <w:t>04</w:t>
            </w:r>
            <w:r>
              <w:t>.</w:t>
            </w:r>
            <w:r w:rsidR="00736C28">
              <w:t>06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736C28" w:rsidP="00F50C0C">
            <w:pPr>
              <w:jc w:val="left"/>
            </w:pPr>
            <w:r>
              <w:rPr>
                <w:rFonts w:hint="eastAsia"/>
              </w:rPr>
              <w:t>교수님들과의 일정 협의 후 학생 수요조사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4C5063" w:rsidP="00F50C0C">
            <w:pPr>
              <w:jc w:val="left"/>
            </w:pPr>
          </w:p>
        </w:tc>
      </w:tr>
      <w:tr w:rsidR="004C5063" w:rsidTr="00736C28">
        <w:tc>
          <w:tcPr>
            <w:tcW w:w="2912" w:type="dxa"/>
          </w:tcPr>
          <w:p w:rsidR="004C5063" w:rsidRPr="00062781" w:rsidRDefault="00736C28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07</w:t>
            </w:r>
          </w:p>
        </w:tc>
        <w:tc>
          <w:tcPr>
            <w:tcW w:w="2912" w:type="dxa"/>
          </w:tcPr>
          <w:p w:rsidR="004C5063" w:rsidRPr="00062781" w:rsidRDefault="00736C28" w:rsidP="00F50C0C">
            <w:pPr>
              <w:jc w:val="left"/>
            </w:pPr>
            <w:r>
              <w:rPr>
                <w:rFonts w:hint="eastAsia"/>
              </w:rPr>
              <w:t>벚꽃나들이 진행</w:t>
            </w:r>
          </w:p>
        </w:tc>
        <w:tc>
          <w:tcPr>
            <w:tcW w:w="2913" w:type="dxa"/>
          </w:tcPr>
          <w:p w:rsidR="004C5063" w:rsidRPr="00062781" w:rsidRDefault="004C5063" w:rsidP="00F50C0C">
            <w:pPr>
              <w:jc w:val="left"/>
            </w:pPr>
          </w:p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F50C0C">
            <w:pPr>
              <w:jc w:val="left"/>
            </w:pP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C5063" w:rsidRPr="00062781" w:rsidRDefault="004C5063" w:rsidP="00F50C0C">
            <w:pPr>
              <w:jc w:val="left"/>
            </w:pPr>
          </w:p>
        </w:tc>
      </w:tr>
    </w:tbl>
    <w:p w:rsidR="004C5063" w:rsidRPr="008A6F11" w:rsidRDefault="004C5063" w:rsidP="00736C28">
      <w:pPr>
        <w:ind w:firstLineChars="100" w:firstLine="220"/>
        <w:jc w:val="center"/>
        <w:rPr>
          <w:sz w:val="22"/>
        </w:rPr>
      </w:pP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C5063" w:rsidRDefault="00736C28" w:rsidP="00736C28">
      <w:pPr>
        <w:ind w:leftChars="100" w:left="20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인원이 많지 않은 소규모 학과인 만큼 교수님들이 학부생들의 얼굴과 이름을 기억하기를 원하셔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자연스러운 분위기 속에서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식사와 함께 이야기를 나누며 교수님과 학생 간의 친밀한 교류를 나눔.</w:t>
      </w:r>
      <w:r>
        <w:rPr>
          <w:color w:val="000000"/>
          <w:sz w:val="22"/>
        </w:rPr>
        <w:t xml:space="preserve"> </w:t>
      </w:r>
    </w:p>
    <w:p w:rsidR="00736C28" w:rsidRPr="008A6F11" w:rsidRDefault="00736C28" w:rsidP="00736C28">
      <w:pPr>
        <w:ind w:leftChars="100" w:left="200"/>
        <w:rPr>
          <w:sz w:val="22"/>
        </w:rPr>
      </w:pPr>
      <w:r>
        <w:rPr>
          <w:rFonts w:hint="eastAsia"/>
          <w:sz w:val="22"/>
        </w:rPr>
        <w:t>*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중간고사를 앞두고 성격이 비슷한 사업 </w:t>
      </w:r>
      <w:r>
        <w:rPr>
          <w:sz w:val="22"/>
        </w:rPr>
        <w:t>2</w:t>
      </w:r>
      <w:r>
        <w:rPr>
          <w:rFonts w:hint="eastAsia"/>
          <w:sz w:val="22"/>
        </w:rPr>
        <w:t>개를 동시에 하는 것이 부담된다는 의견을 반영하여,</w:t>
      </w:r>
      <w:r>
        <w:rPr>
          <w:sz w:val="22"/>
        </w:rPr>
        <w:t xml:space="preserve"> </w:t>
      </w:r>
      <w:r>
        <w:rPr>
          <w:rFonts w:hint="eastAsia"/>
          <w:sz w:val="22"/>
        </w:rPr>
        <w:t>벚꽃 나들이와 딸기파티를 함께 진행하였음.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C5063" w:rsidRPr="00B05FD7" w:rsidRDefault="00736C28" w:rsidP="00B05FD7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학부생 </w:t>
      </w:r>
      <w:r>
        <w:rPr>
          <w:sz w:val="22"/>
        </w:rPr>
        <w:t>20</w:t>
      </w:r>
      <w:r>
        <w:rPr>
          <w:rFonts w:hint="eastAsia"/>
          <w:sz w:val="22"/>
        </w:rPr>
        <w:t>명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교수님 </w:t>
      </w:r>
      <w:r>
        <w:rPr>
          <w:sz w:val="22"/>
        </w:rPr>
        <w:t>10</w:t>
      </w:r>
      <w:r>
        <w:rPr>
          <w:rFonts w:hint="eastAsia"/>
          <w:sz w:val="22"/>
        </w:rPr>
        <w:t>명이 참여함.</w:t>
      </w:r>
    </w:p>
    <w:p w:rsidR="004C5063" w:rsidRDefault="004C5063" w:rsidP="004C5063"/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782"/>
        <w:gridCol w:w="1348"/>
        <w:gridCol w:w="555"/>
        <w:gridCol w:w="555"/>
        <w:gridCol w:w="555"/>
        <w:gridCol w:w="782"/>
        <w:gridCol w:w="2821"/>
      </w:tblGrid>
      <w:tr w:rsidR="00B05FD7" w:rsidRPr="00626527" w:rsidTr="00736C2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B05FD7" w:rsidRPr="00626527" w:rsidTr="00736C2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736C28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736C28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벚꽃 나들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736C28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736C28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식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736C28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36C2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36C2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B05FD7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C5063" w:rsidRPr="00626527" w:rsidRDefault="00B05FD7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전액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br/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으로 기입함</w:t>
            </w:r>
          </w:p>
        </w:tc>
      </w:tr>
      <w:tr w:rsidR="00B05FD7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736C28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과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736C28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36C2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36C2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B05FD7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B05FD7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전액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br/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으로 기입함</w:t>
            </w:r>
          </w:p>
        </w:tc>
      </w:tr>
      <w:tr w:rsidR="00B05FD7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Default="00736C28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736C28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타 준비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736C28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="004C506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36C2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36C2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B05FD7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B05FD7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전액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br/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으로 기입함</w:t>
            </w:r>
          </w:p>
        </w:tc>
      </w:tr>
      <w:tr w:rsidR="00B05FD7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05FD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05FD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B05FD7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C5063" w:rsidRPr="00062781" w:rsidRDefault="00B05FD7" w:rsidP="00B05FD7">
      <w:pPr>
        <w:ind w:leftChars="100" w:left="200"/>
        <w:rPr>
          <w:sz w:val="22"/>
        </w:rPr>
      </w:pPr>
      <w:r>
        <w:rPr>
          <w:rFonts w:hint="eastAsia"/>
          <w:sz w:val="22"/>
        </w:rPr>
        <w:t>벚꽃 나들이를 통해 학부생들과 교수님들이 만나 편하게 이야기할 수 있는 기회를 마련하여 유대감을 형성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교 생활에 관한 조언을 받을 수 있도록 하였음.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05FD7">
        <w:rPr>
          <w:rFonts w:hint="eastAsia"/>
          <w:sz w:val="22"/>
        </w:rPr>
        <w:t>미달 목표 없음</w:t>
      </w:r>
    </w:p>
    <w:p w:rsidR="00B05FD7" w:rsidRDefault="004C5063" w:rsidP="00B05FD7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B05FD7" w:rsidRPr="00062781" w:rsidRDefault="00B05FD7" w:rsidP="00B05FD7">
      <w:pPr>
        <w:ind w:leftChars="100" w:left="200"/>
        <w:rPr>
          <w:sz w:val="22"/>
        </w:rPr>
      </w:pPr>
      <w:r>
        <w:rPr>
          <w:rFonts w:hint="eastAsia"/>
          <w:sz w:val="22"/>
        </w:rPr>
        <w:t>시험기간을 앞둔 학부생들이 딸기파티,</w:t>
      </w:r>
      <w:r>
        <w:rPr>
          <w:sz w:val="22"/>
        </w:rPr>
        <w:t xml:space="preserve"> </w:t>
      </w:r>
      <w:r>
        <w:rPr>
          <w:rFonts w:hint="eastAsia"/>
          <w:sz w:val="22"/>
        </w:rPr>
        <w:t>벚꽃 나들이 사업을 두 번 참여하기엔 확실히 부담이 있는 것으로 보임.</w:t>
      </w:r>
      <w:r>
        <w:rPr>
          <w:sz w:val="22"/>
        </w:rPr>
        <w:t xml:space="preserve"> </w:t>
      </w:r>
      <w:r>
        <w:rPr>
          <w:rFonts w:hint="eastAsia"/>
          <w:sz w:val="22"/>
        </w:rPr>
        <w:t>다만 학부생들의 참여도가 적극적일 경우 간을 미리 잘 선정하여,</w:t>
      </w:r>
      <w:r>
        <w:rPr>
          <w:sz w:val="22"/>
        </w:rPr>
        <w:t xml:space="preserve"> </w:t>
      </w:r>
      <w:r>
        <w:rPr>
          <w:rFonts w:hint="eastAsia"/>
          <w:sz w:val="22"/>
        </w:rPr>
        <w:t>딸기파티와 벚꽃 나들이를 나눠서 진행하는 것을 고려해보기를 권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진입생들의 경우 다른 학부생들과 친해지기도 전에 교수님을 만나는 것을 부담스러워 하는 사람도 있었기에,</w:t>
      </w:r>
      <w:r>
        <w:rPr>
          <w:sz w:val="22"/>
        </w:rPr>
        <w:t xml:space="preserve"> </w:t>
      </w:r>
      <w:r>
        <w:rPr>
          <w:rFonts w:hint="eastAsia"/>
          <w:sz w:val="22"/>
        </w:rPr>
        <w:t>딸기파티는 학부생들끼리,</w:t>
      </w:r>
      <w:r>
        <w:rPr>
          <w:sz w:val="22"/>
        </w:rPr>
        <w:t xml:space="preserve"> </w:t>
      </w:r>
      <w:r>
        <w:rPr>
          <w:rFonts w:hint="eastAsia"/>
          <w:sz w:val="22"/>
        </w:rPr>
        <w:t>벚꽃 나들이를 교수님과 함께 진행하는 것도 괜찮아 보임.</w:t>
      </w:r>
    </w:p>
    <w:p w:rsidR="004C5063" w:rsidRDefault="004C5063" w:rsidP="004C506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B05FD7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B05FD7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M</w:t>
            </w:r>
            <w:r>
              <w:rPr>
                <w:b/>
                <w:sz w:val="36"/>
                <w:szCs w:val="20"/>
              </w:rPr>
              <w:t>T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B05FD7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대전 시내 파티룸에서 학부생 </w:t>
            </w:r>
            <w:r>
              <w:rPr>
                <w:sz w:val="22"/>
              </w:rPr>
              <w:t>MT</w:t>
            </w:r>
            <w:r>
              <w:rPr>
                <w:rFonts w:hint="eastAsia"/>
                <w:sz w:val="22"/>
              </w:rPr>
              <w:t>를 진행함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F50C0C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26~2022.05.15, 2022.06.05~2022.06.23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F50C0C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24~2022.06.25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1A4EF7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405,100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F50C0C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/고은서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4C5063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F50C0C">
              <w:t>22.04.26~2022.05.1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F50C0C" w:rsidP="00F50C0C">
            <w:pPr>
              <w:jc w:val="left"/>
            </w:pPr>
            <w:r>
              <w:rPr>
                <w:rFonts w:hint="eastAsia"/>
              </w:rPr>
              <w:t>M</w:t>
            </w:r>
            <w:r>
              <w:t xml:space="preserve">T </w:t>
            </w:r>
            <w:r>
              <w:rPr>
                <w:rFonts w:hint="eastAsia"/>
              </w:rPr>
              <w:t>기획 및 수요조사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F50C0C" w:rsidP="00F50C0C">
            <w:pPr>
              <w:jc w:val="left"/>
            </w:pPr>
            <w:r>
              <w:rPr>
                <w:rFonts w:hint="eastAsia"/>
              </w:rPr>
              <w:t>수요 인원이 적어 취소됨</w:t>
            </w:r>
          </w:p>
        </w:tc>
      </w:tr>
      <w:tr w:rsidR="004C5063" w:rsidTr="00736C28">
        <w:tc>
          <w:tcPr>
            <w:tcW w:w="2912" w:type="dxa"/>
          </w:tcPr>
          <w:p w:rsidR="004C5063" w:rsidRPr="00F50C0C" w:rsidRDefault="00F50C0C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05~2022.06.23</w:t>
            </w:r>
          </w:p>
        </w:tc>
        <w:tc>
          <w:tcPr>
            <w:tcW w:w="2912" w:type="dxa"/>
          </w:tcPr>
          <w:p w:rsidR="004C5063" w:rsidRPr="00062781" w:rsidRDefault="00F50C0C" w:rsidP="00F50C0C">
            <w:pPr>
              <w:jc w:val="left"/>
            </w:pPr>
            <w:r>
              <w:rPr>
                <w:rFonts w:hint="eastAsia"/>
              </w:rPr>
              <w:t>M</w:t>
            </w:r>
            <w:r>
              <w:t xml:space="preserve">T </w:t>
            </w:r>
            <w:r>
              <w:rPr>
                <w:rFonts w:hint="eastAsia"/>
              </w:rPr>
              <w:t xml:space="preserve">장소 </w:t>
            </w:r>
            <w:r>
              <w:t xml:space="preserve">&amp; </w:t>
            </w:r>
            <w:r>
              <w:rPr>
                <w:rFonts w:hint="eastAsia"/>
              </w:rPr>
              <w:t>컨텐츠 확정 및 수요조사 진행</w:t>
            </w:r>
          </w:p>
        </w:tc>
        <w:tc>
          <w:tcPr>
            <w:tcW w:w="2913" w:type="dxa"/>
          </w:tcPr>
          <w:p w:rsidR="004C5063" w:rsidRPr="00062781" w:rsidRDefault="00F50C0C" w:rsidP="00F50C0C">
            <w:pPr>
              <w:jc w:val="left"/>
            </w:pPr>
            <w:r>
              <w:rPr>
                <w:rFonts w:hint="eastAsia"/>
              </w:rPr>
              <w:t>종강 후 다시 수요를 받아 진행함</w:t>
            </w:r>
          </w:p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F50C0C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24~2022.06.25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F50C0C" w:rsidP="00F50C0C">
            <w:pPr>
              <w:jc w:val="left"/>
            </w:pPr>
            <w:r>
              <w:rPr>
                <w:rFonts w:hint="eastAsia"/>
              </w:rPr>
              <w:t>M</w:t>
            </w:r>
            <w:r>
              <w:t xml:space="preserve">T </w:t>
            </w:r>
            <w:r>
              <w:rPr>
                <w:rFonts w:hint="eastAsia"/>
              </w:rPr>
              <w:t>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C5063" w:rsidRPr="00062781" w:rsidRDefault="004C5063" w:rsidP="00F50C0C">
            <w:pPr>
              <w:jc w:val="left"/>
            </w:pPr>
          </w:p>
        </w:tc>
      </w:tr>
    </w:tbl>
    <w:p w:rsidR="004C5063" w:rsidRPr="008A6F11" w:rsidRDefault="004C5063" w:rsidP="004C5063">
      <w:pPr>
        <w:ind w:firstLineChars="100" w:firstLine="220"/>
        <w:rPr>
          <w:sz w:val="22"/>
        </w:rPr>
      </w:pP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C5063" w:rsidRPr="008A6F11" w:rsidRDefault="001F33CD" w:rsidP="004C506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다 같이 맛있는 저녁을 먹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서로 많은 이야기를 나누며 다양한 컨텐츠를 즐겼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C5063" w:rsidRPr="008A6F11" w:rsidRDefault="001F33CD" w:rsidP="004C506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부생 </w:t>
      </w:r>
      <w:r>
        <w:rPr>
          <w:sz w:val="22"/>
        </w:rPr>
        <w:t>9</w:t>
      </w:r>
      <w:r>
        <w:rPr>
          <w:rFonts w:hint="eastAsia"/>
          <w:sz w:val="22"/>
        </w:rPr>
        <w:t>인이 참여함</w:t>
      </w:r>
    </w:p>
    <w:p w:rsidR="004C5063" w:rsidRDefault="004C5063" w:rsidP="004C5063"/>
    <w:p w:rsidR="004C5063" w:rsidRDefault="004C5063" w:rsidP="004C5063"/>
    <w:p w:rsidR="004C5063" w:rsidRDefault="004C5063" w:rsidP="004C5063"/>
    <w:p w:rsidR="004C5063" w:rsidRDefault="004C5063" w:rsidP="004C5063"/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652"/>
        <w:gridCol w:w="1734"/>
        <w:gridCol w:w="652"/>
        <w:gridCol w:w="1333"/>
        <w:gridCol w:w="1333"/>
        <w:gridCol w:w="1041"/>
        <w:gridCol w:w="652"/>
      </w:tblGrid>
      <w:tr w:rsidR="001F33CD" w:rsidRPr="00626527" w:rsidTr="00736C2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F33CD" w:rsidRPr="00626527" w:rsidTr="00736C2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1F33C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3C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3C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T(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계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3C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F33C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F33C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3C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F33CD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3C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3C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T(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계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3C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D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F33C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F33C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5,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5B07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.85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F33CD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B077B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F33C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F33C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,</w:t>
            </w:r>
            <w:r w:rsidR="001F33C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5B07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7.87</w:t>
            </w:r>
            <w:r w:rsidR="004C506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F2A74" w:rsidRDefault="004C5063" w:rsidP="005F2A7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F2A74" w:rsidRPr="00062781" w:rsidRDefault="005F2A74" w:rsidP="005F2A74">
      <w:pPr>
        <w:ind w:leftChars="100" w:left="200"/>
        <w:rPr>
          <w:sz w:val="22"/>
        </w:rPr>
      </w:pPr>
      <w:r>
        <w:rPr>
          <w:rFonts w:hint="eastAsia"/>
          <w:sz w:val="22"/>
        </w:rPr>
        <w:t>기술경영학부 학부생들이 즐길 수 있는 게임과 컨텐츠를 통해 선후배 간의 교류를 증대시켰으며 친목을 쌓는 기회가 되었음</w:t>
      </w:r>
    </w:p>
    <w:p w:rsidR="005F2A74" w:rsidRDefault="004C5063" w:rsidP="005F2A7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062781" w:rsidRDefault="005F2A74" w:rsidP="005F2A74">
      <w:pPr>
        <w:ind w:leftChars="100" w:left="200"/>
        <w:rPr>
          <w:sz w:val="22"/>
        </w:rPr>
      </w:pPr>
      <w:r>
        <w:rPr>
          <w:rFonts w:hint="eastAsia"/>
          <w:sz w:val="22"/>
        </w:rPr>
        <w:t>참여 인원이 적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고학번 분들의 참여율 역시 낮아 학부생들 간의 결속력 및 선후배간의 연결을 강화하고자 하는 목표를 잘 달성하지 못함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F16841" w:rsidRPr="00062781" w:rsidRDefault="001A4EF7" w:rsidP="001A4EF7">
      <w:pPr>
        <w:ind w:leftChars="100" w:left="200"/>
        <w:rPr>
          <w:sz w:val="22"/>
        </w:rPr>
      </w:pPr>
      <w:r>
        <w:rPr>
          <w:rFonts w:hint="eastAsia"/>
          <w:sz w:val="22"/>
        </w:rPr>
        <w:t>가수요조사를 했을 때 참여 인원과 실수요조사의 참여 인원이 달라지거나,</w:t>
      </w:r>
      <w:r>
        <w:rPr>
          <w:sz w:val="22"/>
        </w:rPr>
        <w:t xml:space="preserve"> </w:t>
      </w:r>
      <w:r>
        <w:rPr>
          <w:rFonts w:hint="eastAsia"/>
          <w:sz w:val="22"/>
        </w:rPr>
        <w:t>수요자들끼리 일정을 맞추기 힘든 등의 경우가 많았으므로 일정을 생각보다 훨씬 미리 계획해 확정짓고 지속적으로 리마인드하는 것이 필요해보임.</w:t>
      </w:r>
      <w:r>
        <w:rPr>
          <w:sz w:val="22"/>
        </w:rPr>
        <w:t xml:space="preserve"> </w:t>
      </w:r>
      <w:r>
        <w:rPr>
          <w:rFonts w:hint="eastAsia"/>
          <w:sz w:val="22"/>
        </w:rPr>
        <w:t>수요 인원 자체가 많이 적었기에 아쉬웠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참여 인원을 늘릴 수 있는 방안을 찾는 것이 필요해보임. </w:t>
      </w:r>
    </w:p>
    <w:p w:rsidR="004C5063" w:rsidRDefault="004C5063" w:rsidP="004C506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1A4EF7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1A4EF7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복수전공 멘토링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1A4EF7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내의 같은 전공을 복수전공하는 선후배를 매칭하여 단톡방을 개설하고 도움을 주고 받음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1A4EF7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</w:t>
            </w:r>
            <w:r w:rsidR="00B03B5D">
              <w:rPr>
                <w:sz w:val="22"/>
              </w:rPr>
              <w:t>3</w:t>
            </w:r>
            <w:r>
              <w:rPr>
                <w:sz w:val="22"/>
              </w:rPr>
              <w:t>.</w:t>
            </w:r>
            <w:r w:rsidR="00B03B5D">
              <w:rPr>
                <w:sz w:val="22"/>
              </w:rPr>
              <w:t>29</w:t>
            </w:r>
            <w:r>
              <w:rPr>
                <w:sz w:val="22"/>
              </w:rPr>
              <w:t>~2022.04.11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1A4EF7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12~2022.06.17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E95948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54,000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1A4EF7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/고은서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4C5063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1A4EF7">
              <w:t>22.03.29~2022.04.1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B03B5D" w:rsidP="00736C28">
            <w:r>
              <w:rPr>
                <w:rFonts w:hint="eastAsia"/>
              </w:rPr>
              <w:t>복수전공 멘티 조사 및 멘토 배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</w:tcPr>
          <w:p w:rsidR="004C5063" w:rsidRPr="00062781" w:rsidRDefault="00B03B5D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12~2022.06.17</w:t>
            </w:r>
          </w:p>
        </w:tc>
        <w:tc>
          <w:tcPr>
            <w:tcW w:w="2912" w:type="dxa"/>
          </w:tcPr>
          <w:p w:rsidR="004C5063" w:rsidRPr="00062781" w:rsidRDefault="00B03B5D" w:rsidP="00736C28">
            <w:r>
              <w:rPr>
                <w:rFonts w:hint="eastAsia"/>
              </w:rPr>
              <w:t>복수전공 학과별 단체채팅방 운영</w:t>
            </w:r>
          </w:p>
        </w:tc>
        <w:tc>
          <w:tcPr>
            <w:tcW w:w="2913" w:type="dxa"/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  <w:tc>
          <w:tcPr>
            <w:tcW w:w="2913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</w:tr>
    </w:tbl>
    <w:p w:rsidR="004C5063" w:rsidRPr="008A6F11" w:rsidRDefault="004C5063" w:rsidP="004C5063">
      <w:pPr>
        <w:ind w:firstLineChars="100" w:firstLine="220"/>
        <w:rPr>
          <w:sz w:val="22"/>
        </w:rPr>
      </w:pPr>
    </w:p>
    <w:p w:rsidR="00B03B5D" w:rsidRDefault="004C5063" w:rsidP="00B03B5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B03B5D" w:rsidRPr="00B03B5D" w:rsidRDefault="00B03B5D" w:rsidP="00B03B5D">
      <w:pPr>
        <w:ind w:leftChars="100" w:left="200"/>
        <w:rPr>
          <w:sz w:val="22"/>
        </w:rPr>
      </w:pPr>
      <w:r>
        <w:rPr>
          <w:rFonts w:ascii="맑은 고딕" w:eastAsia="맑은 고딕" w:hAnsi="맑은 고딕" w:hint="eastAsia"/>
          <w:color w:val="000000"/>
          <w:szCs w:val="20"/>
        </w:rPr>
        <w:t>기술경영학부는 학과 특성상 학생들이 반드시 복수전공을 필수로 선택해야 함. 이에 학생회에서, 같은 복수전공을 택한 선후배를 매칭하여 선배가 후배에게 정보를 전달하고 서로 유익한 정보를 공유하는 멘토링을 진행하였음. 구체적으로, 2</w:t>
      </w:r>
      <w:r>
        <w:rPr>
          <w:rFonts w:ascii="맑은 고딕" w:eastAsia="맑은 고딕" w:hAnsi="맑은 고딕"/>
          <w:color w:val="000000"/>
          <w:szCs w:val="20"/>
        </w:rPr>
        <w:t>1</w:t>
      </w:r>
      <w:r>
        <w:rPr>
          <w:rFonts w:ascii="맑은 고딕" w:eastAsia="맑은 고딕" w:hAnsi="맑은 고딕" w:hint="eastAsia"/>
          <w:color w:val="000000"/>
          <w:szCs w:val="20"/>
        </w:rPr>
        <w:t xml:space="preserve">학번 학과 진입생들을 대상으로 각자 무슨 복수전공을 선택했는지 조사하고 복수전공 멘토링 희망자를 조사하고, 이에 맞추어 희망 멘티가 모집된 복수전공을 대상으로 학생회 집행부에서 각 학과의 선배 멘토를 모집함. 이렇게 선배(1명 이상)과 후배(1명 이상)을 매칭하여 복수전공 학과별 단체채팅방을 개설하고, 한 학기동안 선후배끼리 함께 정보를 주고 받을 수 있도록 학생회에서 매개 역할을 함. 학기가 끝나고 </w:t>
      </w:r>
      <w:r>
        <w:rPr>
          <w:rFonts w:ascii="맑은 고딕" w:eastAsia="맑은 고딕" w:hAnsi="맑은 고딕" w:hint="eastAsia"/>
          <w:color w:val="000000"/>
          <w:szCs w:val="20"/>
        </w:rPr>
        <w:lastRenderedPageBreak/>
        <w:t>한 학기동안 수고해준 선배에게는 기프티콘을 전달하여 참여에 감사를 표함.</w:t>
      </w:r>
    </w:p>
    <w:p w:rsidR="004C5063" w:rsidRPr="00B03B5D" w:rsidRDefault="004C5063" w:rsidP="004C5063">
      <w:pPr>
        <w:ind w:firstLineChars="100" w:firstLine="220"/>
        <w:rPr>
          <w:sz w:val="22"/>
        </w:rPr>
      </w:pP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C5063" w:rsidRPr="00E95948" w:rsidRDefault="00B03B5D" w:rsidP="00E9594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진입생 </w:t>
      </w:r>
      <w:r>
        <w:rPr>
          <w:sz w:val="22"/>
        </w:rPr>
        <w:t>8</w:t>
      </w:r>
      <w:r>
        <w:rPr>
          <w:rFonts w:hint="eastAsia"/>
          <w:sz w:val="22"/>
        </w:rPr>
        <w:t>명 참여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멘티 </w:t>
      </w:r>
      <w:r>
        <w:rPr>
          <w:sz w:val="22"/>
        </w:rPr>
        <w:t>4</w:t>
      </w:r>
      <w:r>
        <w:rPr>
          <w:rFonts w:hint="eastAsia"/>
          <w:sz w:val="22"/>
        </w:rPr>
        <w:t>명 참여</w:t>
      </w:r>
    </w:p>
    <w:p w:rsidR="004C5063" w:rsidRDefault="004C5063" w:rsidP="004C5063"/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602"/>
        <w:gridCol w:w="2567"/>
        <w:gridCol w:w="602"/>
        <w:gridCol w:w="1088"/>
        <w:gridCol w:w="1088"/>
        <w:gridCol w:w="848"/>
        <w:gridCol w:w="602"/>
      </w:tblGrid>
      <w:tr w:rsidR="00B03B5D" w:rsidRPr="00626527" w:rsidTr="00736C2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B03B5D" w:rsidRPr="00626527" w:rsidTr="00736C2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B03B5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Default="00B03B5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수전공</w:t>
            </w:r>
          </w:p>
          <w:p w:rsidR="00B03B5D" w:rsidRPr="00626527" w:rsidRDefault="00B03B5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멘토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B03B5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B03B5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멘토용 기프티콘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B03B5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03B5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03B5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4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B03B5D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8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03B5D" w:rsidRPr="00626527" w:rsidTr="00B03B5D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03B5D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03B5D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03B5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5</w:t>
            </w:r>
            <w:r w:rsidR="00B03B5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B03B5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E95948" w:rsidRDefault="004C5063" w:rsidP="00E9594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C5063" w:rsidRPr="00062781" w:rsidRDefault="00E95948" w:rsidP="00E95948">
      <w:pPr>
        <w:ind w:leftChars="100" w:left="200"/>
        <w:rPr>
          <w:sz w:val="22"/>
        </w:rPr>
      </w:pPr>
      <w:r>
        <w:rPr>
          <w:rFonts w:hint="eastAsia"/>
          <w:sz w:val="22"/>
        </w:rPr>
        <w:t>복수전공 멘토링을 통해 전기및전자공학부,</w:t>
      </w:r>
      <w:r>
        <w:rPr>
          <w:sz w:val="22"/>
        </w:rPr>
        <w:t xml:space="preserve"> </w:t>
      </w:r>
      <w:r>
        <w:rPr>
          <w:rFonts w:hint="eastAsia"/>
          <w:sz w:val="22"/>
        </w:rPr>
        <w:t>전산학부,</w:t>
      </w:r>
      <w:r>
        <w:rPr>
          <w:sz w:val="22"/>
        </w:rPr>
        <w:t xml:space="preserve"> </w:t>
      </w:r>
      <w:r>
        <w:rPr>
          <w:rFonts w:hint="eastAsia"/>
          <w:sz w:val="22"/>
        </w:rPr>
        <w:t>산업및시스템공학과를 복수전공하고 있는 진입생들이 학과 생활에 대한 조언과 여러 가지 정보들을 선배들에게 들을 수 있었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95948">
        <w:rPr>
          <w:rFonts w:hint="eastAsia"/>
          <w:sz w:val="22"/>
        </w:rPr>
        <w:t>미달 목표 없음</w:t>
      </w:r>
    </w:p>
    <w:p w:rsidR="004C5063" w:rsidRDefault="004C5063" w:rsidP="00E9594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E95948" w:rsidRDefault="00E95948" w:rsidP="00E95948">
      <w:pPr>
        <w:ind w:leftChars="100" w:left="200"/>
        <w:rPr>
          <w:sz w:val="22"/>
        </w:rPr>
      </w:pPr>
      <w:r>
        <w:rPr>
          <w:rFonts w:hint="eastAsia"/>
          <w:sz w:val="22"/>
        </w:rPr>
        <w:t>진입생들이 신청을 했지만 공통 질문 외에 많은 질문을 하지 않음.</w:t>
      </w:r>
      <w:r>
        <w:rPr>
          <w:sz w:val="22"/>
        </w:rPr>
        <w:t xml:space="preserve"> </w:t>
      </w:r>
      <w:r>
        <w:rPr>
          <w:rFonts w:hint="eastAsia"/>
          <w:sz w:val="22"/>
        </w:rPr>
        <w:t>단순히 자발적인 소통에 맡겨두지 않고 학생회 차원에서 멘티에게 부담이 되지 않는 선에서 좀 더 강제적인 개입을 하는 기획이 있어도 괜찮을 것 같음.</w:t>
      </w:r>
    </w:p>
    <w:p w:rsidR="00E95948" w:rsidRPr="00E95948" w:rsidRDefault="00E95948" w:rsidP="00E95948">
      <w:pPr>
        <w:ind w:leftChars="100" w:left="200"/>
        <w:rPr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E95948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E95948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과방데이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D22397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과방에서 과 사람들과 함께 점심이나 저녁을 먹는 자리를 마련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D22397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25~2022.05.18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D22397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19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69706B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C</w:t>
            </w:r>
            <w:r>
              <w:rPr>
                <w:sz w:val="22"/>
              </w:rPr>
              <w:t xml:space="preserve">A </w:t>
            </w:r>
            <w:r>
              <w:rPr>
                <w:rFonts w:hint="eastAsia"/>
                <w:sz w:val="22"/>
              </w:rPr>
              <w:t>지원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69706B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/고은서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4C5063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69706B">
              <w:t>22</w:t>
            </w:r>
            <w:r>
              <w:t>.</w:t>
            </w:r>
            <w:r w:rsidR="0069706B">
              <w:t>04.</w:t>
            </w:r>
            <w:r>
              <w:t>.</w:t>
            </w:r>
            <w:r w:rsidR="0069706B">
              <w:t>25</w:t>
            </w:r>
            <w:r>
              <w:t>~2</w:t>
            </w:r>
            <w:r w:rsidR="0069706B">
              <w:t>022</w:t>
            </w:r>
            <w:r>
              <w:t>.</w:t>
            </w:r>
            <w:r w:rsidR="0069706B">
              <w:t>05</w:t>
            </w:r>
            <w:r>
              <w:t>.</w:t>
            </w:r>
            <w:r w:rsidR="0069706B">
              <w:t>1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69706B" w:rsidP="00736C28">
            <w:r>
              <w:rPr>
                <w:rFonts w:hint="eastAsia"/>
              </w:rPr>
              <w:t>C</w:t>
            </w:r>
            <w:r>
              <w:t xml:space="preserve">A </w:t>
            </w:r>
            <w:r>
              <w:rPr>
                <w:rFonts w:hint="eastAsia"/>
              </w:rPr>
              <w:t>컨택,</w:t>
            </w:r>
            <w:r>
              <w:t xml:space="preserve"> </w:t>
            </w:r>
            <w:r>
              <w:rPr>
                <w:rFonts w:hint="eastAsia"/>
              </w:rPr>
              <w:t>과방데이 수요 조사 및 날짜 선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</w:tcPr>
          <w:p w:rsidR="004C5063" w:rsidRPr="00062781" w:rsidRDefault="0069706B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9</w:t>
            </w:r>
          </w:p>
        </w:tc>
        <w:tc>
          <w:tcPr>
            <w:tcW w:w="2912" w:type="dxa"/>
          </w:tcPr>
          <w:p w:rsidR="004C5063" w:rsidRPr="00062781" w:rsidRDefault="0069706B" w:rsidP="00736C28">
            <w:r>
              <w:rPr>
                <w:rFonts w:hint="eastAsia"/>
              </w:rPr>
              <w:t>과방데이 진행</w:t>
            </w:r>
          </w:p>
        </w:tc>
        <w:tc>
          <w:tcPr>
            <w:tcW w:w="2913" w:type="dxa"/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  <w:tc>
          <w:tcPr>
            <w:tcW w:w="2913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</w:tr>
    </w:tbl>
    <w:p w:rsidR="004C5063" w:rsidRPr="008A6F11" w:rsidRDefault="004C5063" w:rsidP="004C5063">
      <w:pPr>
        <w:ind w:firstLineChars="100" w:firstLine="220"/>
        <w:rPr>
          <w:sz w:val="22"/>
        </w:rPr>
      </w:pPr>
    </w:p>
    <w:p w:rsidR="0069706B" w:rsidRDefault="004C5063" w:rsidP="0069706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69706B" w:rsidRPr="0069706B" w:rsidRDefault="0069706B" w:rsidP="0069706B">
      <w:pPr>
        <w:ind w:leftChars="100" w:left="200"/>
        <w:rPr>
          <w:sz w:val="22"/>
        </w:rPr>
      </w:pPr>
      <w:r>
        <w:rPr>
          <w:rFonts w:hint="eastAsia"/>
          <w:color w:val="000000"/>
          <w:sz w:val="22"/>
        </w:rPr>
        <w:t xml:space="preserve">과방에 모두 모여 </w:t>
      </w:r>
      <w:bookmarkStart w:id="2" w:name="_Hlk112129290"/>
      <w:r>
        <w:rPr>
          <w:rFonts w:hint="eastAsia"/>
          <w:color w:val="000000"/>
          <w:sz w:val="22"/>
        </w:rPr>
        <w:t xml:space="preserve">식사를 하고 이야기를 나누면서 가족 같은 분위기를 느끼고 서로의 거리를 좁히고 도움을 주고받을 수 있도록 </w:t>
      </w:r>
      <w:bookmarkEnd w:id="2"/>
      <w:r>
        <w:rPr>
          <w:rFonts w:hint="eastAsia"/>
          <w:color w:val="000000"/>
          <w:sz w:val="22"/>
        </w:rPr>
        <w:t>하였음</w:t>
      </w:r>
    </w:p>
    <w:p w:rsidR="004C5063" w:rsidRPr="0069706B" w:rsidRDefault="004C5063" w:rsidP="004C5063">
      <w:pPr>
        <w:ind w:firstLineChars="100" w:firstLine="220"/>
        <w:rPr>
          <w:sz w:val="22"/>
        </w:rPr>
      </w:pP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C5063" w:rsidRPr="008A6F11" w:rsidRDefault="0069706B" w:rsidP="004C506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부생 </w:t>
      </w:r>
      <w:r>
        <w:rPr>
          <w:sz w:val="22"/>
        </w:rPr>
        <w:t>15</w:t>
      </w:r>
      <w:r>
        <w:rPr>
          <w:rFonts w:hint="eastAsia"/>
          <w:sz w:val="22"/>
        </w:rPr>
        <w:t>명 참여,</w:t>
      </w:r>
      <w:r>
        <w:rPr>
          <w:sz w:val="22"/>
        </w:rPr>
        <w:t xml:space="preserve"> CA 2</w:t>
      </w:r>
      <w:r>
        <w:rPr>
          <w:rFonts w:hint="eastAsia"/>
          <w:sz w:val="22"/>
        </w:rPr>
        <w:t>명 참여</w:t>
      </w:r>
    </w:p>
    <w:p w:rsidR="004C5063" w:rsidRDefault="004C5063" w:rsidP="004C5063"/>
    <w:p w:rsidR="004C5063" w:rsidRDefault="004C5063" w:rsidP="004C5063"/>
    <w:p w:rsidR="004C5063" w:rsidRDefault="004C5063" w:rsidP="004C5063"/>
    <w:p w:rsidR="004C5063" w:rsidRDefault="004C5063" w:rsidP="004C5063"/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3"/>
        <w:gridCol w:w="732"/>
        <w:gridCol w:w="945"/>
        <w:gridCol w:w="520"/>
        <w:gridCol w:w="520"/>
        <w:gridCol w:w="520"/>
        <w:gridCol w:w="732"/>
        <w:gridCol w:w="3427"/>
      </w:tblGrid>
      <w:tr w:rsidR="0069706B" w:rsidRPr="00626527" w:rsidTr="00736C2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9706B" w:rsidRPr="00626527" w:rsidTr="00736C2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69706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9706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데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9706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9706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식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9706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9706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9706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9706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C5063" w:rsidRPr="00626527" w:rsidRDefault="0069706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전액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CA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지원으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으로 기입함</w:t>
            </w:r>
          </w:p>
        </w:tc>
      </w:tr>
      <w:tr w:rsidR="0069706B" w:rsidRPr="00626527" w:rsidTr="0069706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9706B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9706B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9706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69706B" w:rsidRDefault="004C5063" w:rsidP="0069706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C5063" w:rsidRPr="00062781" w:rsidRDefault="0069706B" w:rsidP="0069706B">
      <w:pPr>
        <w:ind w:leftChars="100" w:left="200"/>
        <w:rPr>
          <w:sz w:val="22"/>
        </w:rPr>
      </w:pPr>
      <w:r>
        <w:rPr>
          <w:rFonts w:hint="eastAsia"/>
          <w:sz w:val="22"/>
        </w:rPr>
        <w:t>과방데이를 통해 과방을 사용해보지 못한 진입생들이 과방을 이용할 기회를 마련하였고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선후배 간 친목을 증진하고 대학원생 </w:t>
      </w:r>
      <w:r>
        <w:rPr>
          <w:sz w:val="22"/>
        </w:rPr>
        <w:t xml:space="preserve">CA </w:t>
      </w:r>
      <w:r>
        <w:rPr>
          <w:rFonts w:hint="eastAsia"/>
          <w:sz w:val="22"/>
        </w:rPr>
        <w:t xml:space="preserve">분들과 편히 이야기나눌 수 있도록 하였음 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8213B9">
        <w:rPr>
          <w:rFonts w:hint="eastAsia"/>
          <w:sz w:val="22"/>
        </w:rPr>
        <w:t>미달 목표 없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213B9" w:rsidRPr="00062781" w:rsidRDefault="008213B9" w:rsidP="008213B9">
      <w:pPr>
        <w:ind w:leftChars="100" w:left="200"/>
        <w:rPr>
          <w:sz w:val="22"/>
        </w:rPr>
      </w:pPr>
      <w:r>
        <w:rPr>
          <w:rFonts w:hint="eastAsia"/>
          <w:sz w:val="22"/>
        </w:rPr>
        <w:t>코로나로 인한 대면 제한이 약화되었으므로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앞으로도 </w:t>
      </w:r>
      <w:r>
        <w:rPr>
          <w:sz w:val="22"/>
        </w:rPr>
        <w:t xml:space="preserve">CA </w:t>
      </w:r>
      <w:r>
        <w:rPr>
          <w:rFonts w:hint="eastAsia"/>
          <w:sz w:val="22"/>
        </w:rPr>
        <w:t>분들과 협의하여 과방데이를 계속 진행하여 과방 사용을 장려하고 선후배 간 교류를 강화할 수 있으면 좋겠음</w:t>
      </w:r>
    </w:p>
    <w:p w:rsidR="004C5063" w:rsidRDefault="004C5063" w:rsidP="004C506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8213B9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8213B9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종강파티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8213B9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함께 술자리를 가지면서 이야기를 나누고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한 학기를 마무리하는 시간을 가짐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8213B9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19~2022.05.29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8213B9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30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8213B9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80,000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8213B9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/고은서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4C5063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8213B9">
              <w:t>22</w:t>
            </w:r>
            <w:r>
              <w:t>.</w:t>
            </w:r>
            <w:r w:rsidR="008213B9">
              <w:t>05.19</w:t>
            </w:r>
            <w:r>
              <w:t>~20</w:t>
            </w:r>
            <w:r w:rsidR="008213B9">
              <w:t>22</w:t>
            </w:r>
            <w:r>
              <w:t>.</w:t>
            </w:r>
            <w:r w:rsidR="008213B9">
              <w:t>05</w:t>
            </w:r>
            <w:r>
              <w:t>.</w:t>
            </w:r>
            <w:r w:rsidR="008213B9">
              <w:t>2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654704" w:rsidP="00736C28">
            <w:r>
              <w:rPr>
                <w:rFonts w:hint="eastAsia"/>
              </w:rPr>
              <w:t>일정 조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654704" w:rsidP="00736C28">
            <w:r>
              <w:rPr>
                <w:rFonts w:hint="eastAsia"/>
              </w:rPr>
              <w:t>종강파티를 종강 후가 아닌 기말고사 기간 이전에 해왔던 것으로 파악해 일정을 앞당김</w:t>
            </w:r>
          </w:p>
        </w:tc>
      </w:tr>
      <w:tr w:rsidR="004C5063" w:rsidTr="00736C28">
        <w:tc>
          <w:tcPr>
            <w:tcW w:w="2912" w:type="dxa"/>
          </w:tcPr>
          <w:p w:rsidR="004C5063" w:rsidRPr="00062781" w:rsidRDefault="00654704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30</w:t>
            </w:r>
          </w:p>
        </w:tc>
        <w:tc>
          <w:tcPr>
            <w:tcW w:w="2912" w:type="dxa"/>
          </w:tcPr>
          <w:p w:rsidR="004C5063" w:rsidRPr="00062781" w:rsidRDefault="00654704" w:rsidP="00736C28">
            <w:r>
              <w:rPr>
                <w:rFonts w:hint="eastAsia"/>
              </w:rPr>
              <w:t>종강파티 진행</w:t>
            </w:r>
          </w:p>
        </w:tc>
        <w:tc>
          <w:tcPr>
            <w:tcW w:w="2913" w:type="dxa"/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  <w:tc>
          <w:tcPr>
            <w:tcW w:w="2913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</w:tr>
    </w:tbl>
    <w:p w:rsidR="004C5063" w:rsidRPr="008A6F11" w:rsidRDefault="004C5063" w:rsidP="004C5063">
      <w:pPr>
        <w:ind w:firstLineChars="100" w:firstLine="220"/>
        <w:rPr>
          <w:sz w:val="22"/>
        </w:rPr>
      </w:pPr>
    </w:p>
    <w:p w:rsidR="00654704" w:rsidRDefault="004C5063" w:rsidP="0065470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654704" w:rsidRPr="00654704" w:rsidRDefault="00654704" w:rsidP="00654704">
      <w:pPr>
        <w:ind w:leftChars="100" w:left="200"/>
        <w:rPr>
          <w:sz w:val="22"/>
        </w:rPr>
      </w:pPr>
      <w:r>
        <w:rPr>
          <w:rFonts w:hint="eastAsia"/>
          <w:color w:val="000000"/>
          <w:sz w:val="22"/>
        </w:rPr>
        <w:t>선후배 간의 교류와 친목을 쌓을 수 있도록 종강 후 다같이 식사할 수 있는 자리를 마련함</w:t>
      </w:r>
    </w:p>
    <w:p w:rsidR="004C5063" w:rsidRPr="00654704" w:rsidRDefault="004C5063" w:rsidP="004C5063">
      <w:pPr>
        <w:ind w:firstLineChars="100" w:firstLine="220"/>
        <w:rPr>
          <w:sz w:val="22"/>
        </w:rPr>
      </w:pP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654704" w:rsidRDefault="00654704" w:rsidP="004C5063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학부생 </w:t>
      </w:r>
      <w:r>
        <w:rPr>
          <w:sz w:val="22"/>
        </w:rPr>
        <w:t>9</w:t>
      </w:r>
      <w:r>
        <w:rPr>
          <w:rFonts w:hint="eastAsia"/>
          <w:sz w:val="22"/>
        </w:rPr>
        <w:t>명 참여</w:t>
      </w:r>
    </w:p>
    <w:p w:rsidR="004C5063" w:rsidRDefault="004C5063" w:rsidP="00654704">
      <w:pPr>
        <w:tabs>
          <w:tab w:val="left" w:pos="2052"/>
        </w:tabs>
      </w:pPr>
    </w:p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736"/>
        <w:gridCol w:w="1488"/>
        <w:gridCol w:w="736"/>
        <w:gridCol w:w="1332"/>
        <w:gridCol w:w="1332"/>
        <w:gridCol w:w="1037"/>
        <w:gridCol w:w="736"/>
      </w:tblGrid>
      <w:tr w:rsidR="004C5063" w:rsidRPr="00626527" w:rsidTr="00736C2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C5063" w:rsidRPr="00626527" w:rsidTr="00736C2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654704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54704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종강파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54704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54704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식사 지원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54704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5470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5470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54704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54704" w:rsidRPr="00626527" w:rsidTr="00654704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C5063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C5063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5470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5470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65470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654704">
        <w:rPr>
          <w:rFonts w:hint="eastAsia"/>
          <w:sz w:val="22"/>
        </w:rPr>
        <w:t>종강파티를 통해 선후배 간 교류와 친목을 쌓을 수 있도록 하였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654704">
        <w:rPr>
          <w:rFonts w:hint="eastAsia"/>
          <w:sz w:val="22"/>
        </w:rPr>
        <w:t>미달 목표 없음</w:t>
      </w:r>
    </w:p>
    <w:p w:rsidR="00654704" w:rsidRDefault="004C5063" w:rsidP="0065470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654704" w:rsidRDefault="00654704" w:rsidP="00654704">
      <w:pPr>
        <w:ind w:leftChars="100" w:left="200"/>
        <w:rPr>
          <w:sz w:val="22"/>
        </w:rPr>
      </w:pPr>
      <w:r>
        <w:rPr>
          <w:rFonts w:hint="eastAsia"/>
          <w:sz w:val="22"/>
        </w:rPr>
        <w:t>참여 인원이 많지 않아 친목 활성화의 분위기를 내기 쉽지 않았음.</w:t>
      </w:r>
      <w:r>
        <w:rPr>
          <w:sz w:val="22"/>
        </w:rPr>
        <w:t xml:space="preserve"> </w:t>
      </w:r>
      <w:r>
        <w:rPr>
          <w:rFonts w:hint="eastAsia"/>
          <w:sz w:val="22"/>
        </w:rPr>
        <w:t>일정 조정을 잘해 보다 많은 인원이 참여할 수 있도록 하면 좋겠음.</w:t>
      </w:r>
    </w:p>
    <w:p w:rsidR="00654704" w:rsidRDefault="00654704" w:rsidP="00654704">
      <w:pPr>
        <w:ind w:leftChars="100" w:left="200"/>
        <w:rPr>
          <w:sz w:val="22"/>
        </w:rPr>
      </w:pPr>
    </w:p>
    <w:p w:rsidR="00654704" w:rsidRPr="00062781" w:rsidRDefault="00654704" w:rsidP="00654704">
      <w:pPr>
        <w:ind w:leftChars="100" w:left="200"/>
        <w:rPr>
          <w:sz w:val="22"/>
        </w:rPr>
      </w:pPr>
    </w:p>
    <w:p w:rsidR="004C5063" w:rsidRDefault="004C5063" w:rsidP="004C506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654704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654704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소모임 지원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62497F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3명 이상 소모임으로 식사 시 한 사람 당 </w:t>
            </w:r>
            <w:r>
              <w:rPr>
                <w:sz w:val="22"/>
              </w:rPr>
              <w:t>6,000</w:t>
            </w:r>
            <w:r>
              <w:rPr>
                <w:rFonts w:hint="eastAsia"/>
                <w:sz w:val="22"/>
              </w:rPr>
              <w:t>원까지 식대를 지원해줌(단,</w:t>
            </w:r>
            <w:r>
              <w:rPr>
                <w:sz w:val="22"/>
              </w:rPr>
              <w:t xml:space="preserve"> 1</w:t>
            </w:r>
            <w:r>
              <w:rPr>
                <w:rFonts w:hint="eastAsia"/>
                <w:sz w:val="22"/>
              </w:rPr>
              <w:t xml:space="preserve">인당 </w:t>
            </w:r>
            <w:r>
              <w:rPr>
                <w:sz w:val="22"/>
              </w:rPr>
              <w:t>1</w:t>
            </w:r>
            <w:r>
              <w:rPr>
                <w:rFonts w:hint="eastAsia"/>
                <w:sz w:val="22"/>
              </w:rPr>
              <w:t>회 제한)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62497F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4C2DBE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21~2022.06.17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62497F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79,000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62497F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총무국장/박창현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4C5063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62497F">
              <w:t>22</w:t>
            </w:r>
            <w:r>
              <w:t>.</w:t>
            </w:r>
            <w:r w:rsidR="0062497F">
              <w:t>03</w:t>
            </w:r>
            <w:r>
              <w:t>.</w:t>
            </w:r>
            <w:r w:rsidR="0062497F">
              <w:t>21</w:t>
            </w:r>
            <w:r>
              <w:t>~20</w:t>
            </w:r>
            <w:r w:rsidR="0062497F">
              <w:t>22</w:t>
            </w:r>
            <w:r>
              <w:t>.</w:t>
            </w:r>
            <w:r w:rsidR="0062497F">
              <w:t>06</w:t>
            </w:r>
            <w:r>
              <w:t>.</w:t>
            </w:r>
            <w:r w:rsidR="0062497F">
              <w:t>1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62497F" w:rsidP="00736C28">
            <w:r>
              <w:rPr>
                <w:rFonts w:hint="eastAsia"/>
              </w:rPr>
              <w:t>소모임 지원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</w:tcPr>
          <w:p w:rsidR="004C5063" w:rsidRPr="00062781" w:rsidRDefault="004C5063" w:rsidP="00736C28">
            <w:pPr>
              <w:jc w:val="center"/>
            </w:pPr>
          </w:p>
        </w:tc>
        <w:tc>
          <w:tcPr>
            <w:tcW w:w="2912" w:type="dxa"/>
          </w:tcPr>
          <w:p w:rsidR="004C5063" w:rsidRPr="00062781" w:rsidRDefault="004C5063" w:rsidP="00736C28"/>
        </w:tc>
        <w:tc>
          <w:tcPr>
            <w:tcW w:w="2913" w:type="dxa"/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  <w:tc>
          <w:tcPr>
            <w:tcW w:w="2913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</w:tr>
    </w:tbl>
    <w:p w:rsidR="004C5063" w:rsidRPr="008A6F11" w:rsidRDefault="004C5063" w:rsidP="004C5063">
      <w:pPr>
        <w:ind w:firstLineChars="100" w:firstLine="220"/>
        <w:rPr>
          <w:sz w:val="22"/>
        </w:rPr>
      </w:pPr>
    </w:p>
    <w:p w:rsidR="0062497F" w:rsidRDefault="004C5063" w:rsidP="0062497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62497F" w:rsidRPr="0062497F" w:rsidRDefault="0062497F" w:rsidP="0062497F">
      <w:pPr>
        <w:ind w:leftChars="100" w:left="200"/>
        <w:rPr>
          <w:sz w:val="22"/>
        </w:rPr>
      </w:pPr>
      <w:r>
        <w:rPr>
          <w:rFonts w:hint="eastAsia"/>
          <w:color w:val="000000"/>
          <w:sz w:val="22"/>
        </w:rPr>
        <w:t>C</w:t>
      </w:r>
      <w:r>
        <w:rPr>
          <w:color w:val="000000"/>
          <w:sz w:val="22"/>
        </w:rPr>
        <w:t xml:space="preserve">OVID-19로 </w:t>
      </w:r>
      <w:r>
        <w:rPr>
          <w:rFonts w:hint="eastAsia"/>
          <w:color w:val="000000"/>
          <w:sz w:val="22"/>
        </w:rPr>
        <w:t>인해 진행하지 못했던 매년 진행해오던 기술경영학부 구성원 간의 가족 같은 분위기를 형성하도록 하는 프로젝트로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올해부터 다시 진행하고자 함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과 사람들끼리 함께 식사를 하거나 차를 마시고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 xml:space="preserve">인증샷 등으로 사실을 확인한 후 </w:t>
      </w:r>
      <w:r>
        <w:rPr>
          <w:color w:val="000000"/>
          <w:sz w:val="22"/>
        </w:rPr>
        <w:t>1</w:t>
      </w:r>
      <w:r>
        <w:rPr>
          <w:rFonts w:hint="eastAsia"/>
          <w:color w:val="000000"/>
          <w:sz w:val="22"/>
        </w:rPr>
        <w:t xml:space="preserve">인당 최대 </w:t>
      </w:r>
      <w:r>
        <w:rPr>
          <w:color w:val="000000"/>
          <w:sz w:val="22"/>
        </w:rPr>
        <w:t>6000</w:t>
      </w:r>
      <w:r>
        <w:rPr>
          <w:rFonts w:hint="eastAsia"/>
          <w:color w:val="000000"/>
          <w:sz w:val="22"/>
        </w:rPr>
        <w:t xml:space="preserve">원까지 지원 및 한 사람 당 최대 </w:t>
      </w:r>
      <w:r>
        <w:rPr>
          <w:color w:val="000000"/>
          <w:sz w:val="22"/>
        </w:rPr>
        <w:t>1</w:t>
      </w:r>
      <w:r>
        <w:rPr>
          <w:rFonts w:hint="eastAsia"/>
          <w:color w:val="000000"/>
          <w:sz w:val="22"/>
        </w:rPr>
        <w:t>번까지 지원해드리는 제도</w:t>
      </w:r>
      <w:r>
        <w:rPr>
          <w:color w:val="000000"/>
          <w:sz w:val="22"/>
        </w:rPr>
        <w:t>.</w:t>
      </w:r>
    </w:p>
    <w:p w:rsidR="004C5063" w:rsidRPr="0062497F" w:rsidRDefault="004C5063" w:rsidP="004C5063">
      <w:pPr>
        <w:ind w:firstLineChars="100" w:firstLine="220"/>
        <w:rPr>
          <w:sz w:val="22"/>
        </w:rPr>
      </w:pP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C5063" w:rsidRPr="0062497F" w:rsidRDefault="0062497F" w:rsidP="0062497F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부생 </w:t>
      </w:r>
      <w:r>
        <w:rPr>
          <w:sz w:val="22"/>
        </w:rPr>
        <w:t>13</w:t>
      </w:r>
      <w:r>
        <w:rPr>
          <w:rFonts w:hint="eastAsia"/>
          <w:sz w:val="22"/>
        </w:rPr>
        <w:t>명 참여</w:t>
      </w:r>
    </w:p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3"/>
        <w:gridCol w:w="543"/>
        <w:gridCol w:w="2096"/>
        <w:gridCol w:w="543"/>
        <w:gridCol w:w="983"/>
        <w:gridCol w:w="983"/>
        <w:gridCol w:w="867"/>
        <w:gridCol w:w="1381"/>
      </w:tblGrid>
      <w:tr w:rsidR="0062497F" w:rsidRPr="00626527" w:rsidTr="00736C2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2497F" w:rsidRPr="00626527" w:rsidTr="00736C2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62497F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총무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</w:t>
            </w:r>
            <w:r w:rsidR="0062497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모임 지원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2497F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2497F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모임 지원 활동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2497F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H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2497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6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2497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9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2497F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2.29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C5063" w:rsidRPr="00626527" w:rsidRDefault="0062497F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송금 수수료 </w:t>
            </w:r>
            <w:r w:rsidR="00767E0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br/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 지출</w:t>
            </w:r>
          </w:p>
        </w:tc>
      </w:tr>
      <w:tr w:rsidR="0062497F" w:rsidRPr="00626527" w:rsidTr="0062497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2497F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2497F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2497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6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2497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9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62497F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2.29</w:t>
            </w:r>
            <w:r w:rsidR="004C506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767E04" w:rsidRDefault="004C5063" w:rsidP="00767E0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767E04" w:rsidRPr="00062781" w:rsidRDefault="00767E04" w:rsidP="00767E04">
      <w:pPr>
        <w:ind w:leftChars="100" w:left="200"/>
        <w:rPr>
          <w:sz w:val="22"/>
        </w:rPr>
      </w:pPr>
      <w:r>
        <w:rPr>
          <w:rFonts w:hint="eastAsia"/>
          <w:sz w:val="22"/>
        </w:rPr>
        <w:t>소모임 지원을 통해 학부생들의 식사 교제와 만남의 기회를 넓힐 수 있었음.</w:t>
      </w:r>
      <w:r>
        <w:rPr>
          <w:sz w:val="22"/>
        </w:rPr>
        <w:t xml:space="preserve"> </w:t>
      </w:r>
      <w:r>
        <w:rPr>
          <w:rFonts w:hint="eastAsia"/>
          <w:sz w:val="22"/>
        </w:rPr>
        <w:t>친목조 끼리 식사를 하는 미션이 있어 친목조 프로그램과 시너지가 좋았음.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67E04">
        <w:rPr>
          <w:rFonts w:hint="eastAsia"/>
          <w:sz w:val="22"/>
        </w:rPr>
        <w:t>미달 목표 없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767E04" w:rsidRPr="00062781" w:rsidRDefault="00767E04" w:rsidP="00767E04">
      <w:pPr>
        <w:ind w:leftChars="100" w:left="200"/>
        <w:rPr>
          <w:sz w:val="22"/>
        </w:rPr>
      </w:pPr>
      <w:r>
        <w:rPr>
          <w:rFonts w:hint="eastAsia"/>
          <w:sz w:val="22"/>
        </w:rPr>
        <w:t>친목조 모임 외에도 학부생 간 자발적인 모임이 생길 수 있도록 활발한 참여를 이끌어내면 좋겠다고 생각함</w:t>
      </w:r>
    </w:p>
    <w:p w:rsidR="004C5063" w:rsidRDefault="004C5063" w:rsidP="004C506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767E04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9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767E04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스승의 날 이벤트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767E04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 집행부원들이 학부생들을 대표해 학과 교수님과 선생님들께 꽃과 편지를 전달함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767E04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26~2022.05.12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767E04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13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B474DA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90,000</w:t>
            </w:r>
            <w:bookmarkStart w:id="3" w:name="_GoBack"/>
            <w:bookmarkEnd w:id="3"/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3C0C96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김범준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4C5063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3C0C96">
              <w:t>22</w:t>
            </w:r>
            <w:r>
              <w:t>.</w:t>
            </w:r>
            <w:r w:rsidR="003C0C96">
              <w:t>04</w:t>
            </w:r>
            <w:r>
              <w:t>.</w:t>
            </w:r>
            <w:r w:rsidR="003C0C96">
              <w:t>26</w:t>
            </w:r>
            <w:r>
              <w:t>~20</w:t>
            </w:r>
            <w:r w:rsidR="003C0C96">
              <w:t>22</w:t>
            </w:r>
            <w:r>
              <w:t>.</w:t>
            </w:r>
            <w:r w:rsidR="003C0C96">
              <w:t>05</w:t>
            </w:r>
            <w:r>
              <w:t>.</w:t>
            </w:r>
            <w:r w:rsidR="003C0C96">
              <w:t>1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3C0C96" w:rsidP="00736C28">
            <w:r>
              <w:rPr>
                <w:rFonts w:hint="eastAsia"/>
              </w:rPr>
              <w:t xml:space="preserve">패드를 사용한 전자 손편지 </w:t>
            </w:r>
            <w:r w:rsidR="00111A1B">
              <w:rPr>
                <w:rFonts w:hint="eastAsia"/>
              </w:rPr>
              <w:t>작성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 xml:space="preserve">손편지 </w:t>
            </w:r>
            <w:r w:rsidR="00111A1B">
              <w:rPr>
                <w:rFonts w:hint="eastAsia"/>
              </w:rPr>
              <w:t>작성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교수님 전달용 카네이션 구입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3C0C96" w:rsidP="00736C28">
            <w:r>
              <w:rPr>
                <w:rFonts w:hint="eastAsia"/>
              </w:rPr>
              <w:t>원활한 준비를 위해 준비 일정을 앞당김</w:t>
            </w:r>
          </w:p>
        </w:tc>
      </w:tr>
      <w:tr w:rsidR="004C5063" w:rsidTr="00736C28">
        <w:tc>
          <w:tcPr>
            <w:tcW w:w="2912" w:type="dxa"/>
          </w:tcPr>
          <w:p w:rsidR="004C5063" w:rsidRPr="00062781" w:rsidRDefault="003C0C96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3</w:t>
            </w:r>
          </w:p>
        </w:tc>
        <w:tc>
          <w:tcPr>
            <w:tcW w:w="2912" w:type="dxa"/>
          </w:tcPr>
          <w:p w:rsidR="004C5063" w:rsidRPr="00062781" w:rsidRDefault="003C0C96" w:rsidP="00736C28">
            <w:r>
              <w:rPr>
                <w:rFonts w:hint="eastAsia"/>
              </w:rPr>
              <w:t>편지 발송</w:t>
            </w:r>
          </w:p>
        </w:tc>
        <w:tc>
          <w:tcPr>
            <w:tcW w:w="2913" w:type="dxa"/>
          </w:tcPr>
          <w:p w:rsidR="004C5063" w:rsidRPr="00062781" w:rsidRDefault="003C0C96" w:rsidP="00736C28">
            <w:r>
              <w:rPr>
                <w:rFonts w:hint="eastAsia"/>
              </w:rPr>
              <w:t>스승의 날 당일이 주말임을 고려해 미리 발송함</w:t>
            </w:r>
          </w:p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3C0C96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3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3C0C96" w:rsidP="00736C28">
            <w:r>
              <w:rPr>
                <w:rFonts w:hint="eastAsia"/>
              </w:rPr>
              <w:t>손편지,</w:t>
            </w:r>
            <w:r>
              <w:t xml:space="preserve"> </w:t>
            </w:r>
            <w:r>
              <w:rPr>
                <w:rFonts w:hint="eastAsia"/>
              </w:rPr>
              <w:t xml:space="preserve">카네이션 전달 및 </w:t>
            </w:r>
            <w:r>
              <w:br/>
            </w:r>
            <w:r>
              <w:rPr>
                <w:rFonts w:hint="eastAsia"/>
              </w:rPr>
              <w:t>담소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C5063" w:rsidRPr="00062781" w:rsidRDefault="003C0C96" w:rsidP="00736C28">
            <w:r>
              <w:rPr>
                <w:rFonts w:hint="eastAsia"/>
              </w:rPr>
              <w:t>교수님들과 일정을 맞춰 스승의 날이 지나기 전에 미리 전달함</w:t>
            </w:r>
          </w:p>
        </w:tc>
      </w:tr>
    </w:tbl>
    <w:p w:rsidR="004C5063" w:rsidRPr="008A6F11" w:rsidRDefault="004C5063" w:rsidP="004C5063">
      <w:pPr>
        <w:ind w:firstLineChars="100" w:firstLine="220"/>
        <w:rPr>
          <w:sz w:val="22"/>
        </w:rPr>
      </w:pPr>
    </w:p>
    <w:p w:rsidR="003C0C96" w:rsidRDefault="004C5063" w:rsidP="003C0C96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C5063" w:rsidRPr="008A6F11" w:rsidRDefault="003C0C96" w:rsidP="003C0C96">
      <w:pPr>
        <w:ind w:leftChars="100" w:left="200"/>
        <w:rPr>
          <w:sz w:val="22"/>
        </w:rPr>
      </w:pPr>
      <w:r>
        <w:rPr>
          <w:rFonts w:hint="eastAsia"/>
          <w:color w:val="000000"/>
          <w:sz w:val="22"/>
        </w:rPr>
        <w:t>기술경영학부의 학사 담당 교수님들께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꽃과 학생들이 제작한 손편지를 전달해드리고자 함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기술경영학부 학생회 집행부원이 함께 편지를 작성하고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 xml:space="preserve">이를 </w:t>
      </w:r>
      <w:r>
        <w:rPr>
          <w:color w:val="000000"/>
          <w:sz w:val="22"/>
        </w:rPr>
        <w:t xml:space="preserve">BTM </w:t>
      </w:r>
      <w:r>
        <w:rPr>
          <w:rFonts w:hint="eastAsia"/>
          <w:color w:val="000000"/>
          <w:sz w:val="22"/>
        </w:rPr>
        <w:t>학부생 일동의 이름으로 교수님들께 발송하였음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또한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학사주임 교수님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학부장 교수님을 대상으로 학부 학생회에서 꽃을 구매하여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직접 전달하며 이야기하는 시간을 가졌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C5063" w:rsidRPr="008A6F11" w:rsidRDefault="00111A1B" w:rsidP="004C506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참여를 요구하는 사업이 아니므로 기재하지 않음</w:t>
      </w:r>
    </w:p>
    <w:p w:rsidR="004C5063" w:rsidRDefault="004C5063" w:rsidP="004C5063"/>
    <w:p w:rsidR="004C5063" w:rsidRDefault="004C5063" w:rsidP="004C5063"/>
    <w:p w:rsidR="004C5063" w:rsidRDefault="004C5063" w:rsidP="004C5063"/>
    <w:p w:rsidR="004C5063" w:rsidRDefault="004C5063" w:rsidP="004C5063"/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1002"/>
        <w:gridCol w:w="516"/>
        <w:gridCol w:w="2936"/>
        <w:gridCol w:w="516"/>
        <w:gridCol w:w="1055"/>
        <w:gridCol w:w="933"/>
        <w:gridCol w:w="726"/>
        <w:gridCol w:w="516"/>
      </w:tblGrid>
      <w:tr w:rsidR="00111A1B" w:rsidRPr="00626527" w:rsidTr="00736C2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11A1B" w:rsidRPr="00626527" w:rsidTr="00736C2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111A1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11A1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승의 날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11A1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11A1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교수님 전달용 카네이션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11A1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I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11A1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11A1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11A1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11A1B" w:rsidRPr="00626527" w:rsidTr="00111A1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11A1B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11A1B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111A1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11A1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11A1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0</w:t>
            </w:r>
            <w:r w:rsidR="004C506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B522FD" w:rsidRDefault="004C5063" w:rsidP="00B522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C5063" w:rsidRPr="00062781" w:rsidRDefault="00B522FD" w:rsidP="00B522FD">
      <w:pPr>
        <w:ind w:leftChars="100" w:left="200"/>
        <w:rPr>
          <w:sz w:val="22"/>
        </w:rPr>
      </w:pPr>
      <w:r>
        <w:rPr>
          <w:rFonts w:hint="eastAsia"/>
          <w:sz w:val="22"/>
        </w:rPr>
        <w:t xml:space="preserve">스승의 날 이벤트를 통해 </w:t>
      </w:r>
      <w:r w:rsidR="00111A1B">
        <w:rPr>
          <w:rFonts w:hint="eastAsia"/>
          <w:sz w:val="22"/>
        </w:rPr>
        <w:t>학과 선생님과 교수님들께 학부생들의 감사를 잘 표현할 수 있었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11A1B">
        <w:rPr>
          <w:rFonts w:hint="eastAsia"/>
          <w:sz w:val="22"/>
        </w:rPr>
        <w:t>미달 목표 없음</w:t>
      </w:r>
    </w:p>
    <w:p w:rsidR="00B522FD" w:rsidRDefault="004C5063" w:rsidP="00B522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111A1B" w:rsidRPr="00062781" w:rsidRDefault="00B522FD" w:rsidP="00B522FD">
      <w:pPr>
        <w:ind w:leftChars="100" w:left="200"/>
        <w:rPr>
          <w:sz w:val="22"/>
        </w:rPr>
      </w:pPr>
      <w:r>
        <w:rPr>
          <w:rFonts w:hint="eastAsia"/>
          <w:sz w:val="22"/>
        </w:rPr>
        <w:t>교수님들이 부담을 갖지 않도록 그저 관례적으로 챙기듯이 하는 인상이 아닌 정말로 감사의 표현을 하고 싶다는 마음을 잘 전달하였으면 좋겠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스승의 날에 맞추어 라운지데이 날짜를 미리 조정해보는 것도 고려해보길 바람 </w:t>
      </w:r>
    </w:p>
    <w:p w:rsidR="004C5063" w:rsidRDefault="004C5063" w:rsidP="004C5063">
      <w:pPr>
        <w:widowControl/>
        <w:wordWrap/>
        <w:autoSpaceDE/>
        <w:autoSpaceDN/>
      </w:pPr>
    </w:p>
    <w:p w:rsidR="00111A1B" w:rsidRDefault="00111A1B" w:rsidP="004C5063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B522FD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10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B522FD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라운지데이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B522FD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 xml:space="preserve">교수님과 과 학생들이 </w:t>
            </w:r>
            <w:r>
              <w:rPr>
                <w:color w:val="000000"/>
                <w:sz w:val="22"/>
              </w:rPr>
              <w:t>N22(</w:t>
            </w:r>
            <w:r>
              <w:rPr>
                <w:rFonts w:hint="eastAsia"/>
                <w:color w:val="000000"/>
                <w:sz w:val="22"/>
              </w:rPr>
              <w:t>동문창업관</w:t>
            </w:r>
            <w:r>
              <w:rPr>
                <w:color w:val="000000"/>
                <w:sz w:val="22"/>
              </w:rPr>
              <w:t xml:space="preserve">) </w:t>
            </w:r>
            <w:r>
              <w:rPr>
                <w:rFonts w:hint="eastAsia"/>
                <w:color w:val="000000"/>
                <w:sz w:val="22"/>
              </w:rPr>
              <w:t>라운지에 모여 식사를 함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B522FD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21~2022.05.16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B522FD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17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B522FD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B522FD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김범준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4C5063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11119D">
              <w:t>22.04</w:t>
            </w:r>
            <w:r>
              <w:t>.</w:t>
            </w:r>
            <w:r w:rsidR="0011119D">
              <w:t>21</w:t>
            </w:r>
            <w:r>
              <w:t>~20</w:t>
            </w:r>
            <w:r w:rsidR="0011119D">
              <w:t>22</w:t>
            </w:r>
            <w:r>
              <w:t>.</w:t>
            </w:r>
            <w:r w:rsidR="0011119D">
              <w:t>05</w:t>
            </w:r>
            <w:r>
              <w:t>.</w:t>
            </w:r>
            <w:r w:rsidR="0011119D">
              <w:t>16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11119D" w:rsidP="00736C28">
            <w:r>
              <w:rPr>
                <w:rFonts w:hint="eastAsia"/>
              </w:rPr>
              <w:t>라운지데이 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11119D" w:rsidP="00736C28">
            <w:r>
              <w:rPr>
                <w:rFonts w:hint="eastAsia"/>
              </w:rPr>
              <w:t>학과 및 교수님들과의 일정 조정으로 인해 일정이 변경됨</w:t>
            </w:r>
          </w:p>
        </w:tc>
      </w:tr>
      <w:tr w:rsidR="004C5063" w:rsidTr="00736C28">
        <w:tc>
          <w:tcPr>
            <w:tcW w:w="2912" w:type="dxa"/>
          </w:tcPr>
          <w:p w:rsidR="004C5063" w:rsidRPr="00062781" w:rsidRDefault="0011119D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7</w:t>
            </w:r>
          </w:p>
        </w:tc>
        <w:tc>
          <w:tcPr>
            <w:tcW w:w="2912" w:type="dxa"/>
          </w:tcPr>
          <w:p w:rsidR="004C5063" w:rsidRPr="00062781" w:rsidRDefault="0011119D" w:rsidP="00736C28">
            <w:r>
              <w:rPr>
                <w:rFonts w:hint="eastAsia"/>
              </w:rPr>
              <w:t>라운지데이 진행</w:t>
            </w:r>
          </w:p>
        </w:tc>
        <w:tc>
          <w:tcPr>
            <w:tcW w:w="2913" w:type="dxa"/>
          </w:tcPr>
          <w:p w:rsidR="004C5063" w:rsidRPr="00062781" w:rsidRDefault="0011119D" w:rsidP="00736C28">
            <w:r>
              <w:rPr>
                <w:rFonts w:hint="eastAsia"/>
              </w:rPr>
              <w:t xml:space="preserve">교수님들과의 일정 조정이 어려워 </w:t>
            </w:r>
            <w:r>
              <w:t>3</w:t>
            </w:r>
            <w:r>
              <w:rPr>
                <w:rFonts w:hint="eastAsia"/>
              </w:rPr>
              <w:t xml:space="preserve">회 대신 </w:t>
            </w:r>
            <w:r>
              <w:t>1</w:t>
            </w:r>
            <w:r>
              <w:rPr>
                <w:rFonts w:hint="eastAsia"/>
              </w:rPr>
              <w:t>회만 진행함</w:t>
            </w:r>
          </w:p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  <w:tc>
          <w:tcPr>
            <w:tcW w:w="2913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</w:tr>
    </w:tbl>
    <w:p w:rsidR="004C5063" w:rsidRPr="008A6F11" w:rsidRDefault="004C5063" w:rsidP="004C5063">
      <w:pPr>
        <w:ind w:firstLineChars="100" w:firstLine="220"/>
        <w:rPr>
          <w:sz w:val="22"/>
        </w:rPr>
      </w:pP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C5063" w:rsidRPr="008A6F11" w:rsidRDefault="001F3422" w:rsidP="001F3422">
      <w:pPr>
        <w:ind w:leftChars="100" w:left="200"/>
        <w:rPr>
          <w:sz w:val="22"/>
        </w:rPr>
      </w:pPr>
      <w:r w:rsidRPr="009F6519">
        <w:rPr>
          <w:rFonts w:hint="eastAsia"/>
          <w:color w:val="000000"/>
          <w:sz w:val="22"/>
        </w:rPr>
        <w:t>기술경영학부 학부생을 대상으로 교수님과의 대화, 기술경영학부 출신 선배님들과의 대화 등을 통해 학부생들의 진로고민, 학부생활 고민 전반에 있어서 조언을 들을 수 있는 기회를 제공</w:t>
      </w:r>
      <w:r>
        <w:rPr>
          <w:rFonts w:hint="eastAsia"/>
          <w:color w:val="000000"/>
          <w:sz w:val="22"/>
        </w:rPr>
        <w:t>함</w:t>
      </w:r>
      <w:r w:rsidRPr="009F6519">
        <w:rPr>
          <w:rFonts w:hint="eastAsia"/>
          <w:color w:val="000000"/>
          <w:sz w:val="22"/>
        </w:rPr>
        <w:t>. 과사 지원을 통해 참여를 희망하는 학부생</w:t>
      </w:r>
      <w:r>
        <w:rPr>
          <w:rFonts w:hint="eastAsia"/>
          <w:color w:val="000000"/>
          <w:sz w:val="22"/>
        </w:rPr>
        <w:t>과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식사를 함께함.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C5063" w:rsidRPr="001F3422" w:rsidRDefault="001F3422" w:rsidP="001F3422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학부생 </w:t>
      </w:r>
      <w:r>
        <w:rPr>
          <w:sz w:val="22"/>
        </w:rPr>
        <w:t>22</w:t>
      </w:r>
      <w:r>
        <w:rPr>
          <w:rFonts w:hint="eastAsia"/>
          <w:sz w:val="22"/>
        </w:rPr>
        <w:t>명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교수님 </w:t>
      </w:r>
      <w:r>
        <w:rPr>
          <w:sz w:val="22"/>
        </w:rPr>
        <w:t>11</w:t>
      </w:r>
      <w:r>
        <w:rPr>
          <w:rFonts w:hint="eastAsia"/>
          <w:sz w:val="22"/>
        </w:rPr>
        <w:t>명 참여</w:t>
      </w:r>
    </w:p>
    <w:p w:rsidR="004C5063" w:rsidRDefault="004C5063" w:rsidP="004C5063"/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1090"/>
        <w:gridCol w:w="690"/>
        <w:gridCol w:w="1459"/>
        <w:gridCol w:w="490"/>
        <w:gridCol w:w="490"/>
        <w:gridCol w:w="490"/>
        <w:gridCol w:w="690"/>
        <w:gridCol w:w="2801"/>
      </w:tblGrid>
      <w:tr w:rsidR="001F3422" w:rsidRPr="00626527" w:rsidTr="00736C2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F3422" w:rsidRPr="00626527" w:rsidTr="00736C2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1F3422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422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라운지데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422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422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저녁 식사 제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422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J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F34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F34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422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1F3422" w:rsidRDefault="001F3422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전액 학과 사무실 지원으로 </w:t>
            </w:r>
          </w:p>
          <w:p w:rsidR="001F3422" w:rsidRDefault="001F3422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으로 기입함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</w:p>
          <w:p w:rsidR="001F3422" w:rsidRDefault="001F3422" w:rsidP="001F3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저녁에 진행되어 점심 식사에서 </w:t>
            </w:r>
          </w:p>
          <w:p w:rsidR="004C5063" w:rsidRPr="00626527" w:rsidRDefault="001F3422" w:rsidP="001F3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저녁 식사로 변경</w:t>
            </w:r>
          </w:p>
        </w:tc>
      </w:tr>
      <w:tr w:rsidR="001F3422" w:rsidRPr="00626527" w:rsidTr="001F342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F3422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F3422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F3422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DC20A9" w:rsidRDefault="004C5063" w:rsidP="00DC20A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C5063" w:rsidRPr="00062781" w:rsidRDefault="00DC20A9" w:rsidP="00DC20A9">
      <w:pPr>
        <w:ind w:leftChars="100" w:left="200"/>
        <w:rPr>
          <w:sz w:val="22"/>
        </w:rPr>
      </w:pPr>
      <w:r>
        <w:rPr>
          <w:rFonts w:hint="eastAsia"/>
          <w:sz w:val="22"/>
        </w:rPr>
        <w:t>라운지데이를 통해 맛있는 저녁식사를 함께하며 교수님과 학부생들이 대화를 하는 자리와 가까워질 수 있는 기회를 마련할 수 있었음.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연구실의 장을 맡고 있는 대학원생 분들도 초대하여 연구 분야에 대한 소개도 받을 수 있었음.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DC20A9">
        <w:rPr>
          <w:rFonts w:hint="eastAsia"/>
          <w:sz w:val="22"/>
        </w:rPr>
        <w:t>미달 목표 없음</w:t>
      </w:r>
    </w:p>
    <w:p w:rsidR="00DC20A9" w:rsidRDefault="004C5063" w:rsidP="00DC20A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DC20A9" w:rsidRDefault="00DC20A9" w:rsidP="00DC20A9">
      <w:pPr>
        <w:ind w:leftChars="100" w:left="200"/>
        <w:rPr>
          <w:sz w:val="22"/>
        </w:rPr>
      </w:pPr>
      <w:r>
        <w:rPr>
          <w:rFonts w:hint="eastAsia"/>
          <w:sz w:val="22"/>
        </w:rPr>
        <w:t xml:space="preserve">학과와 미리 소통을 자주 해 교수님들과 일정을 잘 맞춰 라운지데이를 여러 회 다양한 기획으로 열 수 있도록 하면 좋겠음 </w:t>
      </w:r>
    </w:p>
    <w:p w:rsidR="004C5063" w:rsidRPr="00DC20A9" w:rsidRDefault="004C5063" w:rsidP="00DC20A9">
      <w:pPr>
        <w:ind w:firstLineChars="100" w:firstLine="200"/>
        <w:rPr>
          <w:sz w:val="22"/>
        </w:rPr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DC20A9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11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DC20A9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필드트립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DC20A9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국내 기업을 방문하여 체험함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DC20A9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21~2022.06.02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DC20A9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03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DC20A9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DC20A9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김범준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4C5063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DC20A9">
              <w:t>22</w:t>
            </w:r>
            <w:r>
              <w:t>.</w:t>
            </w:r>
            <w:r w:rsidR="00DC20A9">
              <w:t>03~2022.0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DC20A9" w:rsidP="00736C28">
            <w:r>
              <w:rPr>
                <w:rFonts w:hint="eastAsia"/>
              </w:rPr>
              <w:t>기업 컨택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</w:tcPr>
          <w:p w:rsidR="004C5063" w:rsidRPr="00062781" w:rsidRDefault="00DC20A9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6</w:t>
            </w:r>
          </w:p>
        </w:tc>
        <w:tc>
          <w:tcPr>
            <w:tcW w:w="2912" w:type="dxa"/>
          </w:tcPr>
          <w:p w:rsidR="004C5063" w:rsidRPr="00062781" w:rsidRDefault="00DC20A9" w:rsidP="00736C28">
            <w:r>
              <w:rPr>
                <w:rFonts w:hint="eastAsia"/>
              </w:rPr>
              <w:t>사전 일정 공지</w:t>
            </w:r>
          </w:p>
        </w:tc>
        <w:tc>
          <w:tcPr>
            <w:tcW w:w="2913" w:type="dxa"/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DC20A9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03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DC20A9" w:rsidP="00736C28">
            <w:r>
              <w:rPr>
                <w:rFonts w:hint="eastAsia"/>
              </w:rPr>
              <w:t>기업 방문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D34F7B" w:rsidRDefault="00D34F7B" w:rsidP="00736C28">
            <w:r>
              <w:rPr>
                <w:rFonts w:hint="eastAsia"/>
              </w:rPr>
              <w:t xml:space="preserve">기업 측과의 일정 조율이 </w:t>
            </w:r>
          </w:p>
          <w:p w:rsidR="004C5063" w:rsidRPr="00062781" w:rsidRDefault="00D34F7B" w:rsidP="00736C28">
            <w:r>
              <w:rPr>
                <w:rFonts w:hint="eastAsia"/>
              </w:rPr>
              <w:t>어려워 계획했던 일정보다 늦어짐</w:t>
            </w:r>
          </w:p>
        </w:tc>
      </w:tr>
    </w:tbl>
    <w:p w:rsidR="004C5063" w:rsidRPr="008A6F11" w:rsidRDefault="004C5063" w:rsidP="004C5063">
      <w:pPr>
        <w:ind w:firstLineChars="100" w:firstLine="220"/>
        <w:rPr>
          <w:sz w:val="22"/>
        </w:rPr>
      </w:pP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C5063" w:rsidRPr="008A6F11" w:rsidRDefault="00D34F7B" w:rsidP="00D34F7B">
      <w:pPr>
        <w:ind w:leftChars="100" w:left="200"/>
        <w:rPr>
          <w:sz w:val="22"/>
        </w:rPr>
      </w:pPr>
      <w:r>
        <w:rPr>
          <w:rFonts w:hint="eastAsia"/>
          <w:color w:val="000000"/>
          <w:sz w:val="22"/>
        </w:rPr>
        <w:t>학부생의 경우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인턴쉽을 제외하고는 업무에 관한 실질적인 경험을 쌓을 수 있는 기회가 거의 없다고 생각해도 무방함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또한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공과대학 내에 있는 유일한 문과라는 특이성에서 진학하는 학생들이 경험하거나 생각해보지 못한 기업체에서의 일을 경험할 수 있게 해줌.</w:t>
      </w:r>
      <w:r>
        <w:rPr>
          <w:color w:val="000000"/>
          <w:sz w:val="22"/>
        </w:rPr>
        <w:t xml:space="preserve"> BNK </w:t>
      </w:r>
      <w:r>
        <w:rPr>
          <w:rFonts w:hint="eastAsia"/>
          <w:color w:val="000000"/>
          <w:sz w:val="22"/>
        </w:rPr>
        <w:t>A</w:t>
      </w:r>
      <w:r>
        <w:rPr>
          <w:color w:val="000000"/>
          <w:sz w:val="22"/>
        </w:rPr>
        <w:t xml:space="preserve">I </w:t>
      </w:r>
      <w:r>
        <w:rPr>
          <w:rFonts w:hint="eastAsia"/>
          <w:color w:val="000000"/>
          <w:sz w:val="22"/>
        </w:rPr>
        <w:t xml:space="preserve">센터와 </w:t>
      </w:r>
      <w:r>
        <w:rPr>
          <w:color w:val="000000"/>
          <w:sz w:val="22"/>
        </w:rPr>
        <w:t xml:space="preserve">NFT </w:t>
      </w:r>
      <w:r>
        <w:rPr>
          <w:rFonts w:hint="eastAsia"/>
          <w:color w:val="000000"/>
          <w:sz w:val="22"/>
        </w:rPr>
        <w:t>아트 갤러리를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방문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견학하여 여러 정보와 비즈니스와 관련한 이야기들을 들음.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C5063" w:rsidRPr="00D34F7B" w:rsidRDefault="00D34F7B" w:rsidP="00D34F7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부생 </w:t>
      </w:r>
      <w:r>
        <w:rPr>
          <w:sz w:val="22"/>
        </w:rPr>
        <w:t>12</w:t>
      </w:r>
      <w:r>
        <w:rPr>
          <w:rFonts w:hint="eastAsia"/>
          <w:sz w:val="22"/>
        </w:rPr>
        <w:t>명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교수님 </w:t>
      </w:r>
      <w:r>
        <w:rPr>
          <w:sz w:val="22"/>
        </w:rPr>
        <w:t>6</w:t>
      </w:r>
      <w:r>
        <w:rPr>
          <w:rFonts w:hint="eastAsia"/>
          <w:sz w:val="22"/>
        </w:rPr>
        <w:t>명 참여함</w:t>
      </w:r>
    </w:p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1003"/>
        <w:gridCol w:w="741"/>
        <w:gridCol w:w="9"/>
        <w:gridCol w:w="9"/>
        <w:gridCol w:w="1493"/>
        <w:gridCol w:w="526"/>
        <w:gridCol w:w="526"/>
        <w:gridCol w:w="526"/>
        <w:gridCol w:w="741"/>
        <w:gridCol w:w="2632"/>
      </w:tblGrid>
      <w:tr w:rsidR="00D34F7B" w:rsidRPr="00626527" w:rsidTr="00D34F7B">
        <w:trPr>
          <w:trHeight w:val="31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34F7B" w:rsidRPr="00626527" w:rsidTr="00D34F7B">
        <w:trPr>
          <w:trHeight w:val="315"/>
        </w:trPr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장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필드트립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단체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K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전액 학과 사무실 </w:t>
            </w:r>
          </w:p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지원으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으로 기입함</w:t>
            </w:r>
          </w:p>
        </w:tc>
      </w:tr>
      <w:tr w:rsidR="00D34F7B" w:rsidRPr="00626527" w:rsidTr="00D34F7B">
        <w:trPr>
          <w:trHeight w:val="315"/>
        </w:trPr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여행자 보험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K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Default="00D34F7B" w:rsidP="00D34F7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전액 학과 사무실 </w:t>
            </w:r>
          </w:p>
          <w:p w:rsidR="00D34F7B" w:rsidRPr="00626527" w:rsidRDefault="00D34F7B" w:rsidP="00D34F7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지원으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으로 기입함</w:t>
            </w:r>
          </w:p>
        </w:tc>
      </w:tr>
      <w:tr w:rsidR="00D34F7B" w:rsidRPr="00626527" w:rsidTr="00D34F7B">
        <w:trPr>
          <w:trHeight w:val="315"/>
        </w:trPr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Default="00D34F7B" w:rsidP="00D34F7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K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Default="00D34F7B" w:rsidP="00D34F7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전액 학과 사무실 </w:t>
            </w:r>
          </w:p>
          <w:p w:rsidR="00D34F7B" w:rsidRPr="00626527" w:rsidRDefault="00D34F7B" w:rsidP="00D34F7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지원으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으로 기입함</w:t>
            </w:r>
          </w:p>
        </w:tc>
      </w:tr>
      <w:tr w:rsidR="00D34F7B" w:rsidRPr="00626527" w:rsidTr="00D34F7B">
        <w:trPr>
          <w:trHeight w:val="315"/>
        </w:trPr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버스 대여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Default="00D34F7B" w:rsidP="00D34F7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전액 학과 사무실 </w:t>
            </w:r>
          </w:p>
          <w:p w:rsidR="00D34F7B" w:rsidRPr="00626527" w:rsidRDefault="00D34F7B" w:rsidP="00D34F7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지원으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으로 기입함</w:t>
            </w:r>
          </w:p>
        </w:tc>
      </w:tr>
      <w:tr w:rsidR="00D34F7B" w:rsidRPr="00626527" w:rsidTr="00D34F7B">
        <w:trPr>
          <w:trHeight w:val="315"/>
        </w:trPr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미나 강사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34F7B" w:rsidRDefault="00D34F7B" w:rsidP="00D34F7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전액 학과 사무실 </w:t>
            </w:r>
          </w:p>
          <w:p w:rsidR="00D34F7B" w:rsidRPr="00626527" w:rsidRDefault="00D34F7B" w:rsidP="00D34F7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지원으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으로 기입함</w:t>
            </w:r>
          </w:p>
        </w:tc>
      </w:tr>
      <w:tr w:rsidR="00D34F7B" w:rsidRPr="00626527" w:rsidTr="00D34F7B">
        <w:trPr>
          <w:trHeight w:val="315"/>
        </w:trPr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34F7B" w:rsidRPr="00626527" w:rsidRDefault="00D34F7B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32321B" w:rsidRDefault="004C5063" w:rsidP="0032321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C5063" w:rsidRPr="00062781" w:rsidRDefault="0032321B" w:rsidP="0032321B">
      <w:pPr>
        <w:ind w:leftChars="100" w:left="200"/>
        <w:rPr>
          <w:sz w:val="22"/>
        </w:rPr>
      </w:pPr>
      <w:r>
        <w:rPr>
          <w:rFonts w:hint="eastAsia"/>
          <w:sz w:val="22"/>
        </w:rPr>
        <w:t>필드트립을 통해 실질적인 비즈니스 환경에서 업무가 어떻게 이루어지는지와,</w:t>
      </w:r>
      <w:r>
        <w:rPr>
          <w:sz w:val="22"/>
        </w:rPr>
        <w:t xml:space="preserve"> </w:t>
      </w:r>
      <w:r>
        <w:rPr>
          <w:rFonts w:hint="eastAsia"/>
          <w:sz w:val="22"/>
        </w:rPr>
        <w:t>경영인으로서 어떤 시각과 생각으로 사업을 운영하는지에 대한 이야기를 학부생들에게 들려줄 수 있었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32321B">
        <w:rPr>
          <w:rFonts w:hint="eastAsia"/>
          <w:sz w:val="22"/>
        </w:rPr>
        <w:t>미달 목표 없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32321B" w:rsidRPr="00062781" w:rsidRDefault="0032321B" w:rsidP="0032321B">
      <w:pPr>
        <w:ind w:leftChars="100" w:left="200"/>
        <w:rPr>
          <w:sz w:val="22"/>
        </w:rPr>
      </w:pPr>
      <w:r>
        <w:rPr>
          <w:rFonts w:hint="eastAsia"/>
          <w:sz w:val="22"/>
        </w:rPr>
        <w:t>기업 컨택까지의 과정이 오래 걸리기 때문에,</w:t>
      </w:r>
      <w:r>
        <w:rPr>
          <w:sz w:val="22"/>
        </w:rPr>
        <w:t xml:space="preserve"> </w:t>
      </w:r>
      <w:r>
        <w:rPr>
          <w:rFonts w:hint="eastAsia"/>
          <w:sz w:val="22"/>
        </w:rPr>
        <w:t>원하는 기업을 방문하고자 한다면 학부생들의 수요 조사와 컨택을 일찍 할 수 있도록 일정에 신경쓰기 바람</w:t>
      </w:r>
    </w:p>
    <w:p w:rsidR="004C5063" w:rsidRDefault="004C5063" w:rsidP="004C506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32321B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1</w:t>
            </w:r>
            <w:r w:rsidR="004C5063">
              <w:rPr>
                <w:rFonts w:hint="eastAsia"/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32321B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과목 후기 이벤트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32321B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봄학기가 끝나고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학생들이 수강한 강의를 대상으로 과목 후기를 공유할 수 있도록 독려함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32321B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20~2022.06.23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32321B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24~2022.07.03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32321B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25,000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32321B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김범준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4C5063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32321B">
              <w:t>22</w:t>
            </w:r>
            <w:r>
              <w:t>.</w:t>
            </w:r>
            <w:r w:rsidR="0032321B">
              <w:t>06</w:t>
            </w:r>
            <w:r>
              <w:t>.</w:t>
            </w:r>
            <w:r w:rsidR="0032321B">
              <w:t>20</w:t>
            </w:r>
            <w:r>
              <w:t>~2</w:t>
            </w:r>
            <w:r w:rsidR="0032321B">
              <w:t>022</w:t>
            </w:r>
            <w:r>
              <w:t>.</w:t>
            </w:r>
            <w:r w:rsidR="0032321B">
              <w:t>06</w:t>
            </w:r>
            <w:r>
              <w:t>.</w:t>
            </w:r>
            <w:r w:rsidR="0032321B">
              <w:t>2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32321B" w:rsidP="00736C28">
            <w:r>
              <w:rPr>
                <w:rFonts w:hint="eastAsia"/>
              </w:rPr>
              <w:t>과목 후기 공유 방안 확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</w:tcPr>
          <w:p w:rsidR="004C5063" w:rsidRPr="00062781" w:rsidRDefault="0032321B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24~2022.07.03</w:t>
            </w:r>
          </w:p>
        </w:tc>
        <w:tc>
          <w:tcPr>
            <w:tcW w:w="2912" w:type="dxa"/>
          </w:tcPr>
          <w:p w:rsidR="0032321B" w:rsidRDefault="0032321B" w:rsidP="00736C28">
            <w:r>
              <w:rPr>
                <w:rFonts w:hint="eastAsia"/>
              </w:rPr>
              <w:t xml:space="preserve">과목 후기 이벤트 진행 </w:t>
            </w:r>
          </w:p>
          <w:p w:rsidR="004C5063" w:rsidRPr="00062781" w:rsidRDefault="0032321B" w:rsidP="00736C28">
            <w:r>
              <w:rPr>
                <w:rFonts w:hint="eastAsia"/>
              </w:rPr>
              <w:t>및 시상</w:t>
            </w:r>
          </w:p>
        </w:tc>
        <w:tc>
          <w:tcPr>
            <w:tcW w:w="2913" w:type="dxa"/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  <w:tc>
          <w:tcPr>
            <w:tcW w:w="2913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</w:tr>
    </w:tbl>
    <w:p w:rsidR="004C5063" w:rsidRPr="008A6F11" w:rsidRDefault="004C5063" w:rsidP="004C5063">
      <w:pPr>
        <w:ind w:firstLineChars="100" w:firstLine="220"/>
        <w:rPr>
          <w:sz w:val="22"/>
        </w:rPr>
      </w:pPr>
    </w:p>
    <w:p w:rsidR="00123281" w:rsidRDefault="004C5063" w:rsidP="0012328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123281" w:rsidRDefault="00123281" w:rsidP="00123281">
      <w:pPr>
        <w:ind w:leftChars="100" w:left="200"/>
        <w:rPr>
          <w:rFonts w:ascii="맑은 고딕" w:eastAsia="맑은 고딕" w:hAnsi="맑은 고딕"/>
          <w:color w:val="000000"/>
          <w:sz w:val="22"/>
          <w:szCs w:val="20"/>
        </w:rPr>
      </w:pPr>
      <w:bookmarkStart w:id="4" w:name="_Hlk112128738"/>
      <w:r>
        <w:rPr>
          <w:rFonts w:ascii="맑은 고딕" w:eastAsia="맑은 고딕" w:hAnsi="맑은 고딕" w:hint="eastAsia"/>
          <w:color w:val="000000"/>
          <w:sz w:val="22"/>
          <w:szCs w:val="20"/>
        </w:rPr>
        <w:t>봄</w:t>
      </w:r>
      <w:r w:rsidRPr="0062023A">
        <w:rPr>
          <w:rFonts w:ascii="맑은 고딕" w:eastAsia="맑은 고딕" w:hAnsi="맑은 고딕" w:hint="eastAsia"/>
          <w:color w:val="000000"/>
          <w:sz w:val="22"/>
          <w:szCs w:val="20"/>
        </w:rPr>
        <w:t>학기가 끝나고, 학과 학생들</w:t>
      </w:r>
      <w:r>
        <w:rPr>
          <w:rFonts w:ascii="맑은 고딕" w:eastAsia="맑은 고딕" w:hAnsi="맑은 고딕" w:hint="eastAsia"/>
          <w:color w:val="000000"/>
          <w:sz w:val="22"/>
          <w:szCs w:val="20"/>
        </w:rPr>
        <w:t>이</w:t>
      </w:r>
      <w:r w:rsidRPr="0062023A">
        <w:rPr>
          <w:rFonts w:ascii="맑은 고딕" w:eastAsia="맑은 고딕" w:hAnsi="맑은 고딕" w:hint="eastAsia"/>
          <w:color w:val="000000"/>
          <w:sz w:val="22"/>
          <w:szCs w:val="20"/>
        </w:rPr>
        <w:t xml:space="preserve"> 본인이 들은 기술경영학부 과목의 후기를 OTL에 게시하여, 기술경영학부 과목에 관심이 있는 학생들에게 해당 과목의 정보를 공유</w:t>
      </w:r>
      <w:r>
        <w:rPr>
          <w:rFonts w:ascii="맑은 고딕" w:eastAsia="맑은 고딕" w:hAnsi="맑은 고딕" w:hint="eastAsia"/>
          <w:color w:val="000000"/>
          <w:sz w:val="22"/>
          <w:szCs w:val="20"/>
        </w:rPr>
        <w:t>하도록 함</w:t>
      </w:r>
      <w:r w:rsidRPr="0062023A">
        <w:rPr>
          <w:rFonts w:ascii="맑은 고딕" w:eastAsia="맑은 고딕" w:hAnsi="맑은 고딕" w:hint="eastAsia"/>
          <w:color w:val="000000"/>
          <w:sz w:val="22"/>
          <w:szCs w:val="20"/>
        </w:rPr>
        <w:t xml:space="preserve">. 학생회에서는 본인의 과목 후기를 공유해준 학생들을 대상으로, </w:t>
      </w:r>
      <w:r>
        <w:rPr>
          <w:rFonts w:ascii="맑은 고딕" w:eastAsia="맑은 고딕" w:hAnsi="맑은 고딕"/>
          <w:color w:val="000000"/>
          <w:sz w:val="22"/>
          <w:szCs w:val="20"/>
        </w:rPr>
        <w:t>5</w:t>
      </w:r>
      <w:r w:rsidRPr="0062023A">
        <w:rPr>
          <w:rFonts w:ascii="맑은 고딕" w:eastAsia="맑은 고딕" w:hAnsi="맑은 고딕" w:hint="eastAsia"/>
          <w:color w:val="000000"/>
          <w:sz w:val="22"/>
          <w:szCs w:val="20"/>
        </w:rPr>
        <w:t>명의 학생들을 선정(혹은, 상황에 따라 추첨)하여</w:t>
      </w:r>
      <w:r>
        <w:rPr>
          <w:rFonts w:ascii="맑은 고딕" w:eastAsia="맑은 고딕" w:hAnsi="맑은 고딕" w:hint="eastAsia"/>
          <w:color w:val="000000"/>
          <w:sz w:val="22"/>
          <w:szCs w:val="20"/>
        </w:rPr>
        <w:t xml:space="preserve"> 커피</w:t>
      </w:r>
      <w:r>
        <w:rPr>
          <w:rFonts w:ascii="맑은 고딕" w:eastAsia="맑은 고딕" w:hAnsi="맑은 고딕"/>
          <w:color w:val="000000"/>
          <w:sz w:val="22"/>
          <w:szCs w:val="20"/>
        </w:rPr>
        <w:t xml:space="preserve"> </w:t>
      </w:r>
      <w:r w:rsidRPr="0062023A">
        <w:rPr>
          <w:rFonts w:ascii="맑은 고딕" w:eastAsia="맑은 고딕" w:hAnsi="맑은 고딕" w:hint="eastAsia"/>
          <w:color w:val="000000"/>
          <w:sz w:val="22"/>
          <w:szCs w:val="20"/>
        </w:rPr>
        <w:t>기프티콘을 선물</w:t>
      </w:r>
      <w:r>
        <w:rPr>
          <w:rFonts w:ascii="맑은 고딕" w:eastAsia="맑은 고딕" w:hAnsi="맑은 고딕" w:hint="eastAsia"/>
          <w:color w:val="000000"/>
          <w:sz w:val="22"/>
          <w:szCs w:val="20"/>
        </w:rPr>
        <w:t>함</w:t>
      </w:r>
      <w:r w:rsidRPr="0062023A">
        <w:rPr>
          <w:rFonts w:ascii="맑은 고딕" w:eastAsia="맑은 고딕" w:hAnsi="맑은 고딕" w:hint="eastAsia"/>
          <w:color w:val="000000"/>
          <w:sz w:val="22"/>
          <w:szCs w:val="20"/>
        </w:rPr>
        <w:t xml:space="preserve">. </w:t>
      </w:r>
      <w:r>
        <w:rPr>
          <w:rFonts w:ascii="맑은 고딕" w:eastAsia="맑은 고딕" w:hAnsi="맑은 고딕"/>
          <w:color w:val="000000"/>
          <w:sz w:val="22"/>
          <w:szCs w:val="20"/>
        </w:rPr>
        <w:t>(</w:t>
      </w:r>
      <w:r w:rsidRPr="0062023A">
        <w:rPr>
          <w:rFonts w:ascii="맑은 고딕" w:eastAsia="맑은 고딕" w:hAnsi="맑은 고딕" w:hint="eastAsia"/>
          <w:color w:val="000000"/>
          <w:sz w:val="22"/>
          <w:szCs w:val="20"/>
        </w:rPr>
        <w:t>개당 5,000원 상당) </w:t>
      </w:r>
    </w:p>
    <w:bookmarkEnd w:id="4"/>
    <w:p w:rsidR="004C5063" w:rsidRPr="008A6F11" w:rsidRDefault="00123281" w:rsidP="00123281">
      <w:pPr>
        <w:ind w:left="200"/>
        <w:rPr>
          <w:sz w:val="22"/>
        </w:rPr>
      </w:pPr>
      <w:r w:rsidRPr="00123281">
        <w:rPr>
          <w:rFonts w:hint="eastAsia"/>
          <w:sz w:val="22"/>
        </w:rPr>
        <w:t>*</w:t>
      </w:r>
      <w:r>
        <w:rPr>
          <w:rFonts w:hint="eastAsia"/>
          <w:sz w:val="22"/>
        </w:rPr>
        <w:t xml:space="preserve"> 구글 설문지를 통해 매개하는 것보다 직접 </w:t>
      </w:r>
      <w:r>
        <w:rPr>
          <w:sz w:val="22"/>
        </w:rPr>
        <w:t>OTL</w:t>
      </w:r>
      <w:r>
        <w:rPr>
          <w:rFonts w:hint="eastAsia"/>
          <w:sz w:val="22"/>
        </w:rPr>
        <w:t xml:space="preserve">에 게시하는 것이 번거롭지 않고 참여에 부담이 없을 것 같아 학생들이 직접 </w:t>
      </w:r>
      <w:r>
        <w:rPr>
          <w:sz w:val="22"/>
        </w:rPr>
        <w:t>OTL</w:t>
      </w:r>
      <w:r>
        <w:rPr>
          <w:rFonts w:hint="eastAsia"/>
          <w:sz w:val="22"/>
        </w:rPr>
        <w:t>에 게시하는 것으로 변경되었음.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C5063" w:rsidRPr="00123281" w:rsidRDefault="00123281" w:rsidP="0012328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부생 </w:t>
      </w:r>
      <w:r>
        <w:rPr>
          <w:sz w:val="22"/>
        </w:rPr>
        <w:t>5</w:t>
      </w:r>
      <w:r>
        <w:rPr>
          <w:rFonts w:hint="eastAsia"/>
          <w:sz w:val="22"/>
        </w:rPr>
        <w:t>명이 참여함</w:t>
      </w:r>
    </w:p>
    <w:p w:rsidR="004C5063" w:rsidRDefault="004C5063" w:rsidP="004C5063"/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1003"/>
        <w:gridCol w:w="606"/>
        <w:gridCol w:w="2336"/>
        <w:gridCol w:w="606"/>
        <w:gridCol w:w="1095"/>
        <w:gridCol w:w="1095"/>
        <w:gridCol w:w="853"/>
        <w:gridCol w:w="606"/>
      </w:tblGrid>
      <w:tr w:rsidR="00123281" w:rsidRPr="00626527" w:rsidTr="00736C2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23281" w:rsidRPr="00626527" w:rsidTr="00736C2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123281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23281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목 후기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br/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23281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23281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벤트 수상자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23281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L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2328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2328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123281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23281" w:rsidRPr="00626527" w:rsidTr="00123281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23281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23281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2328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2328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12328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491831" w:rsidRDefault="004C5063" w:rsidP="0049183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C5063" w:rsidRPr="00062781" w:rsidRDefault="00491831" w:rsidP="00491831">
      <w:pPr>
        <w:ind w:leftChars="100" w:left="200"/>
        <w:rPr>
          <w:sz w:val="22"/>
        </w:rPr>
      </w:pPr>
      <w:r>
        <w:rPr>
          <w:rFonts w:hint="eastAsia"/>
          <w:sz w:val="22"/>
        </w:rPr>
        <w:t>과목 후기 이벤트를 통해 비교적 과목 후기가 많지 않은 기술경영학부 과목의 후기 공유를 장려할 수 있었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91831">
        <w:rPr>
          <w:rFonts w:hint="eastAsia"/>
          <w:sz w:val="22"/>
        </w:rPr>
        <w:t>후기를 공유한 학생들이 많지 않아 효과적으로 과목 후기 공유를 장려하지 못하였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491831" w:rsidRDefault="00491831" w:rsidP="00DD3324">
      <w:pPr>
        <w:ind w:leftChars="100" w:left="200"/>
        <w:rPr>
          <w:sz w:val="22"/>
        </w:rPr>
      </w:pPr>
      <w:r>
        <w:rPr>
          <w:rFonts w:hint="eastAsia"/>
          <w:sz w:val="22"/>
        </w:rPr>
        <w:t>항상 참여도가 적은 것이 아쉬운 사업</w:t>
      </w:r>
      <w:r w:rsidR="00DD3324">
        <w:rPr>
          <w:rFonts w:hint="eastAsia"/>
          <w:sz w:val="22"/>
        </w:rPr>
        <w:t>으로,</w:t>
      </w:r>
      <w:r w:rsidR="00DD3324">
        <w:rPr>
          <w:sz w:val="22"/>
        </w:rPr>
        <w:t xml:space="preserve"> </w:t>
      </w:r>
      <w:r w:rsidR="00DD3324">
        <w:rPr>
          <w:rFonts w:hint="eastAsia"/>
          <w:sz w:val="22"/>
        </w:rPr>
        <w:t>여유가 된다면 상품 금액을 늘려 적극적인 참여를 장려할 수 있으면 좋겠음.</w:t>
      </w:r>
      <w:r w:rsidR="00DD3324">
        <w:rPr>
          <w:sz w:val="22"/>
        </w:rPr>
        <w:t xml:space="preserve"> </w:t>
      </w:r>
      <w:r w:rsidR="00DD3324">
        <w:rPr>
          <w:rFonts w:hint="eastAsia"/>
          <w:sz w:val="22"/>
        </w:rPr>
        <w:t>참여도와 별개로 학부생들에게 도움이 많이 되는 사업이므로 유지하기 바라며,</w:t>
      </w:r>
      <w:r w:rsidR="00DD3324">
        <w:rPr>
          <w:sz w:val="22"/>
        </w:rPr>
        <w:t xml:space="preserve"> </w:t>
      </w:r>
      <w:r w:rsidR="00DD3324">
        <w:rPr>
          <w:rFonts w:hint="eastAsia"/>
          <w:sz w:val="22"/>
        </w:rPr>
        <w:t xml:space="preserve">사업 수혜자를 전공 관계 없이 기술경영학부 과목을 들은 학생으로 넓히길 권함. </w:t>
      </w:r>
      <w:r>
        <w:rPr>
          <w:sz w:val="22"/>
        </w:rPr>
        <w:t xml:space="preserve"> </w:t>
      </w:r>
    </w:p>
    <w:p w:rsidR="00491831" w:rsidRDefault="00491831" w:rsidP="004C5063">
      <w:pPr>
        <w:ind w:firstLineChars="100" w:firstLine="220"/>
        <w:rPr>
          <w:sz w:val="22"/>
        </w:rPr>
      </w:pPr>
    </w:p>
    <w:p w:rsidR="00491831" w:rsidRPr="00062781" w:rsidRDefault="00491831" w:rsidP="004C5063">
      <w:pPr>
        <w:ind w:firstLineChars="100" w:firstLine="220"/>
        <w:rPr>
          <w:sz w:val="22"/>
        </w:rPr>
      </w:pPr>
    </w:p>
    <w:p w:rsidR="004C5063" w:rsidRDefault="004C5063" w:rsidP="004C506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C5063" w:rsidRPr="009B1E15" w:rsidTr="00736C2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C5063" w:rsidRPr="009B1E15" w:rsidRDefault="00DD3324" w:rsidP="00736C2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13</w:t>
            </w:r>
          </w:p>
        </w:tc>
        <w:tc>
          <w:tcPr>
            <w:tcW w:w="236" w:type="dxa"/>
            <w:tcBorders>
              <w:left w:val="nil"/>
            </w:tcBorders>
          </w:tcPr>
          <w:p w:rsidR="004C5063" w:rsidRPr="009B1E15" w:rsidRDefault="004C5063" w:rsidP="00736C2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C5063" w:rsidRPr="009B1E15" w:rsidRDefault="00DD3324" w:rsidP="00736C2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서울권 대학 경영학과 네트워킹 사업</w:t>
            </w:r>
          </w:p>
        </w:tc>
      </w:tr>
    </w:tbl>
    <w:p w:rsidR="004C5063" w:rsidRDefault="004C5063" w:rsidP="004C5063"/>
    <w:p w:rsidR="004C5063" w:rsidRPr="0029157A" w:rsidRDefault="004C5063" w:rsidP="004C506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C5063" w:rsidRPr="00062781" w:rsidRDefault="0011541B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서울권 대학교의 경영학과 학부생들과 친목 및 학술활동을 하며 교류하는 시간을 가짐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C5063" w:rsidRPr="00062781" w:rsidRDefault="00DD3324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C5063" w:rsidRPr="00062781" w:rsidRDefault="00DD3324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C5063" w:rsidRPr="00062781" w:rsidRDefault="00DD3324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4C5063" w:rsidTr="00736C28">
        <w:tc>
          <w:tcPr>
            <w:tcW w:w="2263" w:type="dxa"/>
          </w:tcPr>
          <w:p w:rsidR="004C5063" w:rsidRPr="00062781" w:rsidRDefault="004C5063" w:rsidP="00736C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C5063" w:rsidRPr="00062781" w:rsidRDefault="00DD3324" w:rsidP="00736C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김범준</w:t>
            </w:r>
          </w:p>
        </w:tc>
      </w:tr>
    </w:tbl>
    <w:p w:rsidR="004C5063" w:rsidRDefault="004C5063" w:rsidP="004C5063"/>
    <w:p w:rsidR="004C5063" w:rsidRDefault="004C5063" w:rsidP="004C5063"/>
    <w:p w:rsidR="004C5063" w:rsidRPr="008A6F11" w:rsidRDefault="004C5063" w:rsidP="004C506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C5063" w:rsidTr="00736C2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5063" w:rsidRPr="00062781" w:rsidRDefault="004C5063" w:rsidP="00736C2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C5063" w:rsidTr="00736C28"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11541B" w:rsidP="00736C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5~2022.06.1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C5063" w:rsidRPr="00062781" w:rsidRDefault="0011541B" w:rsidP="00736C28">
            <w:r>
              <w:rPr>
                <w:rFonts w:hint="eastAsia"/>
              </w:rPr>
              <w:t>프로그램 기획 및 취소 결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C5063" w:rsidRPr="00062781" w:rsidRDefault="0011541B" w:rsidP="00736C28">
            <w:r>
              <w:rPr>
                <w:rFonts w:hint="eastAsia"/>
              </w:rPr>
              <w:t xml:space="preserve">신사업으로 기획되었으나 </w:t>
            </w:r>
            <w:r>
              <w:br/>
            </w:r>
            <w:r>
              <w:rPr>
                <w:rFonts w:hint="eastAsia"/>
              </w:rPr>
              <w:t>취소됨</w:t>
            </w:r>
          </w:p>
        </w:tc>
      </w:tr>
      <w:tr w:rsidR="004C5063" w:rsidTr="00736C28">
        <w:tc>
          <w:tcPr>
            <w:tcW w:w="2912" w:type="dxa"/>
          </w:tcPr>
          <w:p w:rsidR="004C5063" w:rsidRPr="00062781" w:rsidRDefault="004C5063" w:rsidP="00736C28">
            <w:pPr>
              <w:jc w:val="center"/>
            </w:pPr>
          </w:p>
        </w:tc>
        <w:tc>
          <w:tcPr>
            <w:tcW w:w="2912" w:type="dxa"/>
          </w:tcPr>
          <w:p w:rsidR="004C5063" w:rsidRPr="00062781" w:rsidRDefault="004C5063" w:rsidP="00736C28"/>
        </w:tc>
        <w:tc>
          <w:tcPr>
            <w:tcW w:w="2913" w:type="dxa"/>
          </w:tcPr>
          <w:p w:rsidR="004C5063" w:rsidRPr="00062781" w:rsidRDefault="004C5063" w:rsidP="00736C28"/>
        </w:tc>
      </w:tr>
      <w:tr w:rsidR="004C5063" w:rsidTr="00736C28"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  <w:tc>
          <w:tcPr>
            <w:tcW w:w="2913" w:type="dxa"/>
            <w:tcBorders>
              <w:bottom w:val="single" w:sz="12" w:space="0" w:color="auto"/>
            </w:tcBorders>
          </w:tcPr>
          <w:p w:rsidR="004C5063" w:rsidRPr="00062781" w:rsidRDefault="004C5063" w:rsidP="00736C28"/>
        </w:tc>
      </w:tr>
    </w:tbl>
    <w:p w:rsidR="004C5063" w:rsidRPr="008A6F11" w:rsidRDefault="004C5063" w:rsidP="004C5063">
      <w:pPr>
        <w:ind w:firstLineChars="100" w:firstLine="220"/>
        <w:rPr>
          <w:sz w:val="22"/>
        </w:rPr>
      </w:pP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C5063" w:rsidRPr="008A6F11" w:rsidRDefault="0011541B" w:rsidP="00F81873">
      <w:pPr>
        <w:ind w:leftChars="100" w:left="200"/>
        <w:rPr>
          <w:sz w:val="22"/>
        </w:rPr>
      </w:pPr>
      <w:r>
        <w:rPr>
          <w:rFonts w:hint="eastAsia"/>
          <w:sz w:val="22"/>
        </w:rPr>
        <w:t xml:space="preserve">사업 기획 과정에서 </w:t>
      </w:r>
      <w:r w:rsidR="00F81873">
        <w:rPr>
          <w:rFonts w:hint="eastAsia"/>
          <w:sz w:val="22"/>
        </w:rPr>
        <w:t>타 학교와 기술경영학부의 인원 수 차이 등 고려해야</w:t>
      </w:r>
      <w:r w:rsidR="00F81873">
        <w:rPr>
          <w:sz w:val="22"/>
        </w:rPr>
        <w:t xml:space="preserve"> </w:t>
      </w:r>
      <w:r w:rsidR="00F81873">
        <w:rPr>
          <w:rFonts w:hint="eastAsia"/>
          <w:sz w:val="22"/>
        </w:rPr>
        <w:t>할 점에 비해 적절한 기획을 고안하기가 어려웠고,</w:t>
      </w:r>
      <w:r w:rsidR="00F81873">
        <w:rPr>
          <w:sz w:val="22"/>
        </w:rPr>
        <w:t xml:space="preserve"> </w:t>
      </w:r>
      <w:r w:rsidR="00F81873">
        <w:rPr>
          <w:rFonts w:hint="eastAsia"/>
          <w:sz w:val="22"/>
        </w:rPr>
        <w:t xml:space="preserve">타 학교와 연락을 유지하면서 신사업을 처음부터 기획할 집행력이 부족하여 사업 기획 취소를 결정함 </w:t>
      </w:r>
    </w:p>
    <w:p w:rsidR="004C5063" w:rsidRDefault="004C5063" w:rsidP="004C506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C5063" w:rsidRPr="008A6F11" w:rsidRDefault="00F81873" w:rsidP="004C506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사업을 진행하지 않아 참여 인원 없음</w:t>
      </w:r>
    </w:p>
    <w:p w:rsidR="004C5063" w:rsidRDefault="004C5063" w:rsidP="004C5063"/>
    <w:p w:rsidR="004C5063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1002"/>
        <w:gridCol w:w="1049"/>
        <w:gridCol w:w="2115"/>
        <w:gridCol w:w="746"/>
        <w:gridCol w:w="746"/>
        <w:gridCol w:w="746"/>
        <w:gridCol w:w="1050"/>
        <w:gridCol w:w="746"/>
      </w:tblGrid>
      <w:tr w:rsidR="00F81873" w:rsidRPr="00626527" w:rsidTr="00736C2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81873" w:rsidRPr="00626527" w:rsidTr="00736C2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서울권 대학 경영학과 네트워킹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버스 대여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8187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81873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미나 강사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M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8187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81873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숙박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M</w:t>
            </w:r>
            <w:r w:rsidR="004C506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8187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81873" w:rsidRPr="00626527" w:rsidTr="00736C2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F8187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4C506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C5063" w:rsidRPr="00626527" w:rsidRDefault="004C5063" w:rsidP="00736C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C5063" w:rsidRDefault="004C5063" w:rsidP="004C5063"/>
    <w:p w:rsidR="004C5063" w:rsidRDefault="004C5063" w:rsidP="004C5063"/>
    <w:p w:rsidR="004C5063" w:rsidRPr="00062781" w:rsidRDefault="004C5063" w:rsidP="004C506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C5063" w:rsidRPr="00062781" w:rsidRDefault="004C5063" w:rsidP="004C506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F81873">
        <w:rPr>
          <w:rFonts w:hint="eastAsia"/>
          <w:sz w:val="22"/>
        </w:rPr>
        <w:t>사업 기획 취소로 진행하지 않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C5063" w:rsidRPr="00F81873" w:rsidRDefault="004C5063" w:rsidP="00F8187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F81873">
        <w:rPr>
          <w:rFonts w:hint="eastAsia"/>
          <w:sz w:val="22"/>
        </w:rPr>
        <w:t>사업 기획 취소로 진행하지 않음</w:t>
      </w:r>
    </w:p>
    <w:p w:rsidR="004C5063" w:rsidRDefault="004C5063" w:rsidP="004C506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F81873" w:rsidRPr="00062781" w:rsidRDefault="00F81873" w:rsidP="00F81873">
      <w:pPr>
        <w:ind w:leftChars="100" w:left="200"/>
        <w:rPr>
          <w:sz w:val="22"/>
        </w:rPr>
      </w:pPr>
      <w:r>
        <w:rPr>
          <w:rFonts w:hint="eastAsia"/>
          <w:sz w:val="22"/>
        </w:rPr>
        <w:t>수요조사에서 호응이 좋았던 사업이니만큼,</w:t>
      </w:r>
      <w:r>
        <w:rPr>
          <w:sz w:val="22"/>
        </w:rPr>
        <w:t xml:space="preserve"> </w:t>
      </w:r>
      <w:r>
        <w:rPr>
          <w:rFonts w:hint="eastAsia"/>
          <w:sz w:val="22"/>
        </w:rPr>
        <w:t>집행부의 여유가 있을 때 기획 및 컨택에 힘써 진행해보면 좋겠다고 생각함</w:t>
      </w:r>
    </w:p>
    <w:p w:rsidR="004C5063" w:rsidRDefault="004C5063" w:rsidP="004C5063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F44B6D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F44B6D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보고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F44B6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F44B6D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F44B6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F44B6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44B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44B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44B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44B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D2670A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김범준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2</w:t>
            </w:r>
            <w:r>
              <w:t>0200089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D2670A" w:rsidRPr="00062781" w:rsidRDefault="00D2670A" w:rsidP="00D2670A">
            <w:r>
              <w:rPr>
                <w:rFonts w:hint="eastAsia"/>
              </w:rPr>
              <w:t>기술경영학부 학생회칙 제</w:t>
            </w:r>
            <w:r>
              <w:t>4</w:t>
            </w:r>
            <w:r>
              <w:rPr>
                <w:rFonts w:hint="eastAsia"/>
              </w:rPr>
              <w:t>장 제2</w:t>
            </w:r>
            <w:r>
              <w:t>4</w:t>
            </w:r>
            <w:r>
              <w:rPr>
                <w:rFonts w:hint="eastAsia"/>
              </w:rPr>
              <w:t>조</w:t>
            </w:r>
          </w:p>
        </w:tc>
      </w:tr>
      <w:tr w:rsidR="00D2670A" w:rsidRPr="00062781" w:rsidTr="00E76D1F"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고은서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2</w:t>
            </w:r>
            <w:r>
              <w:t>0210027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2</w:t>
            </w:r>
            <w:r>
              <w:t>1</w:t>
            </w:r>
            <w:r>
              <w:rPr>
                <w:rFonts w:hint="eastAsia"/>
              </w:rPr>
              <w:t>학번 과대표</w:t>
            </w:r>
          </w:p>
        </w:tc>
        <w:tc>
          <w:tcPr>
            <w:tcW w:w="2185" w:type="dxa"/>
          </w:tcPr>
          <w:p w:rsidR="00D2670A" w:rsidRPr="00062781" w:rsidRDefault="00D2670A" w:rsidP="00D2670A">
            <w:r>
              <w:rPr>
                <w:rFonts w:hint="eastAsia"/>
              </w:rPr>
              <w:t>기술경영학부 학생회칙 제5장 제3</w:t>
            </w:r>
            <w:r>
              <w:t>2</w:t>
            </w:r>
            <w:r>
              <w:rPr>
                <w:rFonts w:hint="eastAsia"/>
              </w:rPr>
              <w:t>조</w:t>
            </w:r>
          </w:p>
        </w:tc>
      </w:tr>
      <w:tr w:rsidR="00D2670A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D2670A" w:rsidRPr="00062781" w:rsidRDefault="00D2670A" w:rsidP="00D2670A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D2670A" w:rsidRPr="00062781" w:rsidRDefault="00D2670A" w:rsidP="00D2670A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D2670A" w:rsidRPr="00062781" w:rsidRDefault="00D2670A" w:rsidP="00D2670A"/>
        </w:tc>
        <w:tc>
          <w:tcPr>
            <w:tcW w:w="2185" w:type="dxa"/>
            <w:tcBorders>
              <w:bottom w:val="single" w:sz="12" w:space="0" w:color="auto"/>
            </w:tcBorders>
          </w:tcPr>
          <w:p w:rsidR="00D2670A" w:rsidRPr="00062781" w:rsidRDefault="00D2670A" w:rsidP="00D2670A"/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D2670A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44B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44B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44B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44B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D2670A" w:rsidRPr="00062781" w:rsidTr="00D2670A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강병모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2</w:t>
            </w:r>
            <w:r>
              <w:t>0210005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D2670A" w:rsidRPr="00062781" w:rsidRDefault="00D2670A" w:rsidP="00D2670A">
            <w:r>
              <w:rPr>
                <w:rFonts w:hint="eastAsia"/>
              </w:rPr>
              <w:t>집행부원</w:t>
            </w:r>
          </w:p>
        </w:tc>
      </w:tr>
      <w:tr w:rsidR="00D2670A" w:rsidRPr="00062781" w:rsidTr="00F44B6D"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천세협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2</w:t>
            </w:r>
            <w:r>
              <w:t>0210635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D2670A" w:rsidRPr="00062781" w:rsidRDefault="00D2670A" w:rsidP="00D2670A">
            <w:r>
              <w:rPr>
                <w:rFonts w:hint="eastAsia"/>
              </w:rPr>
              <w:t>집행부원</w:t>
            </w:r>
          </w:p>
        </w:tc>
      </w:tr>
      <w:tr w:rsidR="00D2670A" w:rsidRPr="00062781" w:rsidTr="00D2670A"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소현지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2</w:t>
            </w:r>
            <w:r>
              <w:t>0200320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소통국</w:t>
            </w:r>
          </w:p>
        </w:tc>
        <w:tc>
          <w:tcPr>
            <w:tcW w:w="2185" w:type="dxa"/>
          </w:tcPr>
          <w:p w:rsidR="00D2670A" w:rsidRPr="00062781" w:rsidRDefault="00D2670A" w:rsidP="00D2670A">
            <w:r>
              <w:rPr>
                <w:rFonts w:hint="eastAsia"/>
              </w:rPr>
              <w:t>소통국장</w:t>
            </w:r>
          </w:p>
        </w:tc>
      </w:tr>
      <w:tr w:rsidR="00D2670A" w:rsidRPr="00062781" w:rsidTr="00D2670A">
        <w:tc>
          <w:tcPr>
            <w:tcW w:w="2184" w:type="dxa"/>
            <w:shd w:val="clear" w:color="auto" w:fill="FFFFFF" w:themeFill="background1"/>
          </w:tcPr>
          <w:p w:rsidR="00D2670A" w:rsidRDefault="00D2670A" w:rsidP="00D2670A">
            <w:r>
              <w:rPr>
                <w:rFonts w:hint="eastAsia"/>
              </w:rPr>
              <w:t>임선재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2</w:t>
            </w:r>
            <w:r>
              <w:t>0210548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Default="00D2670A" w:rsidP="00D2670A">
            <w:r>
              <w:rPr>
                <w:rFonts w:hint="eastAsia"/>
              </w:rPr>
              <w:t>소통국</w:t>
            </w:r>
          </w:p>
        </w:tc>
        <w:tc>
          <w:tcPr>
            <w:tcW w:w="2185" w:type="dxa"/>
          </w:tcPr>
          <w:p w:rsidR="00D2670A" w:rsidRDefault="00D2670A" w:rsidP="00D2670A">
            <w:r>
              <w:rPr>
                <w:rFonts w:hint="eastAsia"/>
              </w:rPr>
              <w:t>집행부원</w:t>
            </w:r>
          </w:p>
        </w:tc>
      </w:tr>
      <w:tr w:rsidR="00D2670A" w:rsidRPr="00062781" w:rsidTr="00D2670A">
        <w:tc>
          <w:tcPr>
            <w:tcW w:w="2184" w:type="dxa"/>
            <w:shd w:val="clear" w:color="auto" w:fill="FFFFFF" w:themeFill="background1"/>
          </w:tcPr>
          <w:p w:rsidR="00D2670A" w:rsidRDefault="00D2670A" w:rsidP="00D2670A">
            <w:r>
              <w:rPr>
                <w:rFonts w:hint="eastAsia"/>
              </w:rPr>
              <w:t>추다은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2</w:t>
            </w:r>
            <w:r>
              <w:t>0210668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Default="00D2670A" w:rsidP="00D2670A">
            <w:r>
              <w:rPr>
                <w:rFonts w:hint="eastAsia"/>
              </w:rPr>
              <w:t>소통국</w:t>
            </w:r>
          </w:p>
        </w:tc>
        <w:tc>
          <w:tcPr>
            <w:tcW w:w="2185" w:type="dxa"/>
          </w:tcPr>
          <w:p w:rsidR="00D2670A" w:rsidRDefault="00D2670A" w:rsidP="00D2670A">
            <w:r>
              <w:rPr>
                <w:rFonts w:hint="eastAsia"/>
              </w:rPr>
              <w:t>집행부원</w:t>
            </w:r>
          </w:p>
        </w:tc>
      </w:tr>
      <w:tr w:rsidR="00D2670A" w:rsidRPr="00062781" w:rsidTr="00D2670A">
        <w:tc>
          <w:tcPr>
            <w:tcW w:w="2184" w:type="dxa"/>
            <w:shd w:val="clear" w:color="auto" w:fill="FFFFFF" w:themeFill="background1"/>
          </w:tcPr>
          <w:p w:rsidR="00D2670A" w:rsidRDefault="00D2670A" w:rsidP="00D2670A">
            <w:r>
              <w:rPr>
                <w:rFonts w:hint="eastAsia"/>
              </w:rPr>
              <w:t>박창현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2</w:t>
            </w:r>
            <w:r>
              <w:t>0200278</w:t>
            </w:r>
          </w:p>
        </w:tc>
        <w:tc>
          <w:tcPr>
            <w:tcW w:w="2184" w:type="dxa"/>
            <w:shd w:val="clear" w:color="auto" w:fill="FFFFFF" w:themeFill="background1"/>
          </w:tcPr>
          <w:p w:rsidR="00D2670A" w:rsidRDefault="00D2670A" w:rsidP="00D2670A">
            <w:r>
              <w:rPr>
                <w:rFonts w:hint="eastAsia"/>
              </w:rPr>
              <w:t>총무국</w:t>
            </w:r>
          </w:p>
        </w:tc>
        <w:tc>
          <w:tcPr>
            <w:tcW w:w="2185" w:type="dxa"/>
          </w:tcPr>
          <w:p w:rsidR="00D2670A" w:rsidRDefault="00D2670A" w:rsidP="00D2670A">
            <w:r>
              <w:rPr>
                <w:rFonts w:hint="eastAsia"/>
              </w:rPr>
              <w:t>총무국장</w:t>
            </w:r>
          </w:p>
        </w:tc>
      </w:tr>
      <w:tr w:rsidR="00D2670A" w:rsidRPr="00062781" w:rsidTr="00D2670A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D2670A" w:rsidRDefault="00D2670A" w:rsidP="00D2670A">
            <w:r>
              <w:rPr>
                <w:rFonts w:hint="eastAsia"/>
              </w:rPr>
              <w:t>황지웅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D2670A" w:rsidRPr="00062781" w:rsidRDefault="00D2670A" w:rsidP="00D2670A">
            <w:r>
              <w:rPr>
                <w:rFonts w:hint="eastAsia"/>
              </w:rPr>
              <w:t>2</w:t>
            </w:r>
            <w:r>
              <w:t>0210709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D2670A" w:rsidRDefault="00D2670A" w:rsidP="00D2670A">
            <w:r>
              <w:rPr>
                <w:rFonts w:hint="eastAsia"/>
              </w:rPr>
              <w:t>총무국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D2670A" w:rsidRDefault="00D2670A" w:rsidP="00D2670A">
            <w:r>
              <w:rPr>
                <w:rFonts w:hint="eastAsia"/>
              </w:rPr>
              <w:t>집행부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3D42B1" w:rsidP="003D42B1"/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F44B6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F44B6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F44B6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F44B6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4F3D4B" w:rsidRDefault="00D2670A" w:rsidP="00C47099">
      <w:r>
        <w:rPr>
          <w:rFonts w:hint="eastAsia"/>
        </w:rPr>
        <w:t>2</w:t>
      </w:r>
      <w:r>
        <w:t>022</w:t>
      </w:r>
      <w:r>
        <w:rPr>
          <w:rFonts w:hint="eastAsia"/>
        </w:rPr>
        <w:t xml:space="preserve">년 </w:t>
      </w:r>
      <w:r>
        <w:t>2</w:t>
      </w:r>
      <w:r>
        <w:rPr>
          <w:rFonts w:hint="eastAsia"/>
        </w:rPr>
        <w:t xml:space="preserve">월 </w:t>
      </w:r>
      <w:r>
        <w:t>23</w:t>
      </w:r>
      <w:r>
        <w:rPr>
          <w:rFonts w:hint="eastAsia"/>
        </w:rPr>
        <w:t>일부터 2</w:t>
      </w:r>
      <w:r>
        <w:t>022</w:t>
      </w:r>
      <w:r>
        <w:rPr>
          <w:rFonts w:hint="eastAsia"/>
        </w:rPr>
        <w:t>년도 기술경여학부 과대표 선거 시행을 위해 선거관리위원회를 구성하고,</w:t>
      </w:r>
      <w:r>
        <w:t xml:space="preserve"> </w:t>
      </w:r>
      <w:r w:rsidR="00C47099">
        <w:rPr>
          <w:rFonts w:hint="eastAsia"/>
        </w:rPr>
        <w:t xml:space="preserve">유니보트 투표 시스템을 지원받아 </w:t>
      </w:r>
      <w:r w:rsidR="00C47099">
        <w:t>3</w:t>
      </w:r>
      <w:r w:rsidR="00C47099">
        <w:rPr>
          <w:rFonts w:hint="eastAsia"/>
        </w:rPr>
        <w:t xml:space="preserve">월 </w:t>
      </w:r>
      <w:r w:rsidR="00C47099">
        <w:t>7</w:t>
      </w:r>
      <w:r w:rsidR="00C47099">
        <w:rPr>
          <w:rFonts w:hint="eastAsia"/>
        </w:rPr>
        <w:t>~</w:t>
      </w:r>
      <w:r w:rsidR="00C47099">
        <w:t>8</w:t>
      </w:r>
      <w:r w:rsidR="00C47099">
        <w:rPr>
          <w:rFonts w:hint="eastAsia"/>
        </w:rPr>
        <w:t xml:space="preserve">일에 이루어진 선거를 통해 </w:t>
      </w:r>
      <w:r w:rsidR="00C47099">
        <w:t>21</w:t>
      </w:r>
      <w:r w:rsidR="00C47099">
        <w:rPr>
          <w:rFonts w:hint="eastAsia"/>
        </w:rPr>
        <w:t>학번 과대표를 선출하였습니다.</w:t>
      </w:r>
      <w:r w:rsidR="00C47099">
        <w:t xml:space="preserve"> </w:t>
      </w:r>
      <w:r w:rsidR="00C47099">
        <w:rPr>
          <w:rFonts w:hint="eastAsia"/>
        </w:rPr>
        <w:t>또한 국서명이 직관적으로 와닿도록 하며 업무 분배 및 운영을 원활히 하기 위해 과학생회의 국서를 기존의 대내국,</w:t>
      </w:r>
      <w:r w:rsidR="00C47099">
        <w:t xml:space="preserve"> </w:t>
      </w:r>
      <w:r w:rsidR="00C47099">
        <w:rPr>
          <w:rFonts w:hint="eastAsia"/>
        </w:rPr>
        <w:t>대외국,</w:t>
      </w:r>
      <w:r w:rsidR="00C47099">
        <w:t xml:space="preserve"> </w:t>
      </w:r>
      <w:r w:rsidR="00C47099">
        <w:rPr>
          <w:rFonts w:hint="eastAsia"/>
        </w:rPr>
        <w:t>총무국에서 기획국,</w:t>
      </w:r>
      <w:r w:rsidR="00C47099">
        <w:t xml:space="preserve"> </w:t>
      </w:r>
      <w:r w:rsidR="00C47099">
        <w:rPr>
          <w:rFonts w:hint="eastAsia"/>
        </w:rPr>
        <w:t>소통국,</w:t>
      </w:r>
      <w:r w:rsidR="00C47099">
        <w:t xml:space="preserve"> </w:t>
      </w:r>
      <w:r w:rsidR="00C47099">
        <w:rPr>
          <w:rFonts w:hint="eastAsia"/>
        </w:rPr>
        <w:t>총무국으로 변경하였습니다.</w:t>
      </w:r>
      <w:r w:rsidR="00C47099">
        <w:t xml:space="preserve"> </w:t>
      </w:r>
      <w:r w:rsidR="00C47099">
        <w:rPr>
          <w:rFonts w:hint="eastAsia"/>
        </w:rPr>
        <w:t xml:space="preserve">이에 맞춰 </w:t>
      </w:r>
      <w:r w:rsidR="00C47099">
        <w:t>3</w:t>
      </w:r>
      <w:r w:rsidR="00C47099">
        <w:rPr>
          <w:rFonts w:hint="eastAsia"/>
        </w:rPr>
        <w:t xml:space="preserve">개의 국서의 부원을 뽑는 리크루팅을 진행하여 기획국서 </w:t>
      </w:r>
      <w:r w:rsidR="00C47099">
        <w:t>2</w:t>
      </w:r>
      <w:r w:rsidR="00C47099">
        <w:rPr>
          <w:rFonts w:hint="eastAsia"/>
        </w:rPr>
        <w:t>인,</w:t>
      </w:r>
      <w:r w:rsidR="00C47099">
        <w:t xml:space="preserve"> </w:t>
      </w:r>
      <w:r w:rsidR="00C47099">
        <w:rPr>
          <w:rFonts w:hint="eastAsia"/>
        </w:rPr>
        <w:t xml:space="preserve">소통국선 </w:t>
      </w:r>
      <w:r w:rsidR="00C47099">
        <w:t>2</w:t>
      </w:r>
      <w:r w:rsidR="00C47099">
        <w:rPr>
          <w:rFonts w:hint="eastAsia"/>
        </w:rPr>
        <w:t>인,</w:t>
      </w:r>
      <w:r w:rsidR="00C47099">
        <w:t xml:space="preserve"> </w:t>
      </w:r>
      <w:r w:rsidR="00C47099">
        <w:rPr>
          <w:rFonts w:hint="eastAsia"/>
        </w:rPr>
        <w:t xml:space="preserve">총무국서 </w:t>
      </w:r>
      <w:r w:rsidR="00C47099">
        <w:t>1</w:t>
      </w:r>
      <w:r w:rsidR="00C47099">
        <w:rPr>
          <w:rFonts w:hint="eastAsia"/>
        </w:rPr>
        <w:t>인을 추가로 모집하였습니다.</w:t>
      </w:r>
      <w:r w:rsidR="00C47099">
        <w:t xml:space="preserve"> </w:t>
      </w:r>
      <w:r w:rsidR="00C47099">
        <w:rPr>
          <w:rFonts w:hint="eastAsia"/>
        </w:rPr>
        <w:t>기획국은 학과 내 친목을 담당하고 주요 사업의 세부 기획을 담당하고,</w:t>
      </w:r>
      <w:r w:rsidR="00C47099">
        <w:t xml:space="preserve"> </w:t>
      </w:r>
      <w:r w:rsidR="00C47099">
        <w:rPr>
          <w:rFonts w:hint="eastAsia"/>
        </w:rPr>
        <w:t>소통국은 학과 공식 S</w:t>
      </w:r>
      <w:r w:rsidR="00C47099">
        <w:t xml:space="preserve">NS </w:t>
      </w:r>
      <w:r w:rsidR="00C47099">
        <w:rPr>
          <w:rFonts w:hint="eastAsia"/>
        </w:rPr>
        <w:t>계정 관리 및 카드뉴스 제작을 담당하며,</w:t>
      </w:r>
      <w:r w:rsidR="00C47099">
        <w:t xml:space="preserve"> </w:t>
      </w:r>
      <w:r w:rsidR="00C47099">
        <w:rPr>
          <w:rFonts w:hint="eastAsia"/>
        </w:rPr>
        <w:t>총묵국은 예산 집행 등의 회계 관련 업무를 담당하였습니다.</w:t>
      </w:r>
      <w:r w:rsidR="00C47099">
        <w:t xml:space="preserve"> 2022</w:t>
      </w:r>
      <w:r w:rsidR="00C47099">
        <w:rPr>
          <w:rFonts w:hint="eastAsia"/>
        </w:rPr>
        <w:t xml:space="preserve">년도 상반기에 총 </w:t>
      </w:r>
      <w:r w:rsidR="00C47099">
        <w:t>7</w:t>
      </w:r>
      <w:r w:rsidR="00C47099">
        <w:rPr>
          <w:rFonts w:hint="eastAsia"/>
        </w:rPr>
        <w:t>번의 회의를 진행하였고,</w:t>
      </w:r>
      <w:r w:rsidR="00C47099">
        <w:t xml:space="preserve"> </w:t>
      </w:r>
      <w:r w:rsidR="00C47099">
        <w:rPr>
          <w:rFonts w:hint="eastAsia"/>
        </w:rPr>
        <w:t>이를 통해 학과 학부생들의 의견을 모으고 학과 사업을 운영해나갔습니다.</w:t>
      </w: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F44B6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F44B6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F44B6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F44B6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D2670A" w:rsidRPr="00E76D1F" w:rsidRDefault="00D2670A" w:rsidP="00D2670A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소통국</w:t>
      </w:r>
    </w:p>
    <w:p w:rsidR="00D2670A" w:rsidRPr="00E76D1F" w:rsidRDefault="00D2670A" w:rsidP="00D2670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>
        <w:rPr>
          <w:rFonts w:hint="eastAsia"/>
          <w:sz w:val="22"/>
        </w:rPr>
        <w:t>:</w:t>
      </w:r>
      <w:r>
        <w:rPr>
          <w:sz w:val="22"/>
        </w:rPr>
        <w:t xml:space="preserve"> BTM </w:t>
      </w:r>
      <w:r>
        <w:rPr>
          <w:rFonts w:hint="eastAsia"/>
          <w:sz w:val="22"/>
        </w:rPr>
        <w:t>S</w:t>
      </w:r>
      <w:r>
        <w:rPr>
          <w:sz w:val="22"/>
        </w:rPr>
        <w:t xml:space="preserve">NS </w:t>
      </w:r>
      <w:r>
        <w:rPr>
          <w:rFonts w:hint="eastAsia"/>
          <w:sz w:val="22"/>
        </w:rPr>
        <w:t>관리 및 대외적 홍보와 관련한 사업 총괄</w:t>
      </w:r>
      <w:r>
        <w:rPr>
          <w:sz w:val="22"/>
        </w:rPr>
        <w:t xml:space="preserve"> </w:t>
      </w:r>
    </w:p>
    <w:p w:rsidR="00D2670A" w:rsidRPr="00E76D1F" w:rsidRDefault="00D2670A" w:rsidP="00D2670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소현지</w:t>
      </w:r>
      <w:r>
        <w:rPr>
          <w:sz w:val="22"/>
        </w:rPr>
        <w:t xml:space="preserve">, </w:t>
      </w:r>
      <w:r>
        <w:rPr>
          <w:rFonts w:hint="eastAsia"/>
          <w:sz w:val="22"/>
        </w:rPr>
        <w:t>임선재,</w:t>
      </w:r>
      <w:r>
        <w:rPr>
          <w:sz w:val="22"/>
        </w:rPr>
        <w:t xml:space="preserve"> </w:t>
      </w:r>
      <w:r>
        <w:rPr>
          <w:rFonts w:hint="eastAsia"/>
          <w:sz w:val="22"/>
        </w:rPr>
        <w:t>추다은</w:t>
      </w:r>
    </w:p>
    <w:p w:rsidR="00D2670A" w:rsidRPr="00E76D1F" w:rsidRDefault="00D2670A" w:rsidP="00D2670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인스타그램/페이스북 관리 및 카드뉴스 제작</w:t>
      </w:r>
    </w:p>
    <w:p w:rsidR="00D2670A" w:rsidRPr="00E76D1F" w:rsidRDefault="00D2670A" w:rsidP="00D2670A">
      <w:pPr>
        <w:widowControl/>
        <w:wordWrap/>
        <w:autoSpaceDE/>
        <w:autoSpaceDN/>
        <w:rPr>
          <w:sz w:val="22"/>
        </w:rPr>
      </w:pPr>
    </w:p>
    <w:p w:rsidR="00D2670A" w:rsidRPr="00E76D1F" w:rsidRDefault="00D2670A" w:rsidP="00D2670A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>
        <w:rPr>
          <w:rFonts w:hint="eastAsia"/>
          <w:sz w:val="22"/>
        </w:rPr>
        <w:t>기획국</w:t>
      </w:r>
    </w:p>
    <w:p w:rsidR="00D2670A" w:rsidRPr="00E76D1F" w:rsidRDefault="00D2670A" w:rsidP="00D2670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친목을 비롯한 학과 내 사업 기획 및 총괄</w:t>
      </w:r>
    </w:p>
    <w:p w:rsidR="00D2670A" w:rsidRPr="00E76D1F" w:rsidRDefault="00D2670A" w:rsidP="00D2670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고은서,</w:t>
      </w:r>
      <w:r>
        <w:rPr>
          <w:sz w:val="22"/>
        </w:rPr>
        <w:t xml:space="preserve"> </w:t>
      </w:r>
      <w:r>
        <w:rPr>
          <w:rFonts w:hint="eastAsia"/>
          <w:sz w:val="22"/>
        </w:rPr>
        <w:t>강병모,</w:t>
      </w:r>
      <w:r>
        <w:rPr>
          <w:sz w:val="22"/>
        </w:rPr>
        <w:t xml:space="preserve"> </w:t>
      </w:r>
      <w:r>
        <w:rPr>
          <w:rFonts w:hint="eastAsia"/>
          <w:sz w:val="22"/>
        </w:rPr>
        <w:t>천세협</w:t>
      </w:r>
    </w:p>
    <w:p w:rsidR="00D2670A" w:rsidRDefault="00D2670A" w:rsidP="00D2670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친목 이벤트 시상,</w:t>
      </w:r>
      <w:r>
        <w:rPr>
          <w:sz w:val="22"/>
        </w:rPr>
        <w:t xml:space="preserve"> </w:t>
      </w:r>
      <w:r>
        <w:rPr>
          <w:rFonts w:hint="eastAsia"/>
          <w:sz w:val="22"/>
        </w:rPr>
        <w:t>딸기 파티,</w:t>
      </w:r>
      <w:r>
        <w:rPr>
          <w:sz w:val="22"/>
        </w:rPr>
        <w:t xml:space="preserve"> </w:t>
      </w:r>
      <w:r>
        <w:rPr>
          <w:rFonts w:hint="eastAsia"/>
          <w:sz w:val="22"/>
        </w:rPr>
        <w:t>벚꽃 나들이,</w:t>
      </w:r>
      <w:r>
        <w:rPr>
          <w:sz w:val="22"/>
        </w:rPr>
        <w:t xml:space="preserve"> MT, </w:t>
      </w:r>
      <w:r>
        <w:rPr>
          <w:rFonts w:hint="eastAsia"/>
          <w:sz w:val="22"/>
        </w:rPr>
        <w:t>복수전공 멘토링,</w:t>
      </w:r>
      <w:r>
        <w:rPr>
          <w:sz w:val="22"/>
        </w:rPr>
        <w:t xml:space="preserve"> </w:t>
      </w:r>
      <w:r>
        <w:rPr>
          <w:rFonts w:hint="eastAsia"/>
          <w:sz w:val="22"/>
        </w:rPr>
        <w:t>과방데이,</w:t>
      </w:r>
      <w:r>
        <w:rPr>
          <w:sz w:val="22"/>
        </w:rPr>
        <w:t xml:space="preserve"> </w:t>
      </w:r>
      <w:r>
        <w:rPr>
          <w:rFonts w:hint="eastAsia"/>
          <w:sz w:val="22"/>
        </w:rPr>
        <w:t>종강파티</w:t>
      </w:r>
    </w:p>
    <w:p w:rsidR="00D2670A" w:rsidRDefault="00D2670A" w:rsidP="00D2670A">
      <w:pPr>
        <w:widowControl/>
        <w:wordWrap/>
        <w:autoSpaceDE/>
        <w:autoSpaceDN/>
        <w:rPr>
          <w:sz w:val="22"/>
        </w:rPr>
      </w:pPr>
    </w:p>
    <w:p w:rsidR="00D2670A" w:rsidRPr="00E76D1F" w:rsidRDefault="00D2670A" w:rsidP="00D2670A">
      <w:pPr>
        <w:widowControl/>
        <w:wordWrap/>
        <w:autoSpaceDE/>
        <w:autoSpaceDN/>
        <w:ind w:firstLineChars="100" w:firstLine="22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총무국</w:t>
      </w:r>
    </w:p>
    <w:p w:rsidR="00D2670A" w:rsidRPr="00E76D1F" w:rsidRDefault="00D2670A" w:rsidP="00D2670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기술경영학부 회계의 투명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체계적 운영을 위한 업무 진행</w:t>
      </w:r>
    </w:p>
    <w:p w:rsidR="00D2670A" w:rsidRDefault="00D2670A" w:rsidP="00D2670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박창현,</w:t>
      </w:r>
      <w:r>
        <w:rPr>
          <w:sz w:val="22"/>
        </w:rPr>
        <w:t xml:space="preserve"> </w:t>
      </w:r>
      <w:r>
        <w:rPr>
          <w:rFonts w:hint="eastAsia"/>
          <w:sz w:val="22"/>
        </w:rPr>
        <w:t>황지웅</w:t>
      </w:r>
    </w:p>
    <w:p w:rsidR="00D2670A" w:rsidRPr="007957B3" w:rsidRDefault="00D2670A" w:rsidP="00D2670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회계 서류 작성 및 회계 관련 집행,</w:t>
      </w:r>
      <w:r>
        <w:rPr>
          <w:sz w:val="22"/>
        </w:rPr>
        <w:t xml:space="preserve"> </w:t>
      </w:r>
      <w:r>
        <w:rPr>
          <w:rFonts w:hint="eastAsia"/>
          <w:sz w:val="22"/>
        </w:rPr>
        <w:t>소모임 지원</w:t>
      </w:r>
    </w:p>
    <w:p w:rsidR="004F3D4B" w:rsidRPr="00D2670A" w:rsidRDefault="004F3D4B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D2670A" w:rsidP="00CE3B0D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0710E61B" wp14:editId="2E586124">
            <wp:extent cx="4762500" cy="2081549"/>
            <wp:effectExtent l="0" t="0" r="0" b="0"/>
            <wp:docPr id="488" name="그림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73313" cy="20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1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78D7" w:rsidRDefault="00C178D7" w:rsidP="009677D6">
      <w:pPr>
        <w:spacing w:after="0" w:line="240" w:lineRule="auto"/>
      </w:pPr>
      <w:r>
        <w:separator/>
      </w:r>
    </w:p>
  </w:endnote>
  <w:endnote w:type="continuationSeparator" w:id="0">
    <w:p w:rsidR="00C178D7" w:rsidRDefault="00C178D7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4C2DBE" w:rsidRDefault="004C2DBE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4C2DBE" w:rsidRDefault="004C2DBE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r w:rsidRPr="00C76976">
      <w:rPr>
        <w:rFonts w:asciiTheme="minorEastAsia" w:hAnsiTheme="minorEastAsia"/>
        <w:sz w:val="18"/>
      </w:rPr>
      <w:t xml:space="preserve">백상지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78D7" w:rsidRDefault="00C178D7" w:rsidP="009677D6">
      <w:pPr>
        <w:spacing w:after="0" w:line="240" w:lineRule="auto"/>
      </w:pPr>
      <w:r>
        <w:separator/>
      </w:r>
    </w:p>
  </w:footnote>
  <w:footnote w:type="continuationSeparator" w:id="0">
    <w:p w:rsidR="00C178D7" w:rsidRDefault="00C178D7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F12E88"/>
    <w:multiLevelType w:val="hybridMultilevel"/>
    <w:tmpl w:val="BD7CE264"/>
    <w:lvl w:ilvl="0" w:tplc="3F982DB4">
      <w:start w:val="2"/>
      <w:numFmt w:val="bullet"/>
      <w:lvlText w:val=""/>
      <w:lvlJc w:val="left"/>
      <w:pPr>
        <w:ind w:left="5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1" w15:restartNumberingAfterBreak="0">
    <w:nsid w:val="3F9B5FE7"/>
    <w:multiLevelType w:val="hybridMultilevel"/>
    <w:tmpl w:val="A86CBAEA"/>
    <w:lvl w:ilvl="0" w:tplc="CD4EE56A">
      <w:start w:val="2"/>
      <w:numFmt w:val="bullet"/>
      <w:lvlText w:val=""/>
      <w:lvlJc w:val="left"/>
      <w:pPr>
        <w:ind w:left="1494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93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3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3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3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3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3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34" w:hanging="400"/>
      </w:pPr>
      <w:rPr>
        <w:rFonts w:ascii="Wingdings" w:hAnsi="Wingdings" w:hint="default"/>
      </w:rPr>
    </w:lvl>
  </w:abstractNum>
  <w:abstractNum w:abstractNumId="2" w15:restartNumberingAfterBreak="0">
    <w:nsid w:val="73F37A7D"/>
    <w:multiLevelType w:val="hybridMultilevel"/>
    <w:tmpl w:val="0E24B764"/>
    <w:lvl w:ilvl="0" w:tplc="8C0E6696">
      <w:start w:val="2"/>
      <w:numFmt w:val="bullet"/>
      <w:lvlText w:val=""/>
      <w:lvlJc w:val="left"/>
      <w:pPr>
        <w:ind w:left="1494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93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3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3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3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3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3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34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A1E61"/>
    <w:rsid w:val="000D0AD2"/>
    <w:rsid w:val="0011119D"/>
    <w:rsid w:val="00111A1B"/>
    <w:rsid w:val="0011541B"/>
    <w:rsid w:val="00123281"/>
    <w:rsid w:val="0015453A"/>
    <w:rsid w:val="001A4EF7"/>
    <w:rsid w:val="001F33CD"/>
    <w:rsid w:val="001F3422"/>
    <w:rsid w:val="002149B0"/>
    <w:rsid w:val="00256C0E"/>
    <w:rsid w:val="0029157A"/>
    <w:rsid w:val="0032321B"/>
    <w:rsid w:val="00384518"/>
    <w:rsid w:val="003B35CA"/>
    <w:rsid w:val="003C0C96"/>
    <w:rsid w:val="003C7DE1"/>
    <w:rsid w:val="003D42B1"/>
    <w:rsid w:val="00452F14"/>
    <w:rsid w:val="00474329"/>
    <w:rsid w:val="00482359"/>
    <w:rsid w:val="00491831"/>
    <w:rsid w:val="004B5A1A"/>
    <w:rsid w:val="004C2DBE"/>
    <w:rsid w:val="004C5063"/>
    <w:rsid w:val="004C7F28"/>
    <w:rsid w:val="004F3D4B"/>
    <w:rsid w:val="005A5A93"/>
    <w:rsid w:val="005A71B3"/>
    <w:rsid w:val="005A7BD4"/>
    <w:rsid w:val="005B077B"/>
    <w:rsid w:val="005B3DF4"/>
    <w:rsid w:val="005C5BCB"/>
    <w:rsid w:val="005F2A74"/>
    <w:rsid w:val="0060398C"/>
    <w:rsid w:val="006159FB"/>
    <w:rsid w:val="0062497F"/>
    <w:rsid w:val="00626527"/>
    <w:rsid w:val="00627D78"/>
    <w:rsid w:val="00636381"/>
    <w:rsid w:val="00654704"/>
    <w:rsid w:val="00675D81"/>
    <w:rsid w:val="00682550"/>
    <w:rsid w:val="0069706B"/>
    <w:rsid w:val="006F2310"/>
    <w:rsid w:val="00734669"/>
    <w:rsid w:val="00736C28"/>
    <w:rsid w:val="00767E04"/>
    <w:rsid w:val="007830E9"/>
    <w:rsid w:val="007A6CD5"/>
    <w:rsid w:val="007B2267"/>
    <w:rsid w:val="00807462"/>
    <w:rsid w:val="008213B9"/>
    <w:rsid w:val="00830F9B"/>
    <w:rsid w:val="00834398"/>
    <w:rsid w:val="00835095"/>
    <w:rsid w:val="00837FA9"/>
    <w:rsid w:val="00866822"/>
    <w:rsid w:val="00886671"/>
    <w:rsid w:val="008A6F11"/>
    <w:rsid w:val="008F1FC7"/>
    <w:rsid w:val="00962505"/>
    <w:rsid w:val="009677D6"/>
    <w:rsid w:val="009B1E15"/>
    <w:rsid w:val="009B3E53"/>
    <w:rsid w:val="009B4AA7"/>
    <w:rsid w:val="009B61C0"/>
    <w:rsid w:val="00A37BB8"/>
    <w:rsid w:val="00A457EC"/>
    <w:rsid w:val="00A46EC1"/>
    <w:rsid w:val="00A52A70"/>
    <w:rsid w:val="00A5457A"/>
    <w:rsid w:val="00A653FB"/>
    <w:rsid w:val="00A82C97"/>
    <w:rsid w:val="00B03B5D"/>
    <w:rsid w:val="00B05FD7"/>
    <w:rsid w:val="00B474DA"/>
    <w:rsid w:val="00B522FD"/>
    <w:rsid w:val="00B64893"/>
    <w:rsid w:val="00B65F2C"/>
    <w:rsid w:val="00BB6D7B"/>
    <w:rsid w:val="00C1120B"/>
    <w:rsid w:val="00C178D7"/>
    <w:rsid w:val="00C462B5"/>
    <w:rsid w:val="00C47099"/>
    <w:rsid w:val="00C546C2"/>
    <w:rsid w:val="00CE3B0D"/>
    <w:rsid w:val="00CF416A"/>
    <w:rsid w:val="00D22397"/>
    <w:rsid w:val="00D2670A"/>
    <w:rsid w:val="00D34F7B"/>
    <w:rsid w:val="00D66CBD"/>
    <w:rsid w:val="00D94BE2"/>
    <w:rsid w:val="00DC1269"/>
    <w:rsid w:val="00DC20A9"/>
    <w:rsid w:val="00DD3324"/>
    <w:rsid w:val="00DE0C7F"/>
    <w:rsid w:val="00DF1A8A"/>
    <w:rsid w:val="00E101A8"/>
    <w:rsid w:val="00E6554A"/>
    <w:rsid w:val="00E76D1F"/>
    <w:rsid w:val="00E95948"/>
    <w:rsid w:val="00EA733E"/>
    <w:rsid w:val="00ED0CCE"/>
    <w:rsid w:val="00ED55E0"/>
    <w:rsid w:val="00F1270B"/>
    <w:rsid w:val="00F16841"/>
    <w:rsid w:val="00F22FAD"/>
    <w:rsid w:val="00F44B6D"/>
    <w:rsid w:val="00F46ADB"/>
    <w:rsid w:val="00F50C0C"/>
    <w:rsid w:val="00F54A9F"/>
    <w:rsid w:val="00F70E7B"/>
    <w:rsid w:val="00F759FB"/>
    <w:rsid w:val="00F81873"/>
    <w:rsid w:val="00FB2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1EEEF6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8187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F44B6D"/>
    <w:pPr>
      <w:ind w:leftChars="400" w:left="800"/>
    </w:pPr>
  </w:style>
  <w:style w:type="paragraph" w:styleId="a9">
    <w:name w:val="Normal (Web)"/>
    <w:basedOn w:val="a"/>
    <w:uiPriority w:val="99"/>
    <w:semiHidden/>
    <w:unhideWhenUsed/>
    <w:rsid w:val="00B03B5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9F6B0D-F7D7-4ED3-A317-1DB029159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</TotalTime>
  <Pages>33</Pages>
  <Words>2134</Words>
  <Characters>12169</Characters>
  <Application>Microsoft Office Word</Application>
  <DocSecurity>0</DocSecurity>
  <Lines>101</Lines>
  <Paragraphs>2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Windows 사용자</cp:lastModifiedBy>
  <cp:revision>6</cp:revision>
  <dcterms:created xsi:type="dcterms:W3CDTF">2022-08-22T13:56:00Z</dcterms:created>
  <dcterms:modified xsi:type="dcterms:W3CDTF">2022-08-29T06:49:00Z</dcterms:modified>
</cp:coreProperties>
</file>